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6EAD" w14:textId="76FCBEFE" w:rsidR="00C7114E" w:rsidRPr="00421A12" w:rsidRDefault="00547F47" w:rsidP="00216A5B">
      <w:pPr>
        <w:shd w:val="clear" w:color="auto" w:fill="4F81BD" w:themeFill="accent1"/>
        <w:tabs>
          <w:tab w:val="center" w:pos="4680"/>
        </w:tabs>
        <w:jc w:val="both"/>
        <w:rPr>
          <w:rFonts w:ascii="Cambria" w:hAnsi="Cambria" w:cs="Times New Roman"/>
        </w:rPr>
      </w:pPr>
      <w:r w:rsidRPr="00421A12">
        <w:rPr>
          <w:rFonts w:ascii="Cambria" w:hAnsi="Cambria" w:cs="Times New Roman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76242866" wp14:editId="667855DC">
                <wp:simplePos x="0" y="0"/>
                <wp:positionH relativeFrom="page">
                  <wp:posOffset>494665</wp:posOffset>
                </wp:positionH>
                <wp:positionV relativeFrom="page">
                  <wp:posOffset>542925</wp:posOffset>
                </wp:positionV>
                <wp:extent cx="6852285" cy="9156065"/>
                <wp:effectExtent l="0" t="0" r="0" b="0"/>
                <wp:wrapNone/>
                <wp:docPr id="28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285" cy="9156065"/>
                          <a:chOff x="0" y="0"/>
                          <a:chExt cx="68648" cy="91235"/>
                        </a:xfrm>
                      </wpg:grpSpPr>
                      <wps:wsp>
                        <wps:cNvPr id="29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8580" cy="1371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0" y="40943"/>
                            <a:ext cx="68580" cy="5029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DC723" w14:textId="6997E372" w:rsidR="00293C54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inh viên thực hiện: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304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Trần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hải Trúc</w:t>
                              </w:r>
                            </w:p>
                            <w:p w14:paraId="47C50FA8" w14:textId="3D2D3341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47</w:t>
                              </w:r>
                              <w:r w:rsidR="00107F46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Lương Kiếm Minh</w:t>
                              </w:r>
                            </w:p>
                            <w:p w14:paraId="0B1887F2" w14:textId="2F9A3675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649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ô Thanh Tuấn</w:t>
                              </w:r>
                            </w:p>
                            <w:p w14:paraId="0E6F8ED2" w14:textId="0EC4DCB8" w:rsidR="006E72BF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G</w:t>
                              </w:r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V phụ trách: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Cô Hồ Thị Hoàng Vy</w:t>
                              </w:r>
                            </w:p>
                            <w:p w14:paraId="68C6C0DD" w14:textId="5A697271" w:rsidR="006E72BF" w:rsidRPr="009B03EE" w:rsidRDefault="00000000" w:rsidP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Company"/>
                                  <w:tag w:val=""/>
                                  <w:id w:val="-1017612356"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 w:rsidR="00293C54" w:rsidRPr="009B03EE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Đồ án/bài tập môn học</w:t>
                                  </w:r>
                                  <w:r w:rsidR="00216A5B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  <w:lang w:val="vi-VN"/>
                                    </w:rPr>
                                    <w:t xml:space="preserve"> – HTTT PHỤC VỤ TRÍ TUỆ KINH DOANH</w:t>
                                  </w:r>
                                </w:sdtContent>
                              </w:sdt>
                            </w:p>
                            <w:p w14:paraId="178B5F4A" w14:textId="315437B7" w:rsidR="00E93BA4" w:rsidRPr="009B03EE" w:rsidRDefault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HỌC KỲ </w:t>
                              </w:r>
                              <w:r w:rsidR="00BF2DDD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NĂM HỌC 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-202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457200" tIns="731520" rIns="457200" bIns="457200" anchor="b" anchorCtr="0" upright="1">
                          <a:noAutofit/>
                        </wps:bodyPr>
                      </wps:wsp>
                      <wps:wsp>
                        <wps:cNvPr id="31" name="Text Box 196"/>
                        <wps:cNvSpPr txBox="1">
                          <a:spLocks noChangeArrowheads="1"/>
                        </wps:cNvSpPr>
                        <wps:spPr bwMode="auto">
                          <a:xfrm>
                            <a:off x="68" y="13716"/>
                            <a:ext cx="68580" cy="2722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78688B" w14:textId="77777777" w:rsidR="00216A5B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HỆ THỐNG THÔNG TIN</w:t>
                              </w:r>
                            </w:p>
                            <w:p w14:paraId="10DF6D14" w14:textId="309501F2" w:rsidR="006E72BF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PHỤC VỤ TRÍ TUỆ KINH DOANH</w:t>
                              </w:r>
                            </w:p>
                          </w:txbxContent>
                        </wps:txbx>
                        <wps:bodyPr rot="0" vert="horz" wrap="square" lIns="457200" tIns="91440" rIns="457200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42866" id="Group 193" o:spid="_x0000_s1026" style="position:absolute;left:0;text-align:left;margin-left:38.95pt;margin-top:42.75pt;width:539.55pt;height:720.95pt;z-index:-251658239;mso-width-percent:882;mso-position-horizontal-relative:page;mso-position-vertical-relative:page;mso-width-percent:882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" fillcolor="#4f81bd [3204]" stroked="f" strokeweight="2pt">
                  <v:textbox inset="36pt,57.6pt,36pt,36pt">
                    <w:txbxContent>
                      <w:p w14:paraId="2EADC723" w14:textId="6997E372" w:rsidR="00293C54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inh viên thực hiện: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304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Trần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hải Trúc</w:t>
                        </w:r>
                      </w:p>
                      <w:p w14:paraId="47C50FA8" w14:textId="3D2D3341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47</w:t>
                        </w:r>
                        <w:r w:rsidR="00107F46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1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Lương Kiếm Minh</w:t>
                        </w:r>
                      </w:p>
                      <w:p w14:paraId="0B1887F2" w14:textId="2F9A3675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649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ô Thanh Tuấn</w:t>
                        </w:r>
                      </w:p>
                      <w:p w14:paraId="0E6F8ED2" w14:textId="0EC4DCB8" w:rsidR="006E72BF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G</w:t>
                        </w:r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V phụ trách: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Cô Hồ Thị Hoàng Vy</w:t>
                        </w:r>
                      </w:p>
                      <w:p w14:paraId="68C6C0DD" w14:textId="5A697271" w:rsidR="006E72BF" w:rsidRPr="009B03EE" w:rsidRDefault="00000000" w:rsidP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alias w:val="Company"/>
                            <w:tag w:val=""/>
                            <w:id w:val="-1017612356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="00293C54" w:rsidRPr="009B03EE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Đồ án/bài tập môn học</w:t>
                            </w:r>
                            <w:r w:rsidR="00216A5B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  <w:lang w:val="vi-VN"/>
                              </w:rPr>
                              <w:t xml:space="preserve"> – HTTT PHỤC VỤ TRÍ TUỆ KINH DOANH</w:t>
                            </w:r>
                          </w:sdtContent>
                        </w:sdt>
                      </w:p>
                      <w:p w14:paraId="178B5F4A" w14:textId="315437B7" w:rsidR="00E93BA4" w:rsidRPr="009B03EE" w:rsidRDefault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HỌC KỲ </w:t>
                        </w:r>
                        <w:r w:rsidR="00BF2DDD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I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 – NĂM HỌC 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0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1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-202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" fillcolor="white [3212]" stroked="f" strokeweight=".5pt">
                  <v:textbox inset="36pt,7.2pt,36pt,7.2pt">
                    <w:txbxContent>
                      <w:p w14:paraId="5F78688B" w14:textId="77777777" w:rsidR="00216A5B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HỆ THỐNG THÔNG TIN</w:t>
                        </w:r>
                      </w:p>
                      <w:p w14:paraId="10DF6D14" w14:textId="309501F2" w:rsidR="006E72BF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PHỤC VỤ TRÍ TUỆ KINH DOAN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216A5B" w:rsidRPr="00421A12">
        <w:rPr>
          <w:rFonts w:ascii="Cambria" w:hAnsi="Cambria" w:cs="Times New Roman"/>
        </w:rPr>
        <w:tab/>
      </w:r>
    </w:p>
    <w:sdt>
      <w:sdtPr>
        <w:rPr>
          <w:rFonts w:ascii="Cambria" w:hAnsi="Cambria" w:cs="Times New Roman"/>
        </w:rPr>
        <w:id w:val="15357389"/>
        <w:docPartObj>
          <w:docPartGallery w:val="Cover Pages"/>
          <w:docPartUnique/>
        </w:docPartObj>
      </w:sdtPr>
      <w:sdtEndPr>
        <w:rPr>
          <w:sz w:val="20"/>
          <w:szCs w:val="20"/>
        </w:rPr>
      </w:sdtEndPr>
      <w:sdtContent>
        <w:p w14:paraId="680888C3" w14:textId="6D0E9690" w:rsidR="006E72BF" w:rsidRPr="00421A12" w:rsidRDefault="006E72BF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</w:pPr>
          <w:r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BỘ MÔN HỆ THỐNG THÔNG TIN – KHOA CÔNG NGHỆ THÔNG TIN</w:t>
          </w:r>
        </w:p>
        <w:p w14:paraId="50241BF4" w14:textId="72B1302E" w:rsidR="006E72BF" w:rsidRPr="00421A12" w:rsidRDefault="00547F47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sz w:val="20"/>
              <w:szCs w:val="20"/>
            </w:rPr>
          </w:pPr>
          <w:r w:rsidRPr="00421A12">
            <w:rPr>
              <w:rFonts w:ascii="Cambria" w:hAnsi="Cambria"/>
              <w:noProof/>
            </w:rPr>
            <mc:AlternateContent>
              <mc:Choice Requires="wps">
                <w:drawing>
                  <wp:anchor distT="45720" distB="45720" distL="114300" distR="114300" simplePos="0" relativeHeight="251658243" behindDoc="0" locked="0" layoutInCell="1" allowOverlap="1" wp14:anchorId="614C9567" wp14:editId="0222F8C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199130</wp:posOffset>
                    </wp:positionV>
                    <wp:extent cx="2468245" cy="521970"/>
                    <wp:effectExtent l="0" t="0" r="0" b="0"/>
                    <wp:wrapSquare wrapText="bothSides"/>
                    <wp:docPr id="27" name="Text Box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468245" cy="5219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3C3240" w14:textId="5989AEF9" w:rsidR="00744BC3" w:rsidRPr="009F22C7" w:rsidRDefault="00216A5B" w:rsidP="00216A5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Đồ án thực hành</w:t>
                                </w:r>
                                <w:r w:rsidR="009F22C7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4C9567" id="Text Box 22" o:spid="_x0000_s1030" type="#_x0000_t202" style="position:absolute;left:0;text-align:left;margin-left:0;margin-top:251.9pt;width:194.35pt;height:41.1pt;z-index:25165824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" filled="f" stroked="f">
                    <v:textbox>
                      <w:txbxContent>
                        <w:p w14:paraId="523C3240" w14:textId="5989AEF9" w:rsidR="00744BC3" w:rsidRPr="009F22C7" w:rsidRDefault="00216A5B" w:rsidP="00216A5B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Đồ án thực hành</w:t>
                          </w:r>
                          <w:r w:rsidR="009F22C7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242CEA" w:rsidRPr="00421A12">
            <w:rPr>
              <w:rFonts w:ascii="Cambria" w:hAnsi="Cambria" w:cs="Times New Roman"/>
              <w:noProof/>
              <w:sz w:val="20"/>
              <w:szCs w:val="20"/>
            </w:rPr>
            <w:drawing>
              <wp:anchor distT="0" distB="0" distL="114300" distR="114300" simplePos="0" relativeHeight="251658242" behindDoc="0" locked="0" layoutInCell="1" allowOverlap="1" wp14:anchorId="138A9FEF" wp14:editId="7695CF2E">
                <wp:simplePos x="0" y="0"/>
                <wp:positionH relativeFrom="column">
                  <wp:posOffset>1898015</wp:posOffset>
                </wp:positionH>
                <wp:positionV relativeFrom="paragraph">
                  <wp:posOffset>4055473</wp:posOffset>
                </wp:positionV>
                <wp:extent cx="2022475" cy="110871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n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2475" cy="1108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72BF"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ĐẠI HỌC KHOA HỌC TỰ NHIÊN THÀNH PHỐ HỒ CHÍ MINH, ĐẠI HỌC QUỐC GIA TPHCM</w:t>
          </w:r>
          <w:r w:rsidR="006E72BF" w:rsidRPr="00421A12">
            <w:rPr>
              <w:rFonts w:ascii="Cambria" w:hAnsi="Cambria" w:cs="Times New Roman"/>
              <w:sz w:val="20"/>
              <w:szCs w:val="20"/>
            </w:rPr>
            <w:br w:type="page"/>
          </w:r>
        </w:p>
      </w:sdtContent>
    </w:sdt>
    <w:p w14:paraId="057B6CE5" w14:textId="1A46B8A7" w:rsidR="00BA28CA" w:rsidRPr="00421A12" w:rsidRDefault="00BA28CA" w:rsidP="00FC6C99">
      <w:pPr>
        <w:shd w:val="clear" w:color="auto" w:fill="FFFFFF" w:themeFill="background1"/>
        <w:jc w:val="both"/>
        <w:rPr>
          <w:rFonts w:ascii="Cambria" w:hAnsi="Cambria" w:cs="Times New Roman"/>
          <w:b/>
          <w:sz w:val="30"/>
          <w:szCs w:val="30"/>
        </w:rPr>
      </w:pPr>
      <w:r w:rsidRPr="00421A12">
        <w:rPr>
          <w:rFonts w:ascii="Cambria" w:hAnsi="Cambria" w:cs="Times New Roman"/>
          <w:b/>
          <w:sz w:val="30"/>
          <w:szCs w:val="30"/>
        </w:rPr>
        <w:lastRenderedPageBreak/>
        <w:t>BẢNG THÔNG TIN CHI TIẾT NHÓ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9"/>
        <w:gridCol w:w="2475"/>
        <w:gridCol w:w="3733"/>
        <w:gridCol w:w="1693"/>
      </w:tblGrid>
      <w:tr w:rsidR="00FD669E" w:rsidRPr="00421A12" w14:paraId="7BA30E78" w14:textId="36538B4B" w:rsidTr="00C730B9">
        <w:trPr>
          <w:trHeight w:val="519"/>
        </w:trPr>
        <w:tc>
          <w:tcPr>
            <w:tcW w:w="817" w:type="pct"/>
            <w:vAlign w:val="center"/>
          </w:tcPr>
          <w:p w14:paraId="5942923A" w14:textId="1C62843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ã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nhóm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3E137F16" w14:textId="3DF9114E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19HTTT2#05</w:t>
            </w:r>
          </w:p>
        </w:tc>
      </w:tr>
      <w:tr w:rsidR="00FD669E" w:rsidRPr="00421A12" w14:paraId="17A5E8E2" w14:textId="77777777" w:rsidTr="00C730B9">
        <w:trPr>
          <w:trHeight w:val="519"/>
        </w:trPr>
        <w:tc>
          <w:tcPr>
            <w:tcW w:w="817" w:type="pct"/>
            <w:vAlign w:val="center"/>
          </w:tcPr>
          <w:p w14:paraId="7315EBF2" w14:textId="1E3BB759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Số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lượng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27B2F677" w14:textId="5207DA56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  <w:lang w:val="vi-VN"/>
              </w:rPr>
              <w:t>3</w:t>
            </w:r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thành</w:t>
            </w:r>
            <w:proofErr w:type="spellEnd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viên</w:t>
            </w:r>
            <w:proofErr w:type="spellEnd"/>
          </w:p>
        </w:tc>
      </w:tr>
      <w:tr w:rsidR="003C0EB8" w:rsidRPr="00421A12" w14:paraId="03FA9743" w14:textId="70EA1960" w:rsidTr="00C730B9">
        <w:trPr>
          <w:trHeight w:val="262"/>
        </w:trPr>
        <w:tc>
          <w:tcPr>
            <w:tcW w:w="817" w:type="pct"/>
            <w:vAlign w:val="center"/>
          </w:tcPr>
          <w:p w14:paraId="5663E6A9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SSV</w:t>
            </w:r>
          </w:p>
        </w:tc>
        <w:tc>
          <w:tcPr>
            <w:tcW w:w="1366" w:type="pct"/>
            <w:vAlign w:val="center"/>
          </w:tcPr>
          <w:p w14:paraId="5194C858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Họ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1870" w:type="pct"/>
            <w:vAlign w:val="center"/>
          </w:tcPr>
          <w:p w14:paraId="53D6C7D6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946" w:type="pct"/>
            <w:vAlign w:val="center"/>
          </w:tcPr>
          <w:p w14:paraId="5FDC5D40" w14:textId="34347F84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Điện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hoại</w:t>
            </w:r>
            <w:proofErr w:type="spellEnd"/>
          </w:p>
        </w:tc>
      </w:tr>
      <w:tr w:rsidR="003C0EB8" w:rsidRPr="00421A12" w14:paraId="448D1326" w14:textId="23F25750" w:rsidTr="00C730B9">
        <w:trPr>
          <w:trHeight w:val="262"/>
        </w:trPr>
        <w:tc>
          <w:tcPr>
            <w:tcW w:w="817" w:type="pct"/>
            <w:vAlign w:val="center"/>
          </w:tcPr>
          <w:p w14:paraId="3F898855" w14:textId="4CF93A2D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</w:t>
            </w:r>
            <w:r w:rsidR="005326BE" w:rsidRPr="00421A12">
              <w:rPr>
                <w:rFonts w:ascii="Cambria" w:hAnsi="Cambria" w:cs="Times New Roman"/>
                <w:sz w:val="24"/>
                <w:szCs w:val="24"/>
              </w:rPr>
              <w:t>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</w:p>
        </w:tc>
        <w:tc>
          <w:tcPr>
            <w:tcW w:w="1366" w:type="pct"/>
            <w:vAlign w:val="center"/>
          </w:tcPr>
          <w:p w14:paraId="1A3FF80D" w14:textId="73CCB57C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Trần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Khải Trúc</w:t>
            </w:r>
          </w:p>
        </w:tc>
        <w:tc>
          <w:tcPr>
            <w:tcW w:w="1870" w:type="pct"/>
            <w:vAlign w:val="center"/>
          </w:tcPr>
          <w:p w14:paraId="231BD607" w14:textId="0F659B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30C6398" w14:textId="181E0BC1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C0EB8" w:rsidRPr="00421A12" w14:paraId="300EFD4A" w14:textId="2D55754B" w:rsidTr="00C730B9">
        <w:trPr>
          <w:trHeight w:val="257"/>
        </w:trPr>
        <w:tc>
          <w:tcPr>
            <w:tcW w:w="817" w:type="pct"/>
            <w:vAlign w:val="center"/>
          </w:tcPr>
          <w:p w14:paraId="73246B26" w14:textId="6344485A" w:rsidR="00FD669E" w:rsidRPr="00842BAF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</w:t>
            </w:r>
            <w:r w:rsidR="00842BAF">
              <w:rPr>
                <w:rFonts w:ascii="Cambria" w:hAnsi="Cambria" w:cs="Times New Roman"/>
                <w:sz w:val="24"/>
                <w:szCs w:val="24"/>
              </w:rPr>
              <w:t>1</w:t>
            </w:r>
          </w:p>
        </w:tc>
        <w:tc>
          <w:tcPr>
            <w:tcW w:w="1366" w:type="pct"/>
            <w:vAlign w:val="center"/>
          </w:tcPr>
          <w:p w14:paraId="572F828B" w14:textId="0559FCD3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Lương Kiếm Minh</w:t>
            </w:r>
          </w:p>
        </w:tc>
        <w:tc>
          <w:tcPr>
            <w:tcW w:w="1870" w:type="pct"/>
            <w:vAlign w:val="center"/>
          </w:tcPr>
          <w:p w14:paraId="54B00482" w14:textId="0032FA8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42818521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E0C02" w:rsidRPr="00421A12" w14:paraId="4BB79911" w14:textId="7DDD1661" w:rsidTr="00C730B9">
        <w:trPr>
          <w:trHeight w:val="262"/>
        </w:trPr>
        <w:tc>
          <w:tcPr>
            <w:tcW w:w="817" w:type="pct"/>
            <w:vAlign w:val="center"/>
          </w:tcPr>
          <w:p w14:paraId="4A17C198" w14:textId="518BA36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</w:p>
        </w:tc>
        <w:tc>
          <w:tcPr>
            <w:tcW w:w="1366" w:type="pct"/>
            <w:vAlign w:val="center"/>
          </w:tcPr>
          <w:p w14:paraId="0C6AC986" w14:textId="615FD4DD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Tô Thanh Tuấn</w:t>
            </w:r>
          </w:p>
        </w:tc>
        <w:tc>
          <w:tcPr>
            <w:tcW w:w="1870" w:type="pct"/>
            <w:vAlign w:val="center"/>
          </w:tcPr>
          <w:p w14:paraId="77C1E355" w14:textId="2A3040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5B08DD0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1081BF0D" w14:textId="77777777" w:rsidR="00F41918" w:rsidRPr="00421A12" w:rsidRDefault="00F41918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4"/>
        <w:gridCol w:w="3164"/>
        <w:gridCol w:w="1429"/>
        <w:gridCol w:w="1230"/>
        <w:gridCol w:w="13"/>
      </w:tblGrid>
      <w:tr w:rsidR="006C4D90" w:rsidRPr="00C730B9" w14:paraId="287A5A53" w14:textId="77777777" w:rsidTr="00C730B9">
        <w:trPr>
          <w:trHeight w:val="512"/>
        </w:trPr>
        <w:tc>
          <w:tcPr>
            <w:tcW w:w="5000" w:type="pct"/>
            <w:gridSpan w:val="5"/>
            <w:vAlign w:val="center"/>
          </w:tcPr>
          <w:p w14:paraId="7E734DBD" w14:textId="348367BE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Bả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phâ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&amp;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đá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giá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oà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à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</w:tr>
      <w:tr w:rsidR="00C730B9" w:rsidRPr="00C730B9" w14:paraId="57F5022A" w14:textId="77777777" w:rsidTr="00C730B9">
        <w:trPr>
          <w:gridAfter w:val="1"/>
          <w:wAfter w:w="7" w:type="pct"/>
        </w:trPr>
        <w:tc>
          <w:tcPr>
            <w:tcW w:w="1879" w:type="pct"/>
            <w:vAlign w:val="center"/>
          </w:tcPr>
          <w:p w14:paraId="0444BAD4" w14:textId="1D8EBADD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1692" w:type="pct"/>
            <w:vAlign w:val="center"/>
          </w:tcPr>
          <w:p w14:paraId="5BC00B3D" w14:textId="504901E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Thà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viên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764" w:type="pct"/>
            <w:vAlign w:val="center"/>
          </w:tcPr>
          <w:p w14:paraId="717C1426" w14:textId="152B8B29" w:rsidR="006C4D90" w:rsidRPr="00C730B9" w:rsidRDefault="00AC51D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Phần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trăm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đóng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góp</w:t>
            </w:r>
            <w:proofErr w:type="spellEnd"/>
          </w:p>
        </w:tc>
        <w:tc>
          <w:tcPr>
            <w:tcW w:w="658" w:type="pct"/>
            <w:vAlign w:val="center"/>
          </w:tcPr>
          <w:p w14:paraId="401DF2B6" w14:textId="016CC9A9" w:rsidR="006C4D90" w:rsidRPr="00C730B9" w:rsidRDefault="001118DD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Đá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giá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của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nhóm</w:t>
            </w:r>
            <w:proofErr w:type="spellEnd"/>
          </w:p>
        </w:tc>
      </w:tr>
      <w:tr w:rsidR="00C730B9" w:rsidRPr="00C730B9" w14:paraId="4528A133" w14:textId="77777777" w:rsidTr="00C730B9">
        <w:trPr>
          <w:gridAfter w:val="1"/>
          <w:wAfter w:w="7" w:type="pct"/>
          <w:trHeight w:val="611"/>
        </w:trPr>
        <w:tc>
          <w:tcPr>
            <w:tcW w:w="1879" w:type="pct"/>
            <w:vAlign w:val="center"/>
          </w:tcPr>
          <w:p w14:paraId="3D7B0CDB" w14:textId="77777777" w:rsidR="00C259E6" w:rsidRPr="00CC694E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4CD039D5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3E59BCDE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Biế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đổi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1414ACC3" w14:textId="0CDF4FEC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Làm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sạch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6E09C841" w14:textId="39462235" w:rsidR="00191594" w:rsidRDefault="00191594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8347F77" w14:textId="014AD608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110AF524" w14:textId="622268D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74656962" w14:textId="2B8D5B5E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68F6F52B" w14:textId="6F48F338" w:rsidR="00AC51D9" w:rsidRDefault="00AC51D9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  <w:p w14:paraId="7188CEBB" w14:textId="0B63D24A" w:rsidR="001D3903" w:rsidRPr="00CC694E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286FDF23" w14:textId="41F13742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ource to Stage</w:t>
            </w:r>
          </w:p>
          <w:p w14:paraId="0B450178" w14:textId="77777777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tage to NDS</w:t>
            </w:r>
          </w:p>
          <w:p w14:paraId="78E7F5FE" w14:textId="5C87A8B1" w:rsidR="00AC51D9" w:rsidRPr="00AC51D9" w:rsidRDefault="00AC51D9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4</w:t>
            </w:r>
          </w:p>
        </w:tc>
        <w:tc>
          <w:tcPr>
            <w:tcW w:w="1692" w:type="pct"/>
            <w:vAlign w:val="center"/>
          </w:tcPr>
          <w:p w14:paraId="75D51B4A" w14:textId="0F50E6E1" w:rsidR="00C259E6" w:rsidRPr="00C730B9" w:rsidRDefault="000E1928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304</w:t>
            </w:r>
            <w:r w:rsidRPr="00C730B9">
              <w:rPr>
                <w:rFonts w:ascii="Cambria" w:hAnsi="Cambria" w:cs="Times New Roman"/>
              </w:rPr>
              <w:t xml:space="preserve"> </w:t>
            </w:r>
            <w:r w:rsidR="001C6CE6" w:rsidRPr="00C730B9">
              <w:rPr>
                <w:rFonts w:ascii="Cambria" w:hAnsi="Cambria" w:cs="Times New Roman"/>
              </w:rPr>
              <w:t>–</w:t>
            </w:r>
            <w:r w:rsidRPr="00C730B9">
              <w:rPr>
                <w:rFonts w:ascii="Cambria" w:hAnsi="Cambria" w:cs="Times New Roman"/>
              </w:rPr>
              <w:t xml:space="preserve"> Trần </w:t>
            </w:r>
            <w:r w:rsidR="009F22C7" w:rsidRPr="00C730B9">
              <w:rPr>
                <w:rFonts w:ascii="Cambria" w:hAnsi="Cambria" w:cs="Times New Roman"/>
              </w:rPr>
              <w:t>Khải Trúc</w:t>
            </w:r>
          </w:p>
        </w:tc>
        <w:tc>
          <w:tcPr>
            <w:tcW w:w="764" w:type="pct"/>
            <w:vAlign w:val="center"/>
          </w:tcPr>
          <w:p w14:paraId="0B84D634" w14:textId="724F9521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</w:t>
            </w:r>
            <w:r w:rsidR="001D3903">
              <w:rPr>
                <w:rFonts w:ascii="Cambria" w:hAnsi="Cambria" w:cs="Times New Roman"/>
              </w:rPr>
              <w:t>0%</w:t>
            </w:r>
          </w:p>
        </w:tc>
        <w:tc>
          <w:tcPr>
            <w:tcW w:w="658" w:type="pct"/>
            <w:vAlign w:val="center"/>
          </w:tcPr>
          <w:p w14:paraId="021A4729" w14:textId="733438E2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C259E6" w:rsidRPr="00C730B9">
              <w:rPr>
                <w:rFonts w:ascii="Cambria" w:hAnsi="Cambria" w:cs="Times New Roman"/>
              </w:rPr>
              <w:t>/1</w:t>
            </w:r>
            <w:r w:rsidR="001118DD">
              <w:rPr>
                <w:rFonts w:ascii="Cambria" w:hAnsi="Cambria" w:cs="Times New Roman"/>
              </w:rPr>
              <w:t>0</w:t>
            </w:r>
          </w:p>
        </w:tc>
      </w:tr>
      <w:tr w:rsidR="00C730B9" w:rsidRPr="00C730B9" w14:paraId="267591EB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1BC14DD6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77DCED32" w14:textId="529B1429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2261389F" w14:textId="67740677" w:rsidR="00191594" w:rsidRDefault="00191594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1849BC9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07595B58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46263F4C" w14:textId="5CA79C8F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252E0579" w14:textId="627807A4" w:rsidR="00AC51D9" w:rsidRDefault="00AC51D9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  <w:p w14:paraId="5D48502A" w14:textId="7AD4C66F" w:rsidR="001D3903" w:rsidRPr="00696FF4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573BB7A3" w14:textId="77777777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tage to NDS (demo)</w:t>
            </w:r>
          </w:p>
          <w:p w14:paraId="42BCE8F0" w14:textId="1F0FCE84" w:rsidR="00AC51D9" w:rsidRPr="00C730B9" w:rsidRDefault="00AC51D9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NDS to DDS</w:t>
            </w:r>
          </w:p>
        </w:tc>
        <w:tc>
          <w:tcPr>
            <w:tcW w:w="1692" w:type="pct"/>
            <w:vAlign w:val="center"/>
          </w:tcPr>
          <w:p w14:paraId="64410DA3" w14:textId="6FCAAD76" w:rsidR="00C259E6" w:rsidRPr="00C730B9" w:rsidRDefault="001C6CE6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47</w:t>
            </w:r>
            <w:r w:rsidR="00842BAF">
              <w:rPr>
                <w:rFonts w:ascii="Cambria" w:hAnsi="Cambria" w:cs="Times New Roman"/>
              </w:rPr>
              <w:t>1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Lương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Kiếm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Minh</w:t>
            </w:r>
          </w:p>
        </w:tc>
        <w:tc>
          <w:tcPr>
            <w:tcW w:w="764" w:type="pct"/>
            <w:vAlign w:val="center"/>
          </w:tcPr>
          <w:p w14:paraId="2EB506E0" w14:textId="3A894E47" w:rsidR="00C259E6" w:rsidRPr="00C730B9" w:rsidRDefault="009E505A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0</w:t>
            </w:r>
            <w:r w:rsidR="001D3903">
              <w:rPr>
                <w:rFonts w:ascii="Cambria" w:hAnsi="Cambria" w:cs="Times New Roman"/>
              </w:rPr>
              <w:t>%</w:t>
            </w:r>
          </w:p>
        </w:tc>
        <w:tc>
          <w:tcPr>
            <w:tcW w:w="658" w:type="pct"/>
            <w:vAlign w:val="center"/>
          </w:tcPr>
          <w:p w14:paraId="71D57EFD" w14:textId="7B99E9B6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7D5FF88E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52BB226A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54488986" w14:textId="77777777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DD0B696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4AF9A1B0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2C09D585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10511467" w14:textId="77777777" w:rsidR="00AC51D9" w:rsidRDefault="00AC51D9" w:rsidP="00AC51D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  <w:p w14:paraId="671CF724" w14:textId="77777777" w:rsidR="00AC51D9" w:rsidRPr="00CC694E" w:rsidRDefault="00AC51D9" w:rsidP="00AC51D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076BAE54" w14:textId="3C726510" w:rsidR="00AC51D9" w:rsidRPr="00C730B9" w:rsidRDefault="00AC51D9" w:rsidP="00AC51D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NDS to DDS</w:t>
            </w:r>
          </w:p>
        </w:tc>
        <w:tc>
          <w:tcPr>
            <w:tcW w:w="1692" w:type="pct"/>
            <w:vAlign w:val="center"/>
          </w:tcPr>
          <w:p w14:paraId="490B8AB5" w14:textId="5CB0F2C0" w:rsidR="00C259E6" w:rsidRPr="00C730B9" w:rsidRDefault="00584347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649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ô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Thanh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uấn</w:t>
            </w:r>
            <w:proofErr w:type="spellEnd"/>
          </w:p>
        </w:tc>
        <w:tc>
          <w:tcPr>
            <w:tcW w:w="764" w:type="pct"/>
            <w:vAlign w:val="center"/>
          </w:tcPr>
          <w:p w14:paraId="5AD51273" w14:textId="68D5555F" w:rsidR="00C259E6" w:rsidRPr="00C730B9" w:rsidRDefault="009E505A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0</w:t>
            </w:r>
            <w:r w:rsidR="001D3903">
              <w:rPr>
                <w:rFonts w:ascii="Cambria" w:hAnsi="Cambria" w:cs="Times New Roman"/>
              </w:rPr>
              <w:t>%</w:t>
            </w:r>
          </w:p>
        </w:tc>
        <w:tc>
          <w:tcPr>
            <w:tcW w:w="658" w:type="pct"/>
            <w:vAlign w:val="center"/>
          </w:tcPr>
          <w:p w14:paraId="3B31B7AB" w14:textId="0157C5C9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</w:tbl>
    <w:sdt>
      <w:sdtPr>
        <w:rPr>
          <w:rFonts w:ascii="Cambria" w:eastAsiaTheme="minorHAnsi" w:hAnsi="Cambria" w:cstheme="minorBidi"/>
          <w:color w:val="auto"/>
          <w:sz w:val="22"/>
          <w:szCs w:val="22"/>
        </w:rPr>
        <w:id w:val="2007932863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 w:val="24"/>
          <w:szCs w:val="24"/>
        </w:rPr>
      </w:sdtEndPr>
      <w:sdtContent>
        <w:p w14:paraId="656579F5" w14:textId="4C4CA114" w:rsidR="001834F2" w:rsidRPr="00421A12" w:rsidRDefault="002A341F">
          <w:pPr>
            <w:pStyle w:val="TOCHeading"/>
            <w:rPr>
              <w:rFonts w:ascii="Cambria" w:hAnsi="Cambria" w:cs="Times New Roman"/>
              <w:b/>
              <w:sz w:val="36"/>
              <w:szCs w:val="36"/>
            </w:rPr>
          </w:pP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Mục</w:t>
          </w:r>
          <w:proofErr w:type="spellEnd"/>
          <w:r w:rsidRPr="00421A12">
            <w:rPr>
              <w:rFonts w:ascii="Cambria" w:hAnsi="Cambria" w:cs="Times New Roman"/>
              <w:b/>
              <w:sz w:val="36"/>
              <w:szCs w:val="36"/>
            </w:rPr>
            <w:t xml:space="preserve"> </w:t>
          </w: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lục</w:t>
          </w:r>
          <w:proofErr w:type="spellEnd"/>
        </w:p>
        <w:p w14:paraId="4BC85F40" w14:textId="518A4AD9" w:rsidR="00603432" w:rsidRDefault="001834F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begin"/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instrText xml:space="preserve"> TOC \o "1-3" \h \z \u </w:instrText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separate"/>
          </w:r>
          <w:hyperlink w:anchor="_Toc124232218" w:history="1">
            <w:r w:rsidR="00603432" w:rsidRPr="00646761">
              <w:rPr>
                <w:rStyle w:val="Hyperlink"/>
                <w:rFonts w:ascii="Cambria" w:hAnsi="Cambria" w:cs="Times New Roman"/>
                <w:b/>
                <w:noProof/>
              </w:rPr>
              <w:t>A.</w:t>
            </w:r>
            <w:r w:rsidR="00603432">
              <w:rPr>
                <w:rFonts w:asciiTheme="minorHAnsi" w:eastAsiaTheme="minorEastAsia" w:hAnsiTheme="minorHAnsi"/>
                <w:noProof/>
              </w:rPr>
              <w:tab/>
            </w:r>
            <w:r w:rsidR="00603432" w:rsidRPr="00646761">
              <w:rPr>
                <w:rStyle w:val="Hyperlink"/>
                <w:rFonts w:ascii="Cambria" w:hAnsi="Cambria" w:cs="Times New Roman"/>
                <w:b/>
                <w:noProof/>
              </w:rPr>
              <w:t>Yêu cầu của Đồ án/Bài tập</w:t>
            </w:r>
            <w:r w:rsidR="00603432">
              <w:rPr>
                <w:noProof/>
                <w:webHidden/>
              </w:rPr>
              <w:tab/>
            </w:r>
            <w:r w:rsidR="00603432">
              <w:rPr>
                <w:noProof/>
                <w:webHidden/>
              </w:rPr>
              <w:fldChar w:fldCharType="begin"/>
            </w:r>
            <w:r w:rsidR="00603432">
              <w:rPr>
                <w:noProof/>
                <w:webHidden/>
              </w:rPr>
              <w:instrText xml:space="preserve"> PAGEREF _Toc124232218 \h </w:instrText>
            </w:r>
            <w:r w:rsidR="00603432">
              <w:rPr>
                <w:noProof/>
                <w:webHidden/>
              </w:rPr>
            </w:r>
            <w:r w:rsidR="00603432">
              <w:rPr>
                <w:noProof/>
                <w:webHidden/>
              </w:rPr>
              <w:fldChar w:fldCharType="separate"/>
            </w:r>
            <w:r w:rsidR="00603432">
              <w:rPr>
                <w:noProof/>
                <w:webHidden/>
              </w:rPr>
              <w:t>3</w:t>
            </w:r>
            <w:r w:rsidR="00603432">
              <w:rPr>
                <w:noProof/>
                <w:webHidden/>
              </w:rPr>
              <w:fldChar w:fldCharType="end"/>
            </w:r>
          </w:hyperlink>
        </w:p>
        <w:p w14:paraId="60FAF968" w14:textId="1F4DC8DF" w:rsidR="00603432" w:rsidRDefault="0060343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19" w:history="1">
            <w:r w:rsidRPr="00646761">
              <w:rPr>
                <w:rStyle w:val="Hyperlink"/>
                <w:rFonts w:ascii="Cambria" w:hAnsi="Cambria" w:cs="Times New Roman"/>
                <w:b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EFED9" w14:textId="72DE5DAA" w:rsidR="00603432" w:rsidRDefault="0060343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0" w:history="1">
            <w:r w:rsidRPr="00646761">
              <w:rPr>
                <w:rStyle w:val="Hyperlink"/>
                <w:rFonts w:ascii="Cambria" w:hAnsi="Cambria"/>
                <w:b/>
                <w:bCs/>
                <w:noProof/>
              </w:rPr>
              <w:t xml:space="preserve">Yêu cầu 1: </w:t>
            </w:r>
            <w:r w:rsidRPr="00646761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>Biến đổi, 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38C2B" w14:textId="2CC85F0D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1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Mô tả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53671" w14:textId="320A3DAF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2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Biến đổ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691AC" w14:textId="49F574CD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3" w:history="1">
            <w:r w:rsidRPr="00646761">
              <w:rPr>
                <w:rStyle w:val="Hyperlink"/>
                <w:rFonts w:ascii="Cambria" w:hAnsi="Cambria"/>
                <w:b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F60CE" w14:textId="0B397E2A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4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Chuẩn bị nguồn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19933" w14:textId="5A7699C8" w:rsidR="00603432" w:rsidRDefault="0060343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5" w:history="1">
            <w:r w:rsidRPr="00646761">
              <w:rPr>
                <w:rStyle w:val="Hyperlink"/>
                <w:rFonts w:ascii="Cambria" w:hAnsi="Cambria"/>
                <w:b/>
                <w:bCs/>
                <w:noProof/>
              </w:rPr>
              <w:t>Yêu cầu 2:</w:t>
            </w:r>
            <w:r w:rsidRPr="00646761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 xml:space="preserve"> Thiết kế kho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F159E" w14:textId="2EF66408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6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D0AF1" w14:textId="6EC4B7F6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7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99066" w14:textId="5444BF09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8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57285" w14:textId="7B2B2C42" w:rsidR="00603432" w:rsidRDefault="0060343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29" w:history="1">
            <w:r w:rsidRPr="00646761">
              <w:rPr>
                <w:rStyle w:val="Hyperlink"/>
                <w:rFonts w:ascii="Cambria" w:hAnsi="Cambria" w:cs="Times New Roman"/>
                <w:b/>
                <w:noProof/>
              </w:rPr>
              <w:t>Yêu cầu 3</w:t>
            </w:r>
            <w:r w:rsidRPr="00646761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Pr="00646761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Nạp dữ liệu các nguồn vào K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72D83" w14:textId="15CF4F9D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0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Source to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9C238" w14:textId="64063671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1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Stage to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CD10F" w14:textId="7477D857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2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NDS to 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D09E3" w14:textId="1CB4F688" w:rsidR="00603432" w:rsidRDefault="0060343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3" w:history="1">
            <w:r w:rsidRPr="00646761">
              <w:rPr>
                <w:rStyle w:val="Hyperlink"/>
                <w:rFonts w:ascii="Cambria" w:hAnsi="Cambria"/>
                <w:b/>
                <w:bCs/>
                <w:noProof/>
              </w:rPr>
              <w:t>Yêu cầu 4: Khai thác KDL với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11058" w14:textId="1387F4FE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4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Số ca nhiễm, số ca tử vong, số ca phục hồi của dịch Covid-19 theo từng PHU trong từng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CF9BA" w14:textId="647912DD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5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Mức Độ Nghiêm Trọng của dịch Covid-19 theo PHU và theo các Quý trong từng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534DB" w14:textId="09A10424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6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tổng số người tử vong theo Giới Tính và Nhóm Tuổi theo các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978B1" w14:textId="5A5AA5F1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7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số người đã được tiêm vaccine trong các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814EA" w14:textId="007CF665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8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nhóm bùng phát của từng khu vực trong các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71D16" w14:textId="00A0C755" w:rsidR="00603432" w:rsidRDefault="00603432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232239" w:history="1"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761">
              <w:rPr>
                <w:rStyle w:val="Hyperlink"/>
                <w:rFonts w:ascii="Cambria" w:hAnsi="Cambria" w:cs="Times New Roman"/>
                <w:b/>
                <w:bCs/>
                <w:noProof/>
              </w:rPr>
              <w:t>Dùng regional map để biểu diễn trực quan (bằng màu sắc) số lượng ca nhiễm, số ca tử vong ở các vùng trong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232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4AB03" w14:textId="48E3CB27" w:rsidR="001834F2" w:rsidRPr="00421A12" w:rsidRDefault="001834F2">
          <w:pPr>
            <w:rPr>
              <w:rFonts w:ascii="Cambria" w:hAnsi="Cambria" w:cs="Times New Roman"/>
              <w:b/>
              <w:bCs/>
              <w:sz w:val="24"/>
              <w:szCs w:val="24"/>
            </w:rPr>
          </w:pPr>
          <w:r w:rsidRPr="00421A12">
            <w:rPr>
              <w:rFonts w:ascii="Cambria" w:hAnsi="Cambria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56DC431" w14:textId="3F299CBB" w:rsidR="00C259E6" w:rsidRPr="00421A12" w:rsidRDefault="00783F45" w:rsidP="001834F2">
      <w:pPr>
        <w:shd w:val="clear" w:color="auto" w:fill="FFFFFF" w:themeFill="background1"/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p w14:paraId="01E04535" w14:textId="706F3BF1" w:rsidR="004E05E2" w:rsidRPr="00421A12" w:rsidRDefault="004E05E2" w:rsidP="00ED49D1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lastRenderedPageBreak/>
        <w:t xml:space="preserve"> </w:t>
      </w:r>
      <w:bookmarkStart w:id="0" w:name="_Toc124232218"/>
      <w:proofErr w:type="spellStart"/>
      <w:r w:rsidRPr="00421A12">
        <w:rPr>
          <w:rFonts w:ascii="Cambria" w:hAnsi="Cambria" w:cs="Times New Roman"/>
          <w:b/>
          <w:sz w:val="36"/>
          <w:szCs w:val="36"/>
        </w:rPr>
        <w:t>Yê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ầ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ủa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Đồ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án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>/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Bài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tập</w:t>
      </w:r>
      <w:bookmarkEnd w:id="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6"/>
        <w:gridCol w:w="7304"/>
      </w:tblGrid>
      <w:tr w:rsidR="00930061" w:rsidRPr="00421A12" w14:paraId="0544D657" w14:textId="77777777" w:rsidTr="009574F8">
        <w:trPr>
          <w:trHeight w:val="413"/>
        </w:trPr>
        <w:tc>
          <w:tcPr>
            <w:tcW w:w="2088" w:type="dxa"/>
            <w:vAlign w:val="center"/>
          </w:tcPr>
          <w:p w14:paraId="15AA47C8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Loạ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ập</w:t>
            </w:r>
            <w:proofErr w:type="spellEnd"/>
          </w:p>
        </w:tc>
        <w:tc>
          <w:tcPr>
            <w:tcW w:w="7488" w:type="dxa"/>
            <w:vAlign w:val="center"/>
          </w:tcPr>
          <w:p w14:paraId="4090922E" w14:textId="466A45C3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  <w:lang w:val="vi-VN"/>
              </w:rPr>
            </w:pP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Lý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uyết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ực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hành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Đồ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án  </w:t>
            </w: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ậ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  <w:lang w:val="vi-VN"/>
              </w:rPr>
              <w:t>p</w:t>
            </w:r>
          </w:p>
        </w:tc>
      </w:tr>
      <w:tr w:rsidR="00930061" w:rsidRPr="00421A12" w14:paraId="7443F3A9" w14:textId="77777777" w:rsidTr="009574F8">
        <w:trPr>
          <w:trHeight w:val="440"/>
        </w:trPr>
        <w:tc>
          <w:tcPr>
            <w:tcW w:w="2088" w:type="dxa"/>
            <w:vAlign w:val="center"/>
          </w:tcPr>
          <w:p w14:paraId="3CDF8319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ắ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đầu</w:t>
            </w:r>
            <w:proofErr w:type="spellEnd"/>
          </w:p>
        </w:tc>
        <w:tc>
          <w:tcPr>
            <w:tcW w:w="7488" w:type="dxa"/>
            <w:vAlign w:val="center"/>
          </w:tcPr>
          <w:p w14:paraId="65B53876" w14:textId="63FB22D9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31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10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2022</w:t>
            </w:r>
          </w:p>
        </w:tc>
      </w:tr>
      <w:tr w:rsidR="00930061" w:rsidRPr="00421A12" w14:paraId="16AB2A62" w14:textId="77777777" w:rsidTr="009574F8">
        <w:trPr>
          <w:trHeight w:val="530"/>
        </w:trPr>
        <w:tc>
          <w:tcPr>
            <w:tcW w:w="2088" w:type="dxa"/>
            <w:vAlign w:val="center"/>
          </w:tcPr>
          <w:p w14:paraId="6DE790B4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kế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húc</w:t>
            </w:r>
            <w:proofErr w:type="spellEnd"/>
          </w:p>
        </w:tc>
        <w:tc>
          <w:tcPr>
            <w:tcW w:w="7488" w:type="dxa"/>
            <w:vAlign w:val="center"/>
          </w:tcPr>
          <w:p w14:paraId="67A74266" w14:textId="12BE3DC1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</w:rPr>
            </w:pP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03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12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2022</w:t>
            </w:r>
          </w:p>
        </w:tc>
      </w:tr>
    </w:tbl>
    <w:p w14:paraId="542CD3E3" w14:textId="123C3233" w:rsidR="00C259E6" w:rsidRPr="00421A12" w:rsidRDefault="0040419A" w:rsidP="008E198D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bookmarkStart w:id="1" w:name="_Toc124232219"/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Kết</w:t>
      </w:r>
      <w:proofErr w:type="spellEnd"/>
      <w:r w:rsidR="004E05E2"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quả</w:t>
      </w:r>
      <w:bookmarkEnd w:id="1"/>
      <w:proofErr w:type="spellEnd"/>
    </w:p>
    <w:p w14:paraId="0E4829DC" w14:textId="1DCCF12F" w:rsidR="00FD6726" w:rsidRPr="00421A12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2" w:name="_Toc124232220"/>
      <w:proofErr w:type="spellStart"/>
      <w:r w:rsidRPr="00421A12">
        <w:rPr>
          <w:rFonts w:ascii="Cambria" w:hAnsi="Cambria"/>
          <w:b/>
          <w:bCs/>
          <w:color w:val="E06666"/>
        </w:rPr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1: 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>Biến đổi, làm sạch dữ liệu</w:t>
      </w:r>
      <w:bookmarkEnd w:id="2"/>
    </w:p>
    <w:p w14:paraId="44624F1D" w14:textId="0DF3CCF3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3" w:name="_Toc124232221"/>
      <w:proofErr w:type="spellStart"/>
      <w:r w:rsidRPr="00421A12">
        <w:rPr>
          <w:rFonts w:ascii="Cambria" w:hAnsi="Cambria" w:cs="Times New Roman"/>
          <w:b/>
          <w:bCs/>
          <w:color w:val="E06666"/>
        </w:rPr>
        <w:t>Mô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tả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3"/>
      <w:proofErr w:type="spellEnd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2"/>
        <w:gridCol w:w="45"/>
        <w:gridCol w:w="34"/>
        <w:gridCol w:w="45"/>
        <w:gridCol w:w="6364"/>
      </w:tblGrid>
      <w:tr w:rsidR="00897C40" w:rsidRPr="00897C40" w14:paraId="58639D1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20D39" w14:textId="0DA31876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CASE REPORT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2BB5" w14:textId="4842B3CE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ca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nhiễm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của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tỉnh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bang</w:t>
            </w:r>
          </w:p>
        </w:tc>
      </w:tr>
      <w:tr w:rsidR="00897C40" w:rsidRPr="00897C40" w14:paraId="0A80C2BD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E492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D9865A8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4FB92B8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B9079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com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23432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Kết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quả</w:t>
            </w:r>
            <w:proofErr w:type="spellEnd"/>
            <w:r w:rsidRPr="00897C40">
              <w:rPr>
                <w:rStyle w:val="fontstyle01"/>
              </w:rPr>
              <w:t xml:space="preserve"> ca </w:t>
            </w:r>
            <w:proofErr w:type="spellStart"/>
            <w:r w:rsidRPr="00897C40"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24199D5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7607D" w14:textId="4E04861F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D66B7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46EA43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5ADCD6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5BE84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A925D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0B095CE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DDD87" w14:textId="19F244F1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88094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302466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A0B3" w14:textId="7E4B8FE3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Specime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AAEE5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ấ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mẫu</w:t>
            </w:r>
            <w:proofErr w:type="spellEnd"/>
          </w:p>
        </w:tc>
      </w:tr>
      <w:tr w:rsidR="00897C40" w:rsidRPr="00897C40" w14:paraId="087ADC9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E469" w14:textId="1971249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696FA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8C492B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DA302" w14:textId="4B4D63B2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3843B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41E773A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602D" w14:textId="445C58FE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Test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269F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ả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ế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ả</w:t>
            </w:r>
            <w:proofErr w:type="spellEnd"/>
          </w:p>
        </w:tc>
      </w:tr>
      <w:tr w:rsidR="00897C40" w:rsidRPr="00897C40" w14:paraId="4693E5C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C355" w14:textId="04EF9A95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Cas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cquisitio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info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B8E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hô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tin ca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iễm</w:t>
            </w:r>
            <w:proofErr w:type="spellEnd"/>
          </w:p>
        </w:tc>
      </w:tr>
      <w:tr w:rsidR="00897C40" w:rsidRPr="00897C40" w14:paraId="6FD881F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D138" w14:textId="2A452D4C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ccurat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Episod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T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12796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hở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6EB351E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4D06" w14:textId="381B0B1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DC1DC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0B62F73B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290E816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9B89F" w14:textId="5EDA9800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CA47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FB543A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76F9D" w14:textId="030610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break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late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1A50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ó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iê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a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ế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ợ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ù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7880B582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14167" w14:textId="6CFF190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6B6D4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6D86501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03BE7" w14:textId="38493E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6FA8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7F42747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B0846" w14:textId="7B745726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94CC2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B75B77" w14:paraId="6F19FC1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FD02E" w14:textId="76D0CC97" w:rsidR="00897C40" w:rsidRPr="00B75B77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lastRenderedPageBreak/>
              <w:t>CASE DETAIL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30E2" w14:textId="5C2A912C" w:rsidR="00897C40" w:rsidRPr="00B75B77" w:rsidRDefault="00B75B77" w:rsidP="00B75B77">
            <w:pPr>
              <w:spacing w:after="0"/>
              <w:rPr>
                <w:b/>
                <w:bCs/>
              </w:rPr>
            </w:pPr>
            <w:proofErr w:type="spellStart"/>
            <w:r w:rsidRPr="00B75B77">
              <w:rPr>
                <w:rStyle w:val="fontstyle01"/>
                <w:b/>
                <w:bCs/>
              </w:rPr>
              <w:t>Dữ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liệu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ca </w:t>
            </w:r>
            <w:proofErr w:type="spellStart"/>
            <w:r w:rsidRPr="00B75B77">
              <w:rPr>
                <w:rStyle w:val="fontstyle01"/>
                <w:b/>
                <w:bCs/>
              </w:rPr>
              <w:t>nhiễm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ủa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ất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ả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ác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ỉnh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ban</w:t>
            </w:r>
            <w:r>
              <w:rPr>
                <w:rStyle w:val="fontstyle01"/>
                <w:b/>
                <w:bCs/>
              </w:rPr>
              <w:t>g</w:t>
            </w:r>
          </w:p>
        </w:tc>
      </w:tr>
      <w:tr w:rsidR="00897C40" w:rsidRPr="00897C40" w14:paraId="2137CCC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985E1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3C1E9EB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19DA47D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7405C" w14:textId="4ACD430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bject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CFC5D" w14:textId="1C5C83B5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Mã</w:t>
            </w:r>
            <w:proofErr w:type="spellEnd"/>
            <w:r>
              <w:rPr>
                <w:rFonts w:ascii="Cambria" w:hAnsi="Cambria"/>
              </w:rPr>
              <w:t xml:space="preserve"> chi </w:t>
            </w:r>
            <w:proofErr w:type="spellStart"/>
            <w:r>
              <w:rPr>
                <w:rFonts w:ascii="Cambria" w:hAnsi="Cambria"/>
              </w:rPr>
              <w:t>tiết</w:t>
            </w:r>
            <w:proofErr w:type="spellEnd"/>
            <w:r>
              <w:rPr>
                <w:rFonts w:ascii="Cambria" w:hAnsi="Cambria"/>
              </w:rPr>
              <w:t xml:space="preserve"> ca </w:t>
            </w:r>
            <w:proofErr w:type="spellStart"/>
            <w:r>
              <w:rPr>
                <w:rFonts w:ascii="Cambria" w:hAnsi="Cambria"/>
              </w:rPr>
              <w:t>nhiễm</w:t>
            </w:r>
            <w:proofErr w:type="spellEnd"/>
          </w:p>
        </w:tc>
      </w:tr>
      <w:tr w:rsidR="00897C40" w:rsidRPr="00897C40" w14:paraId="2ECCF15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B8F5C" w14:textId="53935EF9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Row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79B48" w14:textId="587BF05D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Mã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dòng</w:t>
            </w:r>
            <w:proofErr w:type="spellEnd"/>
          </w:p>
        </w:tc>
      </w:tr>
      <w:tr w:rsidR="00897C40" w:rsidRPr="00897C40" w14:paraId="05F40B9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EBED3" w14:textId="7C5A7D42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B8682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43DBA08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5320" w14:textId="0E7499BC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C9638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0D983E6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561F5" w14:textId="2053B975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BB497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096BF4BA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74262B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E4C5C" w14:textId="77777777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42A94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4898643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0DDA3" w14:textId="090E6A61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Exposur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38A97" w14:textId="3E08616D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Style w:val="fontstyle01"/>
              </w:rPr>
              <w:t>Tì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rạ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hơ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453CEE6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CBDA" w14:textId="2B85F03E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Case Statu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1288A" w14:textId="32364146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color w:val="000000"/>
                <w:sz w:val="22"/>
                <w:szCs w:val="22"/>
              </w:rPr>
              <w:t>Tr</w:t>
            </w:r>
            <w:r>
              <w:rPr>
                <w:color w:val="000000"/>
              </w:rPr>
              <w:t>ạ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hái</w:t>
            </w:r>
            <w:proofErr w:type="spellEnd"/>
            <w:r>
              <w:rPr>
                <w:color w:val="000000"/>
              </w:rPr>
              <w:t xml:space="preserve"> ca </w:t>
            </w:r>
            <w:proofErr w:type="spellStart"/>
            <w:r>
              <w:rPr>
                <w:color w:val="000000"/>
              </w:rPr>
              <w:t>nhiễm</w:t>
            </w:r>
            <w:proofErr w:type="spellEnd"/>
          </w:p>
        </w:tc>
      </w:tr>
      <w:tr w:rsidR="00897C40" w:rsidRPr="00897C40" w14:paraId="7587B89F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2CF11" w14:textId="26A9F64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rovinc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E9D5D" w14:textId="013FF25A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Khu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vự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</w:tc>
      </w:tr>
      <w:tr w:rsidR="00897C40" w:rsidRPr="00897C40" w14:paraId="43C2B2F9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9C63D" w14:textId="1FDEBFDF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NGOING OUTBREAK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31944" w14:textId="77777777" w:rsidR="00B75B77" w:rsidRPr="00B75B77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ề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iệ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bùng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phát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ịch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</w:p>
          <w:p w14:paraId="6426E8ED" w14:textId="19D1EC52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897C40" w:rsidRPr="00897C40" w14:paraId="7D4C7C9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8E35C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3016FF4A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581B264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CB4" w14:textId="6CA069CD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996CD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56AC10FA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AB743" w14:textId="04183B76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640D" w14:textId="77777777" w:rsidR="00897C40" w:rsidRPr="00897C40" w:rsidRDefault="00897C40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897C40" w:rsidRPr="00897C40" w14:paraId="0E75B782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3B9D6" w14:textId="160B9CBD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Outbreak Group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4DFC" w14:textId="6180A45B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ơ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ở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ịch</w:t>
            </w:r>
            <w:proofErr w:type="spellEnd"/>
          </w:p>
        </w:tc>
      </w:tr>
      <w:tr w:rsidR="00897C40" w:rsidRPr="00897C40" w14:paraId="4DC614FC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40A3" w14:textId="6248E6AB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Number Ongoing Outbreaks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A9A16" w14:textId="7C63CBD6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ố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ợ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a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iễ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a</w:t>
            </w:r>
            <w:proofErr w:type="spellEnd"/>
          </w:p>
        </w:tc>
      </w:tr>
      <w:tr w:rsidR="003428FC" w:rsidRPr="00897C40" w14:paraId="4B64D1B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81706" w14:textId="1D3D747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UBLIC HEALTH UNIT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83637" w14:textId="5D889146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e</w:t>
            </w:r>
            <w:proofErr w:type="spellEnd"/>
          </w:p>
        </w:tc>
      </w:tr>
      <w:tr w:rsidR="003428FC" w:rsidRPr="00897C40" w14:paraId="7C2B643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D5AD9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223381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729F5C4E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C664F" w14:textId="77777777" w:rsidR="003428FC" w:rsidRPr="00897C40" w:rsidRDefault="003428FC" w:rsidP="003428FC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DB180" w14:textId="77777777" w:rsidR="003428FC" w:rsidRPr="00897C40" w:rsidRDefault="003428FC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897C40" w14:paraId="4F59C4E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C9D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B1BE3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294288C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EEE6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CF6B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479138F2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2B0F4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A7D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780F5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133B6A1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24C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5AFF0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6CC41A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DD7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0561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897C40" w14:paraId="6F36A2A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BE0ED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lastRenderedPageBreak/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0C6C7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44AA856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B8D48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7D31B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09051175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C9030" w14:textId="0281D8A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HU GROUP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4664B" w14:textId="15D193F3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Nhó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PHU</w:t>
            </w:r>
          </w:p>
        </w:tc>
      </w:tr>
      <w:tr w:rsidR="003428FC" w:rsidRPr="00897C40" w14:paraId="41480FE8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B708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49989C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2CF5DC7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5111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DDC54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Nhóm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á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  <w:p w14:paraId="562A39B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B863E0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94A37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1098E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0F71358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A90A3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B68D2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3428FC" w14:paraId="75142B8F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2A25F" w14:textId="0DB5A361" w:rsidR="003428FC" w:rsidRPr="003428FC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VACCINES</w:t>
            </w:r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BFB4B" w14:textId="6B7BD57B" w:rsidR="003428FC" w:rsidRPr="003428FC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iê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vaccine</w:t>
            </w: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3428FC" w:rsidRPr="003428FC" w14:paraId="32EEE240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D7F973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58964D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3428FC" w14:paraId="75E1C06B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4D120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Reported Date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7897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3428FC" w14:paraId="780602F7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9DE2A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PHU ID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CAD6D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Đị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da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ủa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ơn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vị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hă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sóc</w:t>
            </w:r>
            <w:proofErr w:type="spellEnd"/>
            <w:r w:rsidRPr="003428FC">
              <w:rPr>
                <w:rStyle w:val="fontstyle01"/>
              </w:rPr>
              <w:t xml:space="preserve"> y </w:t>
            </w:r>
            <w:proofErr w:type="spellStart"/>
            <w:r w:rsidRPr="003428FC">
              <w:rPr>
                <w:rStyle w:val="fontstyle01"/>
              </w:rPr>
              <w:t>tế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ộng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3428FC" w14:paraId="087EABA6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740B9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ge Group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AE746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Nhó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uổi</w:t>
            </w:r>
            <w:proofErr w:type="spellEnd"/>
          </w:p>
          <w:p w14:paraId="17F76231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3428FC" w14:paraId="022638D7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9030" w14:textId="386FA2CE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t least one 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 xml:space="preserve">cumulative 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8DD80" w14:textId="3C3B23E3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Số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gười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tiêm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được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í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hấ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1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mũi</w:t>
            </w:r>
            <w:proofErr w:type="spellEnd"/>
          </w:p>
        </w:tc>
      </w:tr>
      <w:tr w:rsidR="003428FC" w:rsidRPr="003428FC" w14:paraId="38B36F00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F5292" w14:textId="6B826701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Second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F62F0" w14:textId="1D9DBA02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Fonts w:ascii="Cambria" w:hAnsi="Cambria"/>
              </w:rPr>
              <w:t>Số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người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tiêm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được</w:t>
            </w:r>
            <w:proofErr w:type="spellEnd"/>
            <w:r w:rsidRPr="003428FC">
              <w:rPr>
                <w:rFonts w:ascii="Cambria" w:hAnsi="Cambria"/>
              </w:rPr>
              <w:t xml:space="preserve"> 2 </w:t>
            </w:r>
            <w:proofErr w:type="spellStart"/>
            <w:r w:rsidRPr="003428FC">
              <w:rPr>
                <w:rFonts w:ascii="Cambria" w:hAnsi="Cambria"/>
              </w:rPr>
              <w:t>mũi</w:t>
            </w:r>
            <w:proofErr w:type="spellEnd"/>
          </w:p>
        </w:tc>
      </w:tr>
      <w:tr w:rsidR="003428FC" w:rsidRPr="003428FC" w14:paraId="6AC86CBC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6FFCB" w14:textId="2C2254BD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F</w:t>
            </w:r>
            <w:r w:rsidR="003428FC" w:rsidRPr="003428FC">
              <w:rPr>
                <w:rStyle w:val="fontstyle01"/>
              </w:rPr>
              <w:t>ully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vaccinate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FDA5A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ủ</w:t>
            </w:r>
            <w:proofErr w:type="spellEnd"/>
            <w:r w:rsidRPr="003428FC">
              <w:rPr>
                <w:rStyle w:val="fontstyle01"/>
              </w:rPr>
              <w:t xml:space="preserve"> vaccine</w:t>
            </w:r>
          </w:p>
        </w:tc>
      </w:tr>
      <w:tr w:rsidR="003428FC" w:rsidRPr="003428FC" w14:paraId="56DD657B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6165C" w14:textId="788B69FA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T</w:t>
            </w:r>
            <w:r w:rsidR="003428FC" w:rsidRPr="003428FC">
              <w:rPr>
                <w:rStyle w:val="fontstyle01"/>
              </w:rPr>
              <w:t>hir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dose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4AC94" w14:textId="2778E839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ược</w:t>
            </w:r>
            <w:proofErr w:type="spellEnd"/>
            <w:r w:rsidRPr="003428FC">
              <w:rPr>
                <w:rStyle w:val="fontstyle01"/>
              </w:rPr>
              <w:t xml:space="preserve"> 3 </w:t>
            </w:r>
            <w:proofErr w:type="spellStart"/>
            <w:r w:rsidRPr="003428FC">
              <w:rPr>
                <w:rStyle w:val="fontstyle01"/>
              </w:rPr>
              <w:t>mũi</w:t>
            </w:r>
            <w:proofErr w:type="spellEnd"/>
          </w:p>
        </w:tc>
      </w:tr>
    </w:tbl>
    <w:p w14:paraId="5A4D54C4" w14:textId="5C6CCEF6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4" w:name="_Toc124232222"/>
      <w:proofErr w:type="spellStart"/>
      <w:r w:rsidRPr="00421A12">
        <w:rPr>
          <w:rFonts w:ascii="Cambria" w:hAnsi="Cambria" w:cs="Times New Roman"/>
          <w:b/>
          <w:bCs/>
          <w:color w:val="E06666"/>
        </w:rPr>
        <w:t>Biế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đổi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4"/>
      <w:proofErr w:type="spellEnd"/>
    </w:p>
    <w:p w14:paraId="554C9A3E" w14:textId="79621EFF" w:rsidR="00D12310" w:rsidRP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bookmarkStart w:id="5" w:name="_Hlk120481781"/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bookmarkEnd w:id="5"/>
    <w:p w14:paraId="017A9E6A" w14:textId="41F8D0C2" w:rsidR="00FD6726" w:rsidRPr="00B75B77" w:rsidRDefault="0040419A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tê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ột</w:t>
      </w:r>
      <w:proofErr w:type="spellEnd"/>
    </w:p>
    <w:p w14:paraId="7CD2380B" w14:textId="76F9119D" w:rsid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tha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o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ố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ằ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ấ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ư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á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ọ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0EE4771D" w14:textId="4A5B04D7" w:rsid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drawing>
          <wp:inline distT="0" distB="0" distL="0" distR="0" wp14:anchorId="59CB3023" wp14:editId="077F781D">
            <wp:extent cx="594360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91F9" w14:textId="774A6BB0" w:rsidR="005B7B06" w:rsidRP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Ongoing Outbreak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D12310"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33A1D159" w14:textId="0B848EF7" w:rsidR="005B7B06" w:rsidRP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776D49AE" wp14:editId="2518509B">
            <wp:extent cx="5943600" cy="417193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C885" w14:textId="444C1BDD" w:rsidR="0040419A" w:rsidRDefault="00A54F42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  <w:u w:val="single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dữ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liệu</w:t>
      </w:r>
      <w:proofErr w:type="spellEnd"/>
    </w:p>
    <w:p w14:paraId="2D1384F2" w14:textId="75E87E9C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iá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cù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như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ác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giá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proofErr w:type="gram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.</w:t>
      </w:r>
      <w:proofErr w:type="gram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ó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ô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làm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hay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đổi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7BE4C7B8" w14:textId="734E15CA" w:rsidR="00D12310" w:rsidRDefault="00D12310" w:rsidP="00D1231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D12310">
        <w:rPr>
          <w:rFonts w:ascii="Cambria" w:hAnsi="Cambria"/>
          <w:noProof/>
          <w:color w:val="000000"/>
        </w:rPr>
        <w:drawing>
          <wp:inline distT="0" distB="0" distL="0" distR="0" wp14:anchorId="4E63B129" wp14:editId="4DE936D3">
            <wp:extent cx="5943600" cy="258000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CE9C" w14:textId="6988A8FB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Đố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iề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ă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ì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ếm</w:t>
      </w:r>
      <w:proofErr w:type="spellEnd"/>
      <w:r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tru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uấ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oặ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ũ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ạ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ì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ừ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uồ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o</w:t>
      </w:r>
      <w:proofErr w:type="spellEnd"/>
      <w:r>
        <w:rPr>
          <w:rFonts w:ascii="Cambria" w:hAnsi="Cambria"/>
          <w:color w:val="000000"/>
        </w:rPr>
        <w:t xml:space="preserve"> KDL. </w:t>
      </w:r>
      <w:proofErr w:type="spellStart"/>
      <w:r>
        <w:rPr>
          <w:rFonts w:ascii="Cambria" w:hAnsi="Cambria"/>
          <w:color w:val="000000"/>
        </w:rPr>
        <w:t>N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iế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ột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ó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kiể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ày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thá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ể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ở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uồ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ượ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ồ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ộ</w:t>
      </w:r>
      <w:proofErr w:type="spellEnd"/>
      <w:r w:rsidR="003F121F">
        <w:rPr>
          <w:rFonts w:ascii="Cambria" w:hAnsi="Cambria"/>
          <w:color w:val="000000"/>
        </w:rPr>
        <w:t>.</w:t>
      </w:r>
    </w:p>
    <w:p w14:paraId="3AC78ED5" w14:textId="72DE72EA" w:rsidR="003F121F" w:rsidRPr="005B7B06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drawing>
          <wp:inline distT="0" distB="0" distL="0" distR="0" wp14:anchorId="5AEB7298" wp14:editId="30A5E05A">
            <wp:extent cx="5943600" cy="91376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3B8D" w14:textId="189D32A3" w:rsidR="00A54F42" w:rsidRPr="00421A12" w:rsidRDefault="00A54F42">
      <w:pPr>
        <w:pStyle w:val="Heading2"/>
        <w:numPr>
          <w:ilvl w:val="0"/>
          <w:numId w:val="3"/>
        </w:numPr>
        <w:rPr>
          <w:rFonts w:ascii="Cambria" w:hAnsi="Cambria"/>
          <w:b/>
          <w:color w:val="E06666"/>
        </w:rPr>
      </w:pPr>
      <w:bookmarkStart w:id="6" w:name="_Toc124232223"/>
      <w:proofErr w:type="spellStart"/>
      <w:r w:rsidRPr="00421A12">
        <w:rPr>
          <w:rFonts w:ascii="Cambria" w:hAnsi="Cambria" w:cs="Times New Roman"/>
          <w:b/>
          <w:bCs/>
          <w:color w:val="E06666"/>
        </w:rPr>
        <w:t>Làm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sạch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6"/>
      <w:proofErr w:type="spellEnd"/>
    </w:p>
    <w:p w14:paraId="3A1DF072" w14:textId="4985B2EB" w:rsidR="00A54F42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p w14:paraId="292DC733" w14:textId="4F161BA5" w:rsidR="003F121F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Vì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ậ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ầ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x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í</w:t>
      </w:r>
      <w:proofErr w:type="spellEnd"/>
      <w:r>
        <w:rPr>
          <w:rFonts w:ascii="Cambria" w:hAnsi="Cambria"/>
          <w:color w:val="000000"/>
        </w:rPr>
        <w:t>.</w:t>
      </w:r>
    </w:p>
    <w:p w14:paraId="1E2F5825" w14:textId="140CA5D5" w:rsidR="003F121F" w:rsidRPr="003F121F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44428703" wp14:editId="054997F4">
            <wp:extent cx="5943600" cy="3622040"/>
            <wp:effectExtent l="0" t="0" r="0" b="0"/>
            <wp:docPr id="36" name="Picture 3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88DA6" w14:textId="3C929304" w:rsidR="00FD6726" w:rsidRDefault="003F121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ý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ắ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ằ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óa</w:t>
      </w:r>
      <w:proofErr w:type="spellEnd"/>
      <w:r w:rsidR="009F22C7">
        <w:rPr>
          <w:rFonts w:ascii="Cambria" w:hAnsi="Cambria"/>
        </w:rPr>
        <w:t>.</w:t>
      </w:r>
    </w:p>
    <w:p w14:paraId="5E1EE5FB" w14:textId="273A32CD" w:rsidR="009F22C7" w:rsidRDefault="009F22C7" w:rsidP="009F22C7">
      <w:pPr>
        <w:rPr>
          <w:rFonts w:ascii="Cambria" w:hAnsi="Cambria"/>
        </w:rPr>
      </w:pPr>
      <w:r w:rsidRPr="009F22C7">
        <w:rPr>
          <w:rFonts w:ascii="Cambria" w:hAnsi="Cambria"/>
          <w:noProof/>
        </w:rPr>
        <w:drawing>
          <wp:inline distT="0" distB="0" distL="0" distR="0" wp14:anchorId="052C487C" wp14:editId="49338262">
            <wp:extent cx="5943600" cy="2842260"/>
            <wp:effectExtent l="0" t="0" r="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15"/>
                    <a:srcRect t="1300" b="1711"/>
                    <a:stretch/>
                  </pic:blipFill>
                  <pic:spPr bwMode="auto"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6CB94" w14:textId="6FF6ECAD" w:rsidR="00C963BF" w:rsidRDefault="00C963BF" w:rsidP="00C963BF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7" w:name="_Toc124232224"/>
      <w:proofErr w:type="spellStart"/>
      <w:r>
        <w:rPr>
          <w:rFonts w:ascii="Cambria" w:hAnsi="Cambria" w:cs="Times New Roman"/>
          <w:b/>
          <w:bCs/>
          <w:color w:val="E06666"/>
        </w:rPr>
        <w:t>Chuẩn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bị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nguồ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7"/>
      <w:proofErr w:type="spellEnd"/>
    </w:p>
    <w:p w14:paraId="6EE28C6D" w14:textId="7671475D" w:rsidR="00C963BF" w:rsidRPr="00C963BF" w:rsidRDefault="00C963BF" w:rsidP="00C963B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C963BF">
        <w:rPr>
          <w:rFonts w:ascii="Cambria" w:hAnsi="Cambria"/>
        </w:rPr>
        <w:t>Đưa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á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</w:t>
      </w:r>
      <w:r>
        <w:rPr>
          <w:rFonts w:ascii="Cambria" w:hAnsi="Cambria"/>
        </w:rPr>
        <w:t>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í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và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làm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sạch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ề</w:t>
      </w:r>
      <w:proofErr w:type="spellEnd"/>
      <w:r w:rsidRPr="00C963BF">
        <w:rPr>
          <w:rFonts w:ascii="Cambria" w:hAnsi="Cambria"/>
        </w:rPr>
        <w:t xml:space="preserve"> database </w:t>
      </w:r>
      <w:proofErr w:type="spellStart"/>
      <w:r w:rsidRPr="00C963BF">
        <w:rPr>
          <w:rFonts w:ascii="Cambria" w:hAnsi="Cambria"/>
        </w:rPr>
        <w:t>để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uẩ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bị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o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iệ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ạp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u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ào</w:t>
      </w:r>
      <w:proofErr w:type="spellEnd"/>
      <w:r w:rsidRPr="00C963BF">
        <w:rPr>
          <w:rFonts w:ascii="Cambria" w:hAnsi="Cambria"/>
        </w:rPr>
        <w:t xml:space="preserve"> KDL</w:t>
      </w:r>
      <w:r>
        <w:rPr>
          <w:rFonts w:ascii="Cambria" w:hAnsi="Cambria"/>
        </w:rPr>
        <w:t>.</w:t>
      </w:r>
    </w:p>
    <w:p w14:paraId="7EBBAEBF" w14:textId="77777777" w:rsidR="00C963BF" w:rsidRPr="009F22C7" w:rsidRDefault="00C963BF" w:rsidP="009F22C7">
      <w:pPr>
        <w:rPr>
          <w:rFonts w:ascii="Cambria" w:hAnsi="Cambria"/>
        </w:rPr>
      </w:pPr>
    </w:p>
    <w:p w14:paraId="5A498E73" w14:textId="45E24680" w:rsidR="00FD6726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8" w:name="_Toc124232225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2: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Thiết kế kho dữ liệu</w:t>
      </w:r>
      <w:bookmarkEnd w:id="8"/>
    </w:p>
    <w:p w14:paraId="5AD11578" w14:textId="5AD613AA" w:rsidR="00C730B9" w:rsidRDefault="00C730B9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9" w:name="_Toc124232226"/>
      <w:r>
        <w:rPr>
          <w:rFonts w:ascii="Cambria" w:hAnsi="Cambria" w:cs="Times New Roman"/>
          <w:b/>
          <w:bCs/>
          <w:color w:val="E06666"/>
        </w:rPr>
        <w:t>Database Stage</w:t>
      </w:r>
      <w:bookmarkEnd w:id="9"/>
    </w:p>
    <w:p w14:paraId="61BD35CD" w14:textId="0C0F1BED" w:rsidR="00191594" w:rsidRDefault="00191594" w:rsidP="00191594">
      <w:r w:rsidRPr="00191594">
        <w:rPr>
          <w:noProof/>
        </w:rPr>
        <w:drawing>
          <wp:inline distT="0" distB="0" distL="0" distR="0" wp14:anchorId="53AEAAF5" wp14:editId="0077B95F">
            <wp:extent cx="5943600" cy="3621161"/>
            <wp:effectExtent l="190500" t="190500" r="190500" b="18923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 rotWithShape="1">
                    <a:blip r:embed="rId16"/>
                    <a:srcRect l="6154" r="5641"/>
                    <a:stretch/>
                  </pic:blipFill>
                  <pic:spPr bwMode="auto">
                    <a:xfrm>
                      <a:off x="0" y="0"/>
                      <a:ext cx="5943600" cy="362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6C1B58" w14:textId="77777777" w:rsidR="0089575D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Database ở </w:t>
      </w:r>
      <w:proofErr w:type="spellStart"/>
      <w:r w:rsidRPr="003C569B">
        <w:rPr>
          <w:rFonts w:ascii="Cambria" w:hAnsi="Cambria"/>
        </w:rPr>
        <w:t>gia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đoạn</w:t>
      </w:r>
      <w:proofErr w:type="spellEnd"/>
      <w:r w:rsidRPr="003C569B">
        <w:rPr>
          <w:rFonts w:ascii="Cambria" w:hAnsi="Cambria"/>
        </w:rPr>
        <w:t xml:space="preserve"> Stage </w:t>
      </w:r>
      <w:proofErr w:type="spellStart"/>
      <w:r w:rsidRPr="003C569B">
        <w:rPr>
          <w:rFonts w:ascii="Cambria" w:hAnsi="Cambria"/>
        </w:rPr>
        <w:t>là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á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xạ</w:t>
      </w:r>
      <w:proofErr w:type="spellEnd"/>
      <w:r w:rsidRPr="003C569B">
        <w:rPr>
          <w:rFonts w:ascii="Cambria" w:hAnsi="Cambria"/>
        </w:rPr>
        <w:t xml:space="preserve"> 1-1 </w:t>
      </w:r>
      <w:proofErr w:type="spellStart"/>
      <w:r w:rsidRPr="003C569B">
        <w:rPr>
          <w:rFonts w:ascii="Cambria" w:hAnsi="Cambria"/>
        </w:rPr>
        <w:t>vớ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guồ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ấu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ú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tage </w:t>
      </w:r>
      <w:proofErr w:type="spellStart"/>
      <w:r w:rsidRPr="003C569B">
        <w:rPr>
          <w:rFonts w:ascii="Cambria" w:hAnsi="Cambria"/>
        </w:rPr>
        <w:t>tươ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ự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hư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ource System.</w:t>
      </w:r>
    </w:p>
    <w:p w14:paraId="3AAEFF3B" w14:textId="215EA4ED" w:rsidR="003C569B" w:rsidRPr="003C569B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Ở </w:t>
      </w:r>
      <w:r w:rsidR="0089575D">
        <w:rPr>
          <w:rFonts w:ascii="Cambria" w:hAnsi="Cambria"/>
        </w:rPr>
        <w:t>Stage</w:t>
      </w:r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hô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ó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ất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ì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rà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uộc</w:t>
      </w:r>
      <w:proofErr w:type="spellEnd"/>
      <w:r w:rsidRPr="003C569B">
        <w:rPr>
          <w:rFonts w:ascii="Cambria" w:hAnsi="Cambria"/>
        </w:rPr>
        <w:t xml:space="preserve"> hay </w:t>
      </w:r>
      <w:proofErr w:type="spellStart"/>
      <w:r w:rsidRPr="003C569B">
        <w:rPr>
          <w:rFonts w:ascii="Cambria" w:hAnsi="Cambria"/>
        </w:rPr>
        <w:t>chỉ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mụ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ào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huộ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í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>.</w:t>
      </w:r>
    </w:p>
    <w:p w14:paraId="2F4916A7" w14:textId="764B1D2D" w:rsid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0" w:name="_Toc124232227"/>
      <w:r>
        <w:rPr>
          <w:rFonts w:ascii="Cambria" w:hAnsi="Cambria" w:cs="Times New Roman"/>
          <w:b/>
          <w:bCs/>
          <w:color w:val="E06666"/>
        </w:rPr>
        <w:lastRenderedPageBreak/>
        <w:t>Database NDS</w:t>
      </w:r>
      <w:bookmarkEnd w:id="10"/>
    </w:p>
    <w:p w14:paraId="3AAB3DCF" w14:textId="51C8045A" w:rsidR="00B614BE" w:rsidRDefault="0089575D" w:rsidP="00B614BE">
      <w:r w:rsidRPr="0089575D">
        <w:rPr>
          <w:noProof/>
        </w:rPr>
        <w:drawing>
          <wp:inline distT="0" distB="0" distL="0" distR="0" wp14:anchorId="015BC452" wp14:editId="18BAE140">
            <wp:extent cx="5943600" cy="3772327"/>
            <wp:effectExtent l="190500" t="190500" r="190500" b="19050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 rotWithShape="1">
                    <a:blip r:embed="rId17"/>
                    <a:srcRect l="1282" r="7179"/>
                    <a:stretch/>
                  </pic:blipFill>
                  <pic:spPr bwMode="auto">
                    <a:xfrm>
                      <a:off x="0" y="0"/>
                      <a:ext cx="5943600" cy="37723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D935D" w14:textId="46E9CE6C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óa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d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hâ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T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ườ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ồ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ạ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3 </w:t>
      </w:r>
      <w:proofErr w:type="spellStart"/>
      <w:r>
        <w:rPr>
          <w:rFonts w:ascii="Cambria" w:hAnsi="Cambria"/>
        </w:rPr>
        <w:t>trở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ên</w:t>
      </w:r>
      <w:proofErr w:type="spellEnd"/>
      <w:r>
        <w:rPr>
          <w:rFonts w:ascii="Cambria" w:hAnsi="Cambria"/>
        </w:rPr>
        <w:t>.</w:t>
      </w:r>
    </w:p>
    <w:p w14:paraId="12A0D32A" w14:textId="2ACC2F0D" w:rsidR="0089575D" w:rsidRDefault="0089575D" w:rsidP="0089575D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REPORT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City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Address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Websit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Lat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Long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</w:rPr>
        <w:t>Reporting_PHU_Postal_Cod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tham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hiếu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đến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_ID</w:t>
      </w:r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ủa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bảng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</w:t>
      </w:r>
      <w:r w:rsidR="004627BA">
        <w:rPr>
          <w:rFonts w:ascii="Cambria" w:hAnsi="Cambria"/>
        </w:rPr>
        <w:t>.</w:t>
      </w:r>
    </w:p>
    <w:p w14:paraId="08F169F7" w14:textId="724D932C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DETAIL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r w:rsidRPr="004627BA">
        <w:rPr>
          <w:rFonts w:ascii="Cambria" w:hAnsi="Cambria"/>
          <w:b/>
          <w:bCs/>
          <w:i/>
          <w:i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7635CC74" w14:textId="4EC4868A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GROUP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Cit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646A4422" w14:textId="6F493CB1" w:rsidR="004627BA" w:rsidRP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</w:t>
      </w:r>
      <w:r>
        <w:rPr>
          <w:rFonts w:ascii="Cambria" w:hAnsi="Cambria"/>
          <w:b/>
          <w:bCs/>
          <w:i/>
          <w:iCs/>
        </w:rPr>
        <w:t>Provinc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ự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CASE_DETAIL</w:t>
      </w:r>
      <w:r>
        <w:rPr>
          <w:rFonts w:ascii="Cambria" w:hAnsi="Cambria"/>
        </w:rPr>
        <w:t>.</w:t>
      </w:r>
    </w:p>
    <w:p w14:paraId="0625F8F1" w14:textId="67AA4ADC" w:rsidR="0089575D" w:rsidRDefault="0089575D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đề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á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ấ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ờ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an</w:t>
      </w:r>
      <w:proofErr w:type="spellEnd"/>
      <w:r>
        <w:rPr>
          <w:rFonts w:ascii="Cambria" w:hAnsi="Cambria"/>
        </w:rPr>
        <w:t>.</w:t>
      </w:r>
    </w:p>
    <w:p w14:paraId="0B06BDCE" w14:textId="5D296E68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á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o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Created_Da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ậ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ật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Updated_Date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02FC5963" w14:textId="197D63D3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Vì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ngu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ổ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â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iệ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ầ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ụ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iện</w:t>
      </w:r>
      <w:proofErr w:type="spellEnd"/>
      <w:r>
        <w:rPr>
          <w:rFonts w:ascii="Cambria" w:hAnsi="Cambria"/>
        </w:rPr>
        <w:t>.</w:t>
      </w:r>
    </w:p>
    <w:p w14:paraId="7A6B5989" w14:textId="42B2C535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ư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ế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5F444E3B" w14:textId="0BF31502" w:rsidR="00412F22" w:rsidRDefault="00412F22" w:rsidP="00412F22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1" w:name="_Toc124232228"/>
      <w:r>
        <w:rPr>
          <w:rFonts w:ascii="Cambria" w:hAnsi="Cambria" w:cs="Times New Roman"/>
          <w:b/>
          <w:bCs/>
          <w:color w:val="E06666"/>
        </w:rPr>
        <w:lastRenderedPageBreak/>
        <w:t>Database DDS</w:t>
      </w:r>
      <w:bookmarkEnd w:id="11"/>
    </w:p>
    <w:p w14:paraId="1AA28E7F" w14:textId="4A52DA5E" w:rsidR="00AD3A24" w:rsidRDefault="00AD3A24" w:rsidP="000E211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ê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ầu</w:t>
      </w:r>
      <w:proofErr w:type="spellEnd"/>
      <w:r>
        <w:rPr>
          <w:rFonts w:asciiTheme="majorHAnsi" w:hAnsiTheme="majorHAnsi"/>
        </w:rPr>
        <w:t>:</w:t>
      </w:r>
    </w:p>
    <w:p w14:paraId="7A68A6B8" w14:textId="4C7E0C16" w:rsidR="00AD3A24" w:rsidRDefault="000E2113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>:</w:t>
      </w:r>
    </w:p>
    <w:p w14:paraId="0EEDA29E" w14:textId="77777777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</w:t>
      </w:r>
      <w:r w:rsidR="000E2113">
        <w:rPr>
          <w:rFonts w:asciiTheme="majorHAnsi" w:hAnsiTheme="majorHAnsi"/>
        </w:rPr>
        <w:t>hân</w:t>
      </w:r>
      <w:proofErr w:type="spellEnd"/>
      <w:r w:rsidR="000E2113">
        <w:rPr>
          <w:rFonts w:asciiTheme="majorHAnsi" w:hAnsiTheme="majorHAnsi"/>
        </w:rPr>
        <w:t xml:space="preserve"> </w:t>
      </w:r>
      <w:proofErr w:type="spellStart"/>
      <w:r w:rsidR="000E2113">
        <w:rPr>
          <w:rFonts w:asciiTheme="majorHAnsi" w:hAnsiTheme="majorHAnsi"/>
        </w:rPr>
        <w:t>tích</w:t>
      </w:r>
      <w:proofErr w:type="spellEnd"/>
      <w:r w:rsidR="000E2113">
        <w:rPr>
          <w:rFonts w:asciiTheme="majorHAnsi" w:hAnsiTheme="majorHAnsi"/>
        </w:rPr>
        <w:t xml:space="preserve"> </w:t>
      </w:r>
      <w:proofErr w:type="spellStart"/>
      <w:r w:rsidR="000E2113">
        <w:rPr>
          <w:rFonts w:asciiTheme="majorHAnsi" w:hAnsiTheme="majorHAnsi"/>
        </w:rPr>
        <w:t>số</w:t>
      </w:r>
      <w:proofErr w:type="spellEnd"/>
      <w:r w:rsidR="000E2113">
        <w:rPr>
          <w:rFonts w:asciiTheme="majorHAnsi" w:hAnsiTheme="majorHAnsi"/>
        </w:rPr>
        <w:t xml:space="preserve"> ca </w:t>
      </w:r>
      <w:proofErr w:type="spellStart"/>
      <w:r w:rsidR="000E2113">
        <w:rPr>
          <w:rFonts w:asciiTheme="majorHAnsi" w:hAnsiTheme="majorHAnsi"/>
        </w:rPr>
        <w:t>nhiễm</w:t>
      </w:r>
      <w:proofErr w:type="spellEnd"/>
      <w:r w:rsidR="000E2113">
        <w:rPr>
          <w:rFonts w:asciiTheme="majorHAnsi" w:hAnsiTheme="majorHAnsi"/>
        </w:rPr>
        <w:t xml:space="preserve"> Covid-19</w:t>
      </w:r>
    </w:p>
    <w:p w14:paraId="0CB68C83" w14:textId="4FA01CCF" w:rsidR="000E2113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y </w:t>
      </w:r>
      <w:proofErr w:type="spellStart"/>
      <w:r>
        <w:rPr>
          <w:rFonts w:asciiTheme="majorHAnsi" w:hAnsiTheme="majorHAnsi"/>
        </w:rPr>
        <w:t>tế</w:t>
      </w:r>
      <w:proofErr w:type="spellEnd"/>
    </w:p>
    <w:p w14:paraId="2822B054" w14:textId="0A33FE47" w:rsidR="000E2113" w:rsidRDefault="000E2113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Bố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ả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>:</w:t>
      </w:r>
    </w:p>
    <w:p w14:paraId="07AEA896" w14:textId="3BF0C90E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i: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ệnh</w:t>
      </w:r>
      <w:proofErr w:type="spellEnd"/>
    </w:p>
    <w:p w14:paraId="11FB5AE4" w14:textId="6B70E532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ì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Bệ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bùng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phát</w:t>
      </w:r>
      <w:proofErr w:type="spellEnd"/>
    </w:p>
    <w:p w14:paraId="128B9521" w14:textId="430F250D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Khi </w:t>
      </w:r>
      <w:proofErr w:type="spellStart"/>
      <w:r>
        <w:rPr>
          <w:rFonts w:asciiTheme="majorHAnsi" w:hAnsiTheme="majorHAnsi"/>
        </w:rPr>
        <w:t>nào</w:t>
      </w:r>
      <w:proofErr w:type="spellEnd"/>
      <w:r>
        <w:rPr>
          <w:rFonts w:asciiTheme="majorHAnsi" w:hAnsiTheme="majorHAnsi"/>
        </w:rPr>
        <w:t>:</w:t>
      </w:r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Ngày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báo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áo</w:t>
      </w:r>
      <w:proofErr w:type="spellEnd"/>
    </w:p>
    <w:p w14:paraId="27234E2C" w14:textId="0E0EB2FA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đâu</w:t>
      </w:r>
      <w:proofErr w:type="spellEnd"/>
      <w:r>
        <w:rPr>
          <w:rFonts w:asciiTheme="majorHAnsi" w:hAnsiTheme="majorHAnsi"/>
        </w:rPr>
        <w:t>:</w:t>
      </w:r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á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đơn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vị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hăm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só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sứ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khỏe</w:t>
      </w:r>
      <w:proofErr w:type="spellEnd"/>
    </w:p>
    <w:p w14:paraId="677FEB62" w14:textId="77777777" w:rsidR="00AD3A24" w:rsidRDefault="00AD3A24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o</w:t>
      </w:r>
      <w:proofErr w:type="spellEnd"/>
      <w:r>
        <w:rPr>
          <w:rFonts w:asciiTheme="majorHAnsi" w:hAnsiTheme="majorHAnsi"/>
        </w:rPr>
        <w:t>:</w:t>
      </w:r>
    </w:p>
    <w:p w14:paraId="64F4D68B" w14:textId="31760238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ứ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h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ọng</w:t>
      </w:r>
      <w:proofErr w:type="spellEnd"/>
    </w:p>
    <w:p w14:paraId="173FDC3D" w14:textId="6790207D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í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ất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2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3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</w:t>
      </w:r>
      <w:proofErr w:type="spellStart"/>
      <w:r>
        <w:rPr>
          <w:rFonts w:asciiTheme="majorHAnsi" w:hAnsiTheme="majorHAnsi"/>
        </w:rPr>
        <w:t>đầ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ủ</w:t>
      </w:r>
      <w:proofErr w:type="spellEnd"/>
      <w:r>
        <w:rPr>
          <w:rFonts w:asciiTheme="majorHAnsi" w:hAnsiTheme="majorHAnsi"/>
        </w:rPr>
        <w:t>.</w:t>
      </w:r>
    </w:p>
    <w:p w14:paraId="1F3B3B2C" w14:textId="2A60A97C" w:rsidR="00AD3A24" w:rsidRDefault="00AD3A24" w:rsidP="00AD3A2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ô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óa</w:t>
      </w:r>
      <w:proofErr w:type="spellEnd"/>
      <w:r>
        <w:rPr>
          <w:rFonts w:asciiTheme="majorHAnsi" w:hAnsiTheme="majorHAnsi"/>
        </w:rPr>
        <w:t>:</w:t>
      </w:r>
    </w:p>
    <w:p w14:paraId="58472A64" w14:textId="5405CBCE" w:rsidR="00AD3A24" w:rsidRDefault="00AD3A24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Fact table:</w:t>
      </w:r>
    </w:p>
    <w:p w14:paraId="7D687499" w14:textId="4839A125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ẵ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ừ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uồn</w:t>
      </w:r>
      <w:proofErr w:type="spellEnd"/>
      <w:r>
        <w:rPr>
          <w:rFonts w:asciiTheme="majorHAnsi" w:hAnsiTheme="majorHAnsi"/>
        </w:rPr>
        <w:t>:</w:t>
      </w:r>
    </w:p>
    <w:p w14:paraId="65E7E952" w14:textId="5584A78F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ASE_DETAIL: </w:t>
      </w:r>
      <w:proofErr w:type="spellStart"/>
      <w:r>
        <w:rPr>
          <w:rFonts w:asciiTheme="majorHAnsi" w:hAnsiTheme="majorHAnsi"/>
        </w:rPr>
        <w:t>Case_Status</w:t>
      </w:r>
      <w:proofErr w:type="spellEnd"/>
    </w:p>
    <w:p w14:paraId="5D1CF496" w14:textId="751523EE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VACCINES: </w:t>
      </w:r>
      <w:proofErr w:type="spellStart"/>
      <w:r>
        <w:rPr>
          <w:rFonts w:asciiTheme="majorHAnsi" w:hAnsiTheme="majorHAnsi"/>
        </w:rPr>
        <w:t>One_Dose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proofErr w:type="gramStart"/>
      <w:r>
        <w:rPr>
          <w:rFonts w:asciiTheme="majorHAnsi" w:hAnsiTheme="majorHAnsi"/>
        </w:rPr>
        <w:t>Second</w:t>
      </w:r>
      <w:proofErr w:type="gramEnd"/>
      <w:r>
        <w:rPr>
          <w:rFonts w:asciiTheme="majorHAnsi" w:hAnsiTheme="majorHAnsi"/>
        </w:rPr>
        <w:t>_Dose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Fully_Vaccinated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hird_Dose</w:t>
      </w:r>
      <w:proofErr w:type="spellEnd"/>
    </w:p>
    <w:p w14:paraId="47105A18" w14:textId="67907DD7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ấp</w:t>
      </w:r>
      <w:proofErr w:type="spellEnd"/>
      <w:r>
        <w:rPr>
          <w:rFonts w:asciiTheme="majorHAnsi" w:hAnsiTheme="majorHAnsi"/>
        </w:rPr>
        <w:t xml:space="preserve"> chi </w:t>
      </w:r>
      <w:proofErr w:type="spellStart"/>
      <w:r>
        <w:rPr>
          <w:rFonts w:asciiTheme="majorHAnsi" w:hAnsiTheme="majorHAnsi"/>
        </w:rPr>
        <w:t>tiế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iệu</w:t>
      </w:r>
      <w:proofErr w:type="spellEnd"/>
      <w:r>
        <w:rPr>
          <w:rFonts w:asciiTheme="majorHAnsi" w:hAnsiTheme="majorHAnsi"/>
        </w:rPr>
        <w:t>:</w:t>
      </w:r>
    </w:p>
    <w:p w14:paraId="2D3897B8" w14:textId="236397C6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ộ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ASE_DETAIL_fac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ứ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ỗi</w:t>
      </w:r>
      <w:proofErr w:type="spellEnd"/>
      <w:r>
        <w:rPr>
          <w:rFonts w:asciiTheme="majorHAnsi" w:hAnsiTheme="majorHAnsi"/>
        </w:rPr>
        <w:t xml:space="preserve"> </w:t>
      </w:r>
      <w:r w:rsidR="00A54C84">
        <w:rPr>
          <w:rFonts w:asciiTheme="majorHAnsi" w:hAnsiTheme="majorHAnsi"/>
        </w:rPr>
        <w:t xml:space="preserve">ca </w:t>
      </w:r>
      <w:proofErr w:type="spellStart"/>
      <w:r w:rsidR="00A54C84">
        <w:rPr>
          <w:rFonts w:asciiTheme="majorHAnsi" w:hAnsiTheme="majorHAnsi"/>
        </w:rPr>
        <w:t>nhiễm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được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ghi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nhận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tại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cơ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sở</w:t>
      </w:r>
      <w:proofErr w:type="spellEnd"/>
      <w:r w:rsidR="00A54C84">
        <w:rPr>
          <w:rFonts w:asciiTheme="majorHAnsi" w:hAnsiTheme="majorHAnsi"/>
        </w:rPr>
        <w:t xml:space="preserve"> y </w:t>
      </w:r>
      <w:proofErr w:type="spellStart"/>
      <w:r w:rsidR="00A54C84">
        <w:rPr>
          <w:rFonts w:asciiTheme="majorHAnsi" w:hAnsiTheme="majorHAnsi"/>
        </w:rPr>
        <w:t>tế</w:t>
      </w:r>
      <w:proofErr w:type="spellEnd"/>
      <w:r w:rsidR="00A54C84">
        <w:rPr>
          <w:rFonts w:asciiTheme="majorHAnsi" w:hAnsiTheme="majorHAnsi"/>
        </w:rPr>
        <w:t>.</w:t>
      </w:r>
    </w:p>
    <w:p w14:paraId="3EC23A55" w14:textId="34DA71AD" w:rsidR="00A54C84" w:rsidRDefault="00A54C8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ộ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ACCINE_fac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ứ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ỗ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ệ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y </w:t>
      </w:r>
      <w:proofErr w:type="spellStart"/>
      <w:r>
        <w:rPr>
          <w:rFonts w:asciiTheme="majorHAnsi" w:hAnsiTheme="majorHAnsi"/>
        </w:rPr>
        <w:t>tế</w:t>
      </w:r>
      <w:proofErr w:type="spellEnd"/>
      <w:r>
        <w:rPr>
          <w:rFonts w:asciiTheme="majorHAnsi" w:hAnsiTheme="majorHAnsi"/>
        </w:rPr>
        <w:t>.</w:t>
      </w:r>
    </w:p>
    <w:p w14:paraId="3B47D5B6" w14:textId="3BABE1F1" w:rsidR="00A54C84" w:rsidRDefault="00A54C84" w:rsidP="00A54C8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imension tables:</w:t>
      </w:r>
    </w:p>
    <w:p w14:paraId="4C079C43" w14:textId="5AEE8596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ate dimension: Year &gt; Quarter &gt; Month &gt; Day</w:t>
      </w:r>
    </w:p>
    <w:p w14:paraId="0B87B632" w14:textId="2E0F2AFC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Geography dimension:</w:t>
      </w:r>
    </w:p>
    <w:p w14:paraId="16F0DBCB" w14:textId="3F16B7AE" w:rsidR="00C277BC" w:rsidRDefault="00C277BC" w:rsidP="00C277BC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a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a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ư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ế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ả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ra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3 –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t</w:t>
      </w:r>
      <w:proofErr w:type="spellEnd"/>
      <w:r>
        <w:rPr>
          <w:rFonts w:asciiTheme="majorHAnsi" w:hAnsiTheme="majorHAnsi"/>
        </w:rPr>
        <w:t xml:space="preserve">, do </w:t>
      </w: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a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uộ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nh</w:t>
      </w:r>
      <w:proofErr w:type="spellEnd"/>
      <w:r>
        <w:rPr>
          <w:rFonts w:asciiTheme="majorHAnsi" w:hAnsiTheme="majorHAnsi"/>
        </w:rPr>
        <w:t>.</w:t>
      </w:r>
    </w:p>
    <w:p w14:paraId="48AE71CC" w14:textId="6E0936BB" w:rsidR="00C277BC" w:rsidRPr="00C7425E" w:rsidRDefault="00C277BC" w:rsidP="00C7425E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ông</w:t>
      </w:r>
      <w:proofErr w:type="spellEnd"/>
      <w:r>
        <w:rPr>
          <w:rFonts w:asciiTheme="majorHAnsi" w:hAnsiTheme="majorHAnsi"/>
        </w:rPr>
        <w:t xml:space="preserve"> tin PHU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U_Group</w:t>
      </w:r>
      <w:proofErr w:type="spellEnd"/>
      <w:r w:rsidR="00C7425E">
        <w:rPr>
          <w:rFonts w:asciiTheme="majorHAnsi" w:hAnsiTheme="majorHAnsi"/>
        </w:rPr>
        <w:t xml:space="preserve"> → </w:t>
      </w:r>
      <w:proofErr w:type="spellStart"/>
      <w:r w:rsidRPr="00C7425E">
        <w:rPr>
          <w:rFonts w:asciiTheme="majorHAnsi" w:hAnsiTheme="majorHAnsi"/>
        </w:rPr>
        <w:t>Chuẩn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hóa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thành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các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bảng</w:t>
      </w:r>
      <w:proofErr w:type="spellEnd"/>
      <w:r w:rsidRPr="00C7425E">
        <w:rPr>
          <w:rFonts w:asciiTheme="majorHAnsi" w:hAnsiTheme="majorHAnsi"/>
        </w:rPr>
        <w:t xml:space="preserve"> con (snowflake schema)</w:t>
      </w:r>
      <w:r w:rsidR="00C7425E">
        <w:rPr>
          <w:rFonts w:asciiTheme="majorHAnsi" w:hAnsiTheme="majorHAnsi"/>
        </w:rPr>
        <w:t>.</w:t>
      </w:r>
    </w:p>
    <w:p w14:paraId="2298857D" w14:textId="1BED1A98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ase dimension:</w:t>
      </w:r>
    </w:p>
    <w:p w14:paraId="7221E786" w14:textId="2829D6F0" w:rsidR="00C277BC" w:rsidRDefault="00C277BC" w:rsidP="00C277BC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2 –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>.</w:t>
      </w:r>
    </w:p>
    <w:p w14:paraId="379EF91B" w14:textId="40B8D709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utbreak dimension: </w:t>
      </w:r>
    </w:p>
    <w:p w14:paraId="34B63262" w14:textId="774B65D7" w:rsidR="00C7425E" w:rsidRPr="00C7425E" w:rsidRDefault="00C277BC" w:rsidP="00C7425E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ê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ầ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1 – </w:t>
      </w:r>
      <w:proofErr w:type="spellStart"/>
      <w:r>
        <w:rPr>
          <w:rFonts w:asciiTheme="majorHAnsi" w:hAnsiTheme="majorHAnsi"/>
        </w:rPr>
        <w:t>gh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ồ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 w:rsidR="00C7425E">
        <w:rPr>
          <w:rFonts w:asciiTheme="majorHAnsi" w:hAnsiTheme="majorHAnsi"/>
        </w:rPr>
        <w:t>.</w:t>
      </w:r>
    </w:p>
    <w:p w14:paraId="0C4D349D" w14:textId="01A0F07F" w:rsidR="00CE7360" w:rsidRDefault="00CE7360" w:rsidP="00CE7360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ấp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iệu</w:t>
      </w:r>
      <w:proofErr w:type="spellEnd"/>
      <w:r>
        <w:rPr>
          <w:rFonts w:asciiTheme="majorHAnsi" w:hAnsiTheme="majorHAnsi"/>
        </w:rPr>
        <w:t>:</w:t>
      </w:r>
    </w:p>
    <w:p w14:paraId="4865474F" w14:textId="228EED5B" w:rsidR="00CE7360" w:rsidRDefault="00CE7360" w:rsidP="00CE7360">
      <w:pPr>
        <w:jc w:val="both"/>
        <w:rPr>
          <w:rFonts w:asciiTheme="majorHAnsi" w:hAnsiTheme="majorHAnsi"/>
        </w:rPr>
      </w:pPr>
      <w:r>
        <w:rPr>
          <w:noProof/>
        </w:rPr>
        <w:lastRenderedPageBreak/>
        <w:drawing>
          <wp:inline distT="0" distB="0" distL="0" distR="0" wp14:anchorId="60F4FED2" wp14:editId="06EFEFE6">
            <wp:extent cx="5943600" cy="2541270"/>
            <wp:effectExtent l="190500" t="190500" r="190500" b="18288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348676" w14:textId="11542BA7" w:rsidR="00C7425E" w:rsidRDefault="00C7425E" w:rsidP="00C7425E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L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ồ</w:t>
      </w:r>
      <w:proofErr w:type="spellEnd"/>
      <w:r>
        <w:rPr>
          <w:rFonts w:asciiTheme="majorHAnsi" w:hAnsiTheme="majorHAnsi"/>
        </w:rPr>
        <w:t xml:space="preserve"> DDS: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bảng</w:t>
      </w:r>
      <w:proofErr w:type="spellEnd"/>
      <w:r>
        <w:rPr>
          <w:rFonts w:asciiTheme="majorHAnsi" w:hAnsiTheme="majorHAnsi"/>
        </w:rPr>
        <w:t xml:space="preserve"> fact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ụ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iều</w:t>
      </w:r>
      <w:proofErr w:type="spellEnd"/>
      <w:r>
        <w:rPr>
          <w:rFonts w:asciiTheme="majorHAnsi" w:hAnsiTheme="majorHAnsi"/>
        </w:rPr>
        <w:t xml:space="preserve"> → </w:t>
      </w:r>
      <w:proofErr w:type="spellStart"/>
      <w:r>
        <w:rPr>
          <w:rFonts w:asciiTheme="majorHAnsi" w:hAnsiTheme="majorHAnsi"/>
        </w:rPr>
        <w:t>Mô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ò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ao</w:t>
      </w:r>
      <w:proofErr w:type="spellEnd"/>
      <w:r>
        <w:rPr>
          <w:rFonts w:asciiTheme="majorHAnsi" w:hAnsiTheme="majorHAnsi"/>
        </w:rPr>
        <w:t xml:space="preserve"> (Galaxy schema)</w:t>
      </w:r>
    </w:p>
    <w:p w14:paraId="651B5C10" w14:textId="7372EF1F" w:rsidR="009E505A" w:rsidRPr="009E505A" w:rsidRDefault="009E505A" w:rsidP="009E505A">
      <w:pPr>
        <w:jc w:val="both"/>
        <w:rPr>
          <w:rFonts w:asciiTheme="majorHAnsi" w:hAnsiTheme="majorHAnsi"/>
        </w:rPr>
      </w:pPr>
      <w:r w:rsidRPr="009E505A">
        <w:rPr>
          <w:rFonts w:asciiTheme="majorHAnsi" w:hAnsiTheme="majorHAnsi"/>
        </w:rPr>
        <w:drawing>
          <wp:inline distT="0" distB="0" distL="0" distR="0" wp14:anchorId="1B4C7791" wp14:editId="1CC0E30B">
            <wp:extent cx="5943600" cy="3599764"/>
            <wp:effectExtent l="190500" t="190500" r="190500" b="191770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6883" cy="36017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E1D796" w14:textId="6A3C45EA" w:rsidR="000E2113" w:rsidRPr="00412F22" w:rsidRDefault="000E2113" w:rsidP="00412F22">
      <w:pPr>
        <w:jc w:val="both"/>
        <w:rPr>
          <w:rFonts w:asciiTheme="majorHAnsi" w:hAnsiTheme="majorHAnsi"/>
        </w:rPr>
      </w:pPr>
    </w:p>
    <w:p w14:paraId="6BC5F81B" w14:textId="177DD214" w:rsidR="00801879" w:rsidRDefault="00801879" w:rsidP="00801879">
      <w:pPr>
        <w:pStyle w:val="Heading1"/>
        <w:rPr>
          <w:rFonts w:ascii="Cambria" w:hAnsi="Cambria"/>
          <w:b/>
          <w:color w:val="DD7E6B"/>
          <w:lang w:val="vi-VN"/>
        </w:rPr>
      </w:pPr>
      <w:bookmarkStart w:id="12" w:name="_Toc124232229"/>
      <w:proofErr w:type="spellStart"/>
      <w:r w:rsidRPr="00421A12">
        <w:rPr>
          <w:rFonts w:ascii="Cambria" w:hAnsi="Cambria" w:cs="Times New Roman"/>
          <w:b/>
          <w:color w:val="E06666"/>
        </w:rPr>
        <w:lastRenderedPageBreak/>
        <w:t>Yê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3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Nạp dữ liệu các nguồn vào KDL</w:t>
      </w:r>
      <w:bookmarkEnd w:id="12"/>
    </w:p>
    <w:p w14:paraId="2B555C41" w14:textId="3B2518E7" w:rsidR="00B614BE" w:rsidRDefault="00B614BE" w:rsidP="00B614BE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3" w:name="_Toc124232230"/>
      <w:r>
        <w:rPr>
          <w:rFonts w:ascii="Cambria" w:hAnsi="Cambria" w:cs="Times New Roman"/>
          <w:b/>
          <w:bCs/>
          <w:color w:val="E06666"/>
        </w:rPr>
        <w:t>Source to Stage</w:t>
      </w:r>
      <w:bookmarkEnd w:id="13"/>
    </w:p>
    <w:p w14:paraId="6A40C6D0" w14:textId="72AF2E0B" w:rsidR="00017A1C" w:rsidRPr="00D30DED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t>Case Report</w:t>
      </w:r>
    </w:p>
    <w:p w14:paraId="158901BD" w14:textId="126A9209" w:rsidR="00D30DED" w:rsidRPr="00D30DED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bookmarkStart w:id="14" w:name="_Hlk121309856"/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Case Report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C</w:t>
      </w:r>
      <w:r w:rsidR="0054764B">
        <w:rPr>
          <w:rFonts w:ascii="Cambria" w:hAnsi="Cambria"/>
        </w:rPr>
        <w:t>ASE REPORT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bookmarkEnd w:id="14"/>
    <w:p w14:paraId="667F0724" w14:textId="3FE1707B" w:rsidR="00D30DED" w:rsidRDefault="00712AD0" w:rsidP="00D30DED">
      <w:pPr>
        <w:rPr>
          <w:rFonts w:ascii="Cambria" w:hAnsi="Cambria"/>
        </w:rPr>
      </w:pPr>
      <w:r w:rsidRPr="00712AD0">
        <w:rPr>
          <w:rFonts w:ascii="Cambria" w:hAnsi="Cambria"/>
          <w:noProof/>
        </w:rPr>
        <w:drawing>
          <wp:inline distT="0" distB="0" distL="0" distR="0" wp14:anchorId="46A4EC76" wp14:editId="6599ABB0">
            <wp:extent cx="5943600" cy="1889760"/>
            <wp:effectExtent l="0" t="0" r="0" b="0"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D43D6" w14:textId="77777777" w:rsidR="00D30DED" w:rsidRPr="00017A1C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Case Report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380A7403" w14:textId="2EEEFA44" w:rsidR="00017A1C" w:rsidRPr="0054764B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Report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196D5477" w14:textId="0D5106C7" w:rsidR="00712AD0" w:rsidRDefault="00712AD0" w:rsidP="00D30DED">
      <w:pPr>
        <w:rPr>
          <w:noProof/>
        </w:rPr>
      </w:pPr>
      <w:r w:rsidRPr="00712AD0">
        <w:rPr>
          <w:rFonts w:ascii="Cambria" w:hAnsi="Cambria"/>
          <w:noProof/>
        </w:rPr>
        <w:drawing>
          <wp:inline distT="0" distB="0" distL="0" distR="0" wp14:anchorId="244DF3D0" wp14:editId="7C3CE9CF">
            <wp:extent cx="3119949" cy="1908000"/>
            <wp:effectExtent l="0" t="0" r="4445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19949" cy="19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AD0">
        <w:rPr>
          <w:noProof/>
        </w:rPr>
        <w:t xml:space="preserve"> </w:t>
      </w:r>
      <w:r w:rsidRPr="00712AD0">
        <w:rPr>
          <w:rFonts w:ascii="Cambria" w:hAnsi="Cambria"/>
          <w:noProof/>
        </w:rPr>
        <w:drawing>
          <wp:inline distT="0" distB="0" distL="0" distR="0" wp14:anchorId="1AB15B45" wp14:editId="3DC577BA">
            <wp:extent cx="2743675" cy="1908000"/>
            <wp:effectExtent l="0" t="0" r="0" b="0"/>
            <wp:docPr id="17" name="Picture 17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phon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675" cy="19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F1C95" w14:textId="0C26E759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787DB02B" w14:textId="3780B7FC" w:rsidR="00712AD0" w:rsidRDefault="00712AD0" w:rsidP="00712AD0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F4A0962" w14:textId="4E5AEE34" w:rsidR="00712AD0" w:rsidRPr="00712AD0" w:rsidRDefault="00712AD0" w:rsidP="00712AD0">
      <w:pPr>
        <w:rPr>
          <w:rFonts w:ascii="Cambria" w:hAnsi="Cambria"/>
        </w:rPr>
      </w:pPr>
      <w:r w:rsidRPr="00712AD0">
        <w:rPr>
          <w:rFonts w:ascii="Cambria" w:hAnsi="Cambria"/>
          <w:noProof/>
        </w:rPr>
        <w:drawing>
          <wp:inline distT="0" distB="0" distL="0" distR="0" wp14:anchorId="117118B6" wp14:editId="6955A77A">
            <wp:extent cx="5943600" cy="1838960"/>
            <wp:effectExtent l="0" t="0" r="0" b="889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11A1" w14:textId="322872C7" w:rsidR="00017A1C" w:rsidRPr="00D30DED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Case Detail</w:t>
      </w:r>
    </w:p>
    <w:p w14:paraId="3EA60861" w14:textId="4FF1ADF3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Case Detail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CASE DETAIL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54C80D84" w14:textId="3FE93C0E" w:rsidR="00D30DED" w:rsidRDefault="00712AD0" w:rsidP="00D30DED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DF4C8ED" wp14:editId="0A921533">
            <wp:extent cx="5943600" cy="1786890"/>
            <wp:effectExtent l="0" t="0" r="0" b="3810"/>
            <wp:docPr id="14" name="Picture 1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2AEA7" w14:textId="36122C69" w:rsidR="0054764B" w:rsidRPr="00017A1C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Case </w:t>
      </w:r>
      <w:r>
        <w:rPr>
          <w:rFonts w:ascii="Cambria" w:hAnsi="Cambria"/>
        </w:rPr>
        <w:t>Detail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71B1B3FC" w14:textId="65A29D84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Detail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1FD69A1A" w14:textId="47B84168" w:rsidR="00712AD0" w:rsidRDefault="00712AD0" w:rsidP="00D30DED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15BE674" wp14:editId="1457B9B1">
            <wp:extent cx="2841439" cy="1728000"/>
            <wp:effectExtent l="0" t="0" r="0" b="5715"/>
            <wp:docPr id="19" name="Picture 1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chat or text messag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41439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AD0">
        <w:rPr>
          <w:noProof/>
        </w:rPr>
        <w:t xml:space="preserve"> </w:t>
      </w:r>
      <w:r w:rsidR="0054764B" w:rsidRPr="0054764B">
        <w:rPr>
          <w:noProof/>
        </w:rPr>
        <w:drawing>
          <wp:inline distT="0" distB="0" distL="0" distR="0" wp14:anchorId="034B669B" wp14:editId="30D614C7">
            <wp:extent cx="3002498" cy="1728000"/>
            <wp:effectExtent l="0" t="0" r="7620" b="5715"/>
            <wp:docPr id="42" name="Picture 4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chat or text messag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2498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324AC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2B20AC0" w14:textId="0ABD1B31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39B92D84" w14:textId="16B038D0" w:rsidR="006A6A25" w:rsidRDefault="006A6A25" w:rsidP="00D30DED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6540EAD" wp14:editId="5BF60CB2">
            <wp:extent cx="5943600" cy="1864995"/>
            <wp:effectExtent l="0" t="0" r="0" b="1905"/>
            <wp:docPr id="43" name="Picture 4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E81A3" w14:textId="2F61C595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76E94B0F" w14:textId="303C6B7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Ongoing Outbreak</w:t>
      </w:r>
    </w:p>
    <w:p w14:paraId="18F3B6FC" w14:textId="16E343FF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Ongoing Outbreak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ONGOING OUTBREAK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ETL.</w:t>
      </w:r>
    </w:p>
    <w:p w14:paraId="5E44E40E" w14:textId="2A81B4E9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470D466" wp14:editId="1093DD2C">
            <wp:extent cx="5943600" cy="179832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5C7F" w14:textId="601F44B1" w:rsidR="0054764B" w:rsidRPr="00017A1C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Ongoing Outbreak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4D060DF5" w14:textId="6ABAE32D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Ongoing Outbreak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35A87923" w14:textId="13C8E54C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8B9AFA8" wp14:editId="44E467C1">
            <wp:extent cx="3189521" cy="1710000"/>
            <wp:effectExtent l="0" t="0" r="0" b="508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9521" cy="17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764B" w:rsidRPr="0054764B">
        <w:rPr>
          <w:noProof/>
        </w:rPr>
        <w:t xml:space="preserve"> </w:t>
      </w:r>
      <w:r w:rsidR="0054764B"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DF15DA4" wp14:editId="3EFC2AE2">
            <wp:extent cx="2684999" cy="1710000"/>
            <wp:effectExtent l="0" t="0" r="1270" b="508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84999" cy="17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B2BE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1D1142D5" w14:textId="1A5FBA97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27AFE66A" w14:textId="20CB3F2A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F227452" wp14:editId="31C8DD72">
            <wp:extent cx="5943600" cy="1920875"/>
            <wp:effectExtent l="0" t="0" r="0" b="3175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C74D8" w14:textId="11987270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528AFC71" w14:textId="7F3968D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</w:t>
      </w:r>
    </w:p>
    <w:p w14:paraId="587825B2" w14:textId="1C7355B2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PHU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PHU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28421060" w14:textId="2A9B18DD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1B78BDD" wp14:editId="06CDD0CC">
            <wp:extent cx="5943600" cy="1659255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0041" w14:textId="75D7655B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PHU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1B15929B" w14:textId="00782265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4F1A0B06" w14:textId="6585F71D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B6C9135" wp14:editId="22A98997">
            <wp:extent cx="3012705" cy="2124000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12705" cy="21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i/>
          <w:iCs/>
          <w:color w:val="E06666"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F23392E" wp14:editId="67B526CD">
            <wp:extent cx="2811690" cy="2124000"/>
            <wp:effectExtent l="0" t="0" r="8255" b="0"/>
            <wp:docPr id="23" name="Picture 2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chat or text messag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11690" cy="21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ACE1E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5F65FF95" w14:textId="33FC2EBF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2907618A" w14:textId="5AB8C389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1530D92" wp14:editId="72F0CD13">
            <wp:extent cx="5943600" cy="1811020"/>
            <wp:effectExtent l="0" t="0" r="0" b="0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731A8" w14:textId="0BC95DCD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6D238575" w14:textId="0FAB4809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 Group</w:t>
      </w:r>
    </w:p>
    <w:p w14:paraId="4A75E616" w14:textId="7FB4F15E" w:rsidR="0054764B" w:rsidRPr="00D30DED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PHU Group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PHU GROUP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38F747DA" w14:textId="77777777" w:rsidR="0054764B" w:rsidRPr="00712AD0" w:rsidRDefault="0054764B" w:rsidP="0054764B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153B573A" w14:textId="1BCC3215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5C95EEB" wp14:editId="4C0B6431">
            <wp:extent cx="5943600" cy="1732280"/>
            <wp:effectExtent l="0" t="0" r="0" b="127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B55A" w14:textId="24539E93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PHU Group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03AA0000" w14:textId="7826F4A7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Group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27824FD0" w14:textId="6C9A3405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603EBAC" wp14:editId="75657B15">
            <wp:extent cx="3142847" cy="1836000"/>
            <wp:effectExtent l="0" t="0" r="635" b="0"/>
            <wp:docPr id="25" name="Picture 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chat or text messag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42847" cy="18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64B">
        <w:rPr>
          <w:noProof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241B60C" wp14:editId="4DF19C30">
            <wp:extent cx="2743438" cy="1836579"/>
            <wp:effectExtent l="0" t="0" r="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C90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72CA8D76" w14:textId="26970C6D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494FA6B" w14:textId="7DD34EBD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D4F56F0" wp14:editId="3BCD6668">
            <wp:extent cx="5943600" cy="1753235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37A30" w14:textId="1642F5D6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410C0714" w14:textId="5B9CA7D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Vaccines</w:t>
      </w:r>
    </w:p>
    <w:p w14:paraId="23DFFDAF" w14:textId="2C49BB0B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Vaccines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VACCINES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369C38D9" w14:textId="0984B597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27FE1B" wp14:editId="47A3CAAC">
            <wp:extent cx="5943600" cy="1790065"/>
            <wp:effectExtent l="0" t="0" r="0" b="63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3F12" w14:textId="69B39B23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Vaccines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43370C57" w14:textId="36CEA256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Vaccines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76079C51" w14:textId="0BC4708A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7A33C62" wp14:editId="7F9AA512">
            <wp:extent cx="2953200" cy="1926000"/>
            <wp:effectExtent l="0" t="0" r="0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53200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64B">
        <w:rPr>
          <w:noProof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0BD7F18" wp14:editId="470F08C4">
            <wp:extent cx="2951419" cy="1926000"/>
            <wp:effectExtent l="0" t="0" r="1905" b="0"/>
            <wp:docPr id="37" name="Picture 3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chat or text messag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51419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93910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A1E27CA" w14:textId="58752BB1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5D80A5B6" w14:textId="224CBFE3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D66BEE" wp14:editId="075CC305">
            <wp:extent cx="5943600" cy="1837690"/>
            <wp:effectExtent l="0" t="0" r="0" b="0"/>
            <wp:docPr id="47" name="Picture 4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, tabl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7D114" w14:textId="06AEB227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1AB5BC8B" w14:textId="07A5CAF2" w:rsidR="00B16A72" w:rsidRDefault="00B614BE" w:rsidP="009F22C7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5" w:name="_Toc124232231"/>
      <w:r>
        <w:rPr>
          <w:rFonts w:ascii="Cambria" w:hAnsi="Cambria" w:cs="Times New Roman"/>
          <w:b/>
          <w:bCs/>
          <w:color w:val="E06666"/>
        </w:rPr>
        <w:lastRenderedPageBreak/>
        <w:t>Stage to NDS</w:t>
      </w:r>
      <w:bookmarkEnd w:id="15"/>
    </w:p>
    <w:p w14:paraId="0F65655F" w14:textId="00F6FBEE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t>Case Report</w:t>
      </w:r>
    </w:p>
    <w:p w14:paraId="1E2B7A48" w14:textId="405EB9E0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CASE REPORT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CASE REPORT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0E8257F7" w14:textId="3956DBA5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AD40893" wp14:editId="17259272">
            <wp:extent cx="5758800" cy="1470660"/>
            <wp:effectExtent l="19050" t="19050" r="13970" b="15240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 rotWithShape="1">
                    <a:blip r:embed="rId44"/>
                    <a:srcRect b="7099"/>
                    <a:stretch/>
                  </pic:blipFill>
                  <pic:spPr bwMode="auto">
                    <a:xfrm>
                      <a:off x="0" y="0"/>
                      <a:ext cx="5758800" cy="14706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51FC8" w14:textId="0A2C1EBC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Report ở Stage.</w:t>
      </w:r>
    </w:p>
    <w:p w14:paraId="59A3C300" w14:textId="3B4864FC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1DE46BE3" w14:textId="0E3D59C3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CaseReport_ID</w:t>
      </w:r>
      <w:proofErr w:type="spellEnd"/>
      <w:r>
        <w:rPr>
          <w:rFonts w:ascii="Cambria" w:hAnsi="Cambria"/>
        </w:rPr>
        <w:t>:</w:t>
      </w:r>
    </w:p>
    <w:p w14:paraId="62A94A61" w14:textId="792ECFA0" w:rsid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13E024CA" w14:textId="60D6E31E" w:rsidR="0075150E" w:rsidRP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36F83EF7" w14:textId="684D8EBF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258CCF1" wp14:editId="00572015">
            <wp:extent cx="4788000" cy="2426806"/>
            <wp:effectExtent l="0" t="0" r="0" b="0"/>
            <wp:docPr id="55" name="Picture 5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screenshot of a video game&#10;&#10;Description automatically generated"/>
                    <pic:cNvPicPr/>
                  </pic:nvPicPr>
                  <pic:blipFill rotWithShape="1">
                    <a:blip r:embed="rId45"/>
                    <a:srcRect b="2122"/>
                    <a:stretch/>
                  </pic:blipFill>
                  <pic:spPr bwMode="auto">
                    <a:xfrm>
                      <a:off x="0" y="0"/>
                      <a:ext cx="4788000" cy="2426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6DF0A" w14:textId="19124B86" w:rsidR="0075150E" w:rsidRPr="0054764B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26A2EED" w14:textId="03F1A4F5" w:rsidR="0075150E" w:rsidRP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64ED44D" w14:textId="69F2ABEF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DBAE384" wp14:editId="5D57C5CF">
            <wp:extent cx="5759087" cy="1516380"/>
            <wp:effectExtent l="0" t="0" r="0" b="7620"/>
            <wp:docPr id="64" name="Picture 6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able&#10;&#10;Description automatically generated"/>
                    <pic:cNvPicPr/>
                  </pic:nvPicPr>
                  <pic:blipFill rotWithShape="1">
                    <a:blip r:embed="rId46"/>
                    <a:srcRect b="9988"/>
                    <a:stretch/>
                  </pic:blipFill>
                  <pic:spPr bwMode="auto">
                    <a:xfrm>
                      <a:off x="0" y="0"/>
                      <a:ext cx="5760000" cy="151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EB97D" w14:textId="5D4FA098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Case Detail</w:t>
      </w:r>
    </w:p>
    <w:p w14:paraId="52D0C361" w14:textId="070B1660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CASE DETAIL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CASE DETAIL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25926379" w14:textId="42961760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3244A94C" wp14:editId="58A06938">
            <wp:extent cx="5760000" cy="1654156"/>
            <wp:effectExtent l="19050" t="19050" r="12700" b="22860"/>
            <wp:docPr id="49" name="Picture 4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able&#10;&#10;Description automatically generated"/>
                    <pic:cNvPicPr/>
                  </pic:nvPicPr>
                  <pic:blipFill rotWithShape="1">
                    <a:blip r:embed="rId47"/>
                    <a:srcRect b="9404"/>
                    <a:stretch/>
                  </pic:blipFill>
                  <pic:spPr bwMode="auto">
                    <a:xfrm>
                      <a:off x="0" y="0"/>
                      <a:ext cx="5760000" cy="165415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93D6C" w14:textId="0BAE60AA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Detail ở Stage.</w:t>
      </w:r>
    </w:p>
    <w:p w14:paraId="6666202A" w14:textId="77777777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76ECD37B" w14:textId="2831543B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Case</w:t>
      </w:r>
      <w:r w:rsidR="00EF54CC">
        <w:rPr>
          <w:rFonts w:ascii="Cambria" w:hAnsi="Cambria"/>
        </w:rPr>
        <w:t>Detail</w:t>
      </w:r>
      <w:r>
        <w:rPr>
          <w:rFonts w:ascii="Cambria" w:hAnsi="Cambria"/>
        </w:rPr>
        <w:t>_ID</w:t>
      </w:r>
      <w:proofErr w:type="spellEnd"/>
      <w:r>
        <w:rPr>
          <w:rFonts w:ascii="Cambria" w:hAnsi="Cambria"/>
        </w:rPr>
        <w:t>:</w:t>
      </w:r>
    </w:p>
    <w:p w14:paraId="767A08EC" w14:textId="77777777" w:rsid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130B953F" w14:textId="102CED8C" w:rsidR="0075150E" w:rsidRP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531F7461" w14:textId="2E4C2C44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D2B62D5" wp14:editId="46816869">
            <wp:extent cx="4608000" cy="2316798"/>
            <wp:effectExtent l="0" t="0" r="2540" b="7620"/>
            <wp:docPr id="59" name="Picture 5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video game&#10;&#10;Description automatically generated"/>
                    <pic:cNvPicPr/>
                  </pic:nvPicPr>
                  <pic:blipFill rotWithShape="1">
                    <a:blip r:embed="rId48"/>
                    <a:srcRect t="3684"/>
                    <a:stretch/>
                  </pic:blipFill>
                  <pic:spPr bwMode="auto">
                    <a:xfrm>
                      <a:off x="0" y="0"/>
                      <a:ext cx="4608000" cy="2316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10E4AA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3B4AEA72" w14:textId="70FD8BA7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617D18F8" w14:textId="645A5E8E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9EA6611" wp14:editId="3801AE2C">
            <wp:extent cx="5760000" cy="1654156"/>
            <wp:effectExtent l="0" t="0" r="0" b="3810"/>
            <wp:docPr id="65" name="Picture 6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application, table&#10;&#10;Description automatically generated"/>
                    <pic:cNvPicPr/>
                  </pic:nvPicPr>
                  <pic:blipFill rotWithShape="1">
                    <a:blip r:embed="rId49"/>
                    <a:srcRect b="7628"/>
                    <a:stretch/>
                  </pic:blipFill>
                  <pic:spPr bwMode="auto">
                    <a:xfrm>
                      <a:off x="0" y="0"/>
                      <a:ext cx="5760000" cy="1654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ED14B" w14:textId="4F6627AE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Ongoing Outbreak</w:t>
      </w:r>
    </w:p>
    <w:p w14:paraId="1D0D3101" w14:textId="2B51A23E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ONGOING OUTBREAK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ONGOING OUTBREAK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ETL.</w:t>
      </w:r>
    </w:p>
    <w:p w14:paraId="0E4AF148" w14:textId="7D2D6308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5F983EF" wp14:editId="36499AA3">
            <wp:extent cx="5760000" cy="1705844"/>
            <wp:effectExtent l="19050" t="19050" r="12700" b="2794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50"/>
                    <a:srcRect b="12362"/>
                    <a:stretch/>
                  </pic:blipFill>
                  <pic:spPr bwMode="auto">
                    <a:xfrm>
                      <a:off x="0" y="0"/>
                      <a:ext cx="5760000" cy="170584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1425" w14:textId="21AFFE14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Ongoing Outbreak ở Stage.</w:t>
      </w:r>
    </w:p>
    <w:p w14:paraId="3DD4E1BC" w14:textId="4A495C16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Outbreak_ID</w:t>
      </w:r>
      <w:proofErr w:type="spellEnd"/>
      <w:r>
        <w:rPr>
          <w:rFonts w:ascii="Cambria" w:hAnsi="Cambria"/>
        </w:rPr>
        <w:t>:</w:t>
      </w:r>
    </w:p>
    <w:p w14:paraId="2AE4B92C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513D21DE" w14:textId="244A0574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3A8263FA" w14:textId="5C87FCA0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2415AFE" wp14:editId="4BF528FC">
            <wp:extent cx="5004000" cy="2396681"/>
            <wp:effectExtent l="0" t="0" r="6350" b="381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04000" cy="239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01F72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67F36E6C" w14:textId="446A78F3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4E2B60F" w14:textId="56FEB29C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416E3B1" wp14:editId="78175D19">
            <wp:extent cx="5759450" cy="1706880"/>
            <wp:effectExtent l="0" t="0" r="0" b="7620"/>
            <wp:docPr id="63" name="Picture 6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, table&#10;&#10;Description automatically generated"/>
                    <pic:cNvPicPr/>
                  </pic:nvPicPr>
                  <pic:blipFill rotWithShape="1">
                    <a:blip r:embed="rId52"/>
                    <a:srcRect b="7843"/>
                    <a:stretch/>
                  </pic:blipFill>
                  <pic:spPr bwMode="auto">
                    <a:xfrm>
                      <a:off x="0" y="0"/>
                      <a:ext cx="5760000" cy="1707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FFEC4" w14:textId="75C9F166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</w:t>
      </w:r>
    </w:p>
    <w:p w14:paraId="5F3EBDD4" w14:textId="4E315926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PHU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PHU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78E65290" w14:textId="7454C6B5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38A788F" wp14:editId="2B0A1CDF">
            <wp:extent cx="5760000" cy="1624615"/>
            <wp:effectExtent l="19050" t="19050" r="12700" b="13970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 rotWithShape="1">
                    <a:blip r:embed="rId53"/>
                    <a:srcRect b="13043"/>
                    <a:stretch/>
                  </pic:blipFill>
                  <pic:spPr bwMode="auto">
                    <a:xfrm>
                      <a:off x="0" y="0"/>
                      <a:ext cx="5760000" cy="162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02E573" w14:textId="052E36C6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ở Stage.</w:t>
      </w:r>
    </w:p>
    <w:p w14:paraId="3729195C" w14:textId="6043853E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Reporting_PHU_Provinc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rovince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ase_Detail</w:t>
      </w:r>
      <w:proofErr w:type="spellEnd"/>
      <w:r>
        <w:rPr>
          <w:rFonts w:ascii="Cambria" w:hAnsi="Cambria"/>
        </w:rPr>
        <w:t>.</w:t>
      </w:r>
    </w:p>
    <w:p w14:paraId="3EBEBB2F" w14:textId="4433A781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>Lookup PHU_ID:</w:t>
      </w:r>
    </w:p>
    <w:p w14:paraId="361FCEF8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7357F946" w14:textId="3888080C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0A1B0312" w14:textId="43AEE93B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EAE8421" wp14:editId="2EE2D0ED">
            <wp:extent cx="5472000" cy="2418554"/>
            <wp:effectExtent l="0" t="0" r="0" b="1270"/>
            <wp:docPr id="58" name="Picture 5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screenshot of a video gam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72000" cy="241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E94B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283645F1" w14:textId="4A3C6685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61C2C2D9" w14:textId="5B539B9A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31855330" wp14:editId="1B581B0E">
            <wp:extent cx="5758255" cy="1600200"/>
            <wp:effectExtent l="0" t="0" r="0" b="0"/>
            <wp:docPr id="62" name="Picture 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"/>
                    <pic:cNvPicPr/>
                  </pic:nvPicPr>
                  <pic:blipFill rotWithShape="1">
                    <a:blip r:embed="rId55"/>
                    <a:srcRect b="8861"/>
                    <a:stretch/>
                  </pic:blipFill>
                  <pic:spPr bwMode="auto">
                    <a:xfrm>
                      <a:off x="0" y="0"/>
                      <a:ext cx="5760000" cy="1600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D7AD9" w14:textId="5635F1CD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 Group</w:t>
      </w:r>
    </w:p>
    <w:p w14:paraId="6E8A2DFF" w14:textId="1F88FDCF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PHU GROUP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PHU GROUP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45C9B781" w14:textId="29767D4D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F5FFB7" wp14:editId="40228AE9">
            <wp:extent cx="5757991" cy="1550670"/>
            <wp:effectExtent l="19050" t="19050" r="14605" b="11430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 rotWithShape="1">
                    <a:blip r:embed="rId56"/>
                    <a:srcRect b="8471"/>
                    <a:stretch/>
                  </pic:blipFill>
                  <pic:spPr bwMode="auto">
                    <a:xfrm>
                      <a:off x="0" y="0"/>
                      <a:ext cx="5760000" cy="1551211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ECA56" w14:textId="5A73DE30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Group ở Stage.</w:t>
      </w:r>
    </w:p>
    <w:p w14:paraId="043523A8" w14:textId="77777777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05A5926A" w14:textId="09B5013D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PHUGroup_ID</w:t>
      </w:r>
      <w:proofErr w:type="spellEnd"/>
      <w:r>
        <w:rPr>
          <w:rFonts w:ascii="Cambria" w:hAnsi="Cambria"/>
        </w:rPr>
        <w:t>:</w:t>
      </w:r>
    </w:p>
    <w:p w14:paraId="3BEEB0B1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41B1CB3D" w14:textId="01196696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7A33AC71" w14:textId="0A35E538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F456452" wp14:editId="21F9CFEC">
            <wp:extent cx="5186275" cy="2520000"/>
            <wp:effectExtent l="0" t="0" r="0" b="0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8627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5E4E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50A75435" w14:textId="062781F9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50A3E524" w14:textId="093C70B0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EBBC5F5" wp14:editId="5B9CF125">
            <wp:extent cx="5760000" cy="1580307"/>
            <wp:effectExtent l="0" t="0" r="0" b="1270"/>
            <wp:docPr id="61" name="Picture 6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, email&#10;&#10;Description automatically generated"/>
                    <pic:cNvPicPr/>
                  </pic:nvPicPr>
                  <pic:blipFill rotWithShape="1">
                    <a:blip r:embed="rId58"/>
                    <a:srcRect b="5934"/>
                    <a:stretch/>
                  </pic:blipFill>
                  <pic:spPr bwMode="auto">
                    <a:xfrm>
                      <a:off x="0" y="0"/>
                      <a:ext cx="5760000" cy="1580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EA1EA" w14:textId="3E15DA49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Vaccines</w:t>
      </w:r>
    </w:p>
    <w:p w14:paraId="6763F863" w14:textId="445B9498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VACCINES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VACCINES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7E6762AD" w14:textId="07AA4D81" w:rsidR="00017A1C" w:rsidRDefault="00D81E26" w:rsidP="00017A1C">
      <w:r w:rsidRPr="00D81E26">
        <w:rPr>
          <w:noProof/>
        </w:rPr>
        <w:drawing>
          <wp:inline distT="0" distB="0" distL="0" distR="0" wp14:anchorId="05DD4957" wp14:editId="74E17416">
            <wp:extent cx="5759450" cy="1619250"/>
            <wp:effectExtent l="19050" t="19050" r="12700" b="1905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 rotWithShape="1">
                    <a:blip r:embed="rId59"/>
                    <a:srcRect b="7373"/>
                    <a:stretch/>
                  </pic:blipFill>
                  <pic:spPr bwMode="auto">
                    <a:xfrm>
                      <a:off x="0" y="0"/>
                      <a:ext cx="5760000" cy="1619405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543B6" w14:textId="38C37F57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Vaccines ở Stage.</w:t>
      </w:r>
    </w:p>
    <w:p w14:paraId="4B700A8A" w14:textId="520C54EC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Vaccines_ID</w:t>
      </w:r>
      <w:proofErr w:type="spellEnd"/>
      <w:r>
        <w:rPr>
          <w:rFonts w:ascii="Cambria" w:hAnsi="Cambria"/>
        </w:rPr>
        <w:t>:</w:t>
      </w:r>
    </w:p>
    <w:p w14:paraId="24512B66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2B6C0D41" w14:textId="2CC32CCA" w:rsidR="00EF54CC" w:rsidRPr="00EF54CC" w:rsidRDefault="00EF54CC" w:rsidP="00017A1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58E8A13F" w14:textId="34B1D2D9" w:rsidR="0075150E" w:rsidRDefault="0075150E" w:rsidP="00017A1C">
      <w:r w:rsidRPr="0075150E">
        <w:rPr>
          <w:noProof/>
        </w:rPr>
        <w:drawing>
          <wp:inline distT="0" distB="0" distL="0" distR="0" wp14:anchorId="7B27FED5" wp14:editId="07185BBE">
            <wp:extent cx="5760000" cy="2512616"/>
            <wp:effectExtent l="0" t="0" r="0" b="2540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5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9D816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24F29AD0" w14:textId="3A26163F" w:rsidR="00EF54CC" w:rsidRPr="00EF54CC" w:rsidRDefault="00EF54CC" w:rsidP="00017A1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3DCD3D04" w14:textId="4B51A4D3" w:rsidR="0075150E" w:rsidRDefault="0075150E" w:rsidP="00017A1C">
      <w:r w:rsidRPr="0075150E">
        <w:rPr>
          <w:noProof/>
        </w:rPr>
        <w:drawing>
          <wp:inline distT="0" distB="0" distL="0" distR="0" wp14:anchorId="2E87293B" wp14:editId="1A9733D6">
            <wp:extent cx="5758192" cy="1653540"/>
            <wp:effectExtent l="0" t="0" r="0" b="3810"/>
            <wp:docPr id="60" name="Picture 6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, table&#10;&#10;Description automatically generated"/>
                    <pic:cNvPicPr/>
                  </pic:nvPicPr>
                  <pic:blipFill rotWithShape="1">
                    <a:blip r:embed="rId61"/>
                    <a:srcRect b="4720"/>
                    <a:stretch/>
                  </pic:blipFill>
                  <pic:spPr bwMode="auto">
                    <a:xfrm>
                      <a:off x="0" y="0"/>
                      <a:ext cx="5760000" cy="1654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F078E" w14:textId="0CF677F1" w:rsidR="009E505A" w:rsidRDefault="009E505A" w:rsidP="009E505A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6" w:name="_Toc124232232"/>
      <w:r>
        <w:rPr>
          <w:rFonts w:ascii="Cambria" w:hAnsi="Cambria" w:cs="Times New Roman"/>
          <w:b/>
          <w:bCs/>
          <w:color w:val="E06666"/>
        </w:rPr>
        <w:lastRenderedPageBreak/>
        <w:t>NDS</w:t>
      </w:r>
      <w:r>
        <w:rPr>
          <w:rFonts w:ascii="Cambria" w:hAnsi="Cambria" w:cs="Times New Roman"/>
          <w:b/>
          <w:bCs/>
          <w:color w:val="E06666"/>
        </w:rPr>
        <w:t xml:space="preserve"> to </w:t>
      </w:r>
      <w:r>
        <w:rPr>
          <w:rFonts w:ascii="Cambria" w:hAnsi="Cambria" w:cs="Times New Roman"/>
          <w:b/>
          <w:bCs/>
          <w:color w:val="E06666"/>
        </w:rPr>
        <w:t>DDS</w:t>
      </w:r>
      <w:bookmarkEnd w:id="16"/>
    </w:p>
    <w:p w14:paraId="211F5F99" w14:textId="07BE2854" w:rsidR="00CE04BB" w:rsidRPr="00786231" w:rsidRDefault="00CE04BB" w:rsidP="00786231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>
        <w:rPr>
          <w:rFonts w:ascii="Cambria" w:hAnsi="Cambria"/>
          <w:b/>
          <w:bCs/>
          <w:i/>
          <w:iCs/>
          <w:color w:val="E06666"/>
          <w:u w:val="single"/>
        </w:rPr>
        <w:t>Date_dim</w:t>
      </w:r>
      <w:proofErr w:type="spellEnd"/>
      <w:r>
        <w:rPr>
          <w:noProof/>
        </w:rPr>
        <w:drawing>
          <wp:anchor distT="0" distB="0" distL="114300" distR="114300" simplePos="0" relativeHeight="251659267" behindDoc="0" locked="0" layoutInCell="1" allowOverlap="1" wp14:anchorId="1B8E10F5" wp14:editId="53D63DB8">
            <wp:simplePos x="0" y="0"/>
            <wp:positionH relativeFrom="margin">
              <wp:align>right</wp:align>
            </wp:positionH>
            <wp:positionV relativeFrom="paragraph">
              <wp:posOffset>-2540</wp:posOffset>
            </wp:positionV>
            <wp:extent cx="2616007" cy="1980000"/>
            <wp:effectExtent l="0" t="0" r="0" b="127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47" t="20513" r="33205" b="41880"/>
                    <a:stretch/>
                  </pic:blipFill>
                  <pic:spPr bwMode="auto">
                    <a:xfrm>
                      <a:off x="0" y="0"/>
                      <a:ext cx="2616007" cy="19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122176" w14:textId="6783BFBB" w:rsidR="00786231" w:rsidRDefault="00786231" w:rsidP="00786231">
      <w:pPr>
        <w:pStyle w:val="NormalWeb"/>
        <w:numPr>
          <w:ilvl w:val="0"/>
          <w:numId w:val="4"/>
        </w:numPr>
        <w:spacing w:before="0" w:beforeAutospacing="0" w:after="200" w:afterAutospacing="0"/>
        <w:jc w:val="both"/>
        <w:textAlignment w:val="baseline"/>
        <w:rPr>
          <w:rFonts w:ascii="Cambria" w:hAnsi="Cambria"/>
          <w:sz w:val="22"/>
          <w:szCs w:val="22"/>
        </w:rPr>
      </w:pPr>
      <w:proofErr w:type="spellStart"/>
      <w:r>
        <w:rPr>
          <w:rFonts w:ascii="Cambria" w:hAnsi="Cambria"/>
          <w:sz w:val="22"/>
          <w:szCs w:val="22"/>
        </w:rPr>
        <w:t>Tải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dữ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liệu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Reported_Date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từ</w:t>
      </w:r>
      <w:proofErr w:type="spellEnd"/>
      <w:r>
        <w:rPr>
          <w:rFonts w:ascii="Cambria" w:hAnsi="Cambria"/>
          <w:sz w:val="22"/>
          <w:szCs w:val="22"/>
        </w:rPr>
        <w:t xml:space="preserve"> database NDS.</w:t>
      </w:r>
    </w:p>
    <w:p w14:paraId="445F5ECC" w14:textId="0693AC65" w:rsidR="00786231" w:rsidRDefault="00786231" w:rsidP="00786231">
      <w:pPr>
        <w:pStyle w:val="NormalWeb"/>
        <w:numPr>
          <w:ilvl w:val="0"/>
          <w:numId w:val="4"/>
        </w:numPr>
        <w:spacing w:before="0" w:beforeAutospacing="0" w:after="200" w:afterAutospacing="0"/>
        <w:jc w:val="both"/>
        <w:textAlignment w:val="baseline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Chia </w:t>
      </w:r>
      <w:proofErr w:type="spellStart"/>
      <w:r>
        <w:rPr>
          <w:rFonts w:ascii="Cambria" w:hAnsi="Cambria"/>
          <w:sz w:val="22"/>
          <w:szCs w:val="22"/>
        </w:rPr>
        <w:t>Reported_Date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thành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các</w:t>
      </w:r>
      <w:proofErr w:type="spellEnd"/>
      <w:r>
        <w:rPr>
          <w:rFonts w:ascii="Cambria" w:hAnsi="Cambria"/>
          <w:sz w:val="22"/>
          <w:szCs w:val="22"/>
        </w:rPr>
        <w:t xml:space="preserve"> hierarchy: Date, Month, Quarter, Year </w:t>
      </w:r>
      <w:proofErr w:type="spellStart"/>
      <w:r>
        <w:rPr>
          <w:rFonts w:ascii="Cambria" w:hAnsi="Cambria"/>
          <w:sz w:val="22"/>
          <w:szCs w:val="22"/>
        </w:rPr>
        <w:t>tại</w:t>
      </w:r>
      <w:proofErr w:type="spellEnd"/>
      <w:r>
        <w:rPr>
          <w:rFonts w:ascii="Cambria" w:hAnsi="Cambria"/>
          <w:sz w:val="22"/>
          <w:szCs w:val="22"/>
        </w:rPr>
        <w:t xml:space="preserve"> Derived Column.</w:t>
      </w:r>
    </w:p>
    <w:p w14:paraId="6A4965CC" w14:textId="074528D5" w:rsidR="00786231" w:rsidRPr="00786231" w:rsidRDefault="00786231" w:rsidP="00786231">
      <w:pPr>
        <w:pStyle w:val="NormalWeb"/>
        <w:numPr>
          <w:ilvl w:val="0"/>
          <w:numId w:val="4"/>
        </w:numPr>
        <w:spacing w:before="0" w:beforeAutospacing="0" w:after="200" w:afterAutospacing="0"/>
        <w:jc w:val="both"/>
        <w:textAlignment w:val="baseline"/>
        <w:rPr>
          <w:rFonts w:ascii="Cambria" w:hAnsi="Cambria"/>
          <w:sz w:val="22"/>
          <w:szCs w:val="22"/>
        </w:rPr>
      </w:pPr>
      <w:proofErr w:type="spellStart"/>
      <w:r>
        <w:rPr>
          <w:rFonts w:ascii="Cambria" w:hAnsi="Cambria"/>
          <w:sz w:val="22"/>
          <w:szCs w:val="22"/>
        </w:rPr>
        <w:t>Đưa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dữ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liệu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vào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Date_dim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trong</w:t>
      </w:r>
      <w:proofErr w:type="spellEnd"/>
      <w:r>
        <w:rPr>
          <w:rFonts w:ascii="Cambria" w:hAnsi="Cambria"/>
          <w:sz w:val="22"/>
          <w:szCs w:val="22"/>
        </w:rPr>
        <w:t xml:space="preserve"> DDS.</w:t>
      </w:r>
    </w:p>
    <w:p w14:paraId="099BFE58" w14:textId="77777777" w:rsidR="00786231" w:rsidRPr="00786231" w:rsidRDefault="00786231" w:rsidP="00786231">
      <w:pPr>
        <w:pStyle w:val="NormalWeb"/>
        <w:spacing w:before="0" w:beforeAutospacing="0" w:after="200" w:afterAutospacing="0"/>
        <w:ind w:left="72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023517BB" w14:textId="5B913A38" w:rsidR="00786231" w:rsidRPr="00786231" w:rsidRDefault="00786231" w:rsidP="00786231">
      <w:pPr>
        <w:pStyle w:val="NormalWeb"/>
        <w:spacing w:before="0" w:beforeAutospacing="0" w:after="200" w:afterAutospacing="0"/>
        <w:ind w:left="72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190DE895" w14:textId="7ABF313D" w:rsidR="00786231" w:rsidRPr="00786231" w:rsidRDefault="00786231" w:rsidP="00786231">
      <w:pPr>
        <w:pStyle w:val="NormalWeb"/>
        <w:spacing w:before="0" w:beforeAutospacing="0" w:after="200" w:afterAutospacing="0"/>
        <w:ind w:left="72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033078E8" w14:textId="13D0E959" w:rsidR="00786231" w:rsidRPr="00786231" w:rsidRDefault="005617F3" w:rsidP="00786231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noProof/>
        </w:rPr>
        <w:drawing>
          <wp:anchor distT="0" distB="0" distL="114300" distR="114300" simplePos="0" relativeHeight="251660291" behindDoc="0" locked="0" layoutInCell="1" allowOverlap="1" wp14:anchorId="1E4C695F" wp14:editId="5094BC4B">
            <wp:simplePos x="0" y="0"/>
            <wp:positionH relativeFrom="margin">
              <wp:align>right</wp:align>
            </wp:positionH>
            <wp:positionV relativeFrom="paragraph">
              <wp:posOffset>116257</wp:posOffset>
            </wp:positionV>
            <wp:extent cx="2952000" cy="2581678"/>
            <wp:effectExtent l="0" t="0" r="1270" b="0"/>
            <wp:wrapSquare wrapText="bothSides"/>
            <wp:docPr id="68" name="Picture 68" descr="Mở ả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ở ảnh"/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7" r="31408"/>
                    <a:stretch/>
                  </pic:blipFill>
                  <pic:spPr bwMode="auto">
                    <a:xfrm>
                      <a:off x="0" y="0"/>
                      <a:ext cx="2952000" cy="2581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CE04BB">
        <w:rPr>
          <w:rFonts w:ascii="Cambria" w:hAnsi="Cambria"/>
          <w:b/>
          <w:bCs/>
          <w:i/>
          <w:iCs/>
          <w:color w:val="E06666"/>
          <w:u w:val="single"/>
        </w:rPr>
        <w:t>PHU_dim</w:t>
      </w:r>
      <w:proofErr w:type="spellEnd"/>
      <w:r w:rsidR="00CE04BB">
        <w:rPr>
          <w:rFonts w:ascii="Cambria" w:hAnsi="Cambria"/>
          <w:b/>
          <w:bCs/>
          <w:i/>
          <w:iCs/>
          <w:color w:val="E06666"/>
          <w:u w:val="single"/>
        </w:rPr>
        <w:t xml:space="preserve">, </w:t>
      </w:r>
      <w:proofErr w:type="spellStart"/>
      <w:r w:rsidR="00CE04BB">
        <w:rPr>
          <w:rFonts w:ascii="Cambria" w:hAnsi="Cambria"/>
          <w:b/>
          <w:bCs/>
          <w:i/>
          <w:iCs/>
          <w:color w:val="E06666"/>
          <w:u w:val="single"/>
        </w:rPr>
        <w:t>PHU_Group_dim</w:t>
      </w:r>
      <w:proofErr w:type="spellEnd"/>
    </w:p>
    <w:p w14:paraId="10A59AD5" w14:textId="64F5E152" w:rsidR="00786231" w:rsidRDefault="00786231" w:rsidP="00786231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Load </w:t>
      </w:r>
      <w:proofErr w:type="spellStart"/>
      <w:r>
        <w:rPr>
          <w:rFonts w:ascii="Cambria" w:hAnsi="Cambria"/>
          <w:sz w:val="22"/>
          <w:szCs w:val="22"/>
        </w:rPr>
        <w:t>dữ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liệu</w:t>
      </w:r>
      <w:proofErr w:type="spellEnd"/>
      <w:r>
        <w:rPr>
          <w:rFonts w:ascii="Cambria" w:hAnsi="Cambria"/>
          <w:sz w:val="22"/>
          <w:szCs w:val="22"/>
        </w:rPr>
        <w:t xml:space="preserve"> PHU, </w:t>
      </w:r>
      <w:proofErr w:type="spellStart"/>
      <w:r>
        <w:rPr>
          <w:rFonts w:ascii="Cambria" w:hAnsi="Cambria"/>
          <w:sz w:val="22"/>
          <w:szCs w:val="22"/>
        </w:rPr>
        <w:t>PHU_Group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từ</w:t>
      </w:r>
      <w:proofErr w:type="spellEnd"/>
      <w:r>
        <w:rPr>
          <w:rFonts w:ascii="Cambria" w:hAnsi="Cambria"/>
          <w:sz w:val="22"/>
          <w:szCs w:val="22"/>
        </w:rPr>
        <w:t xml:space="preserve"> NDS.</w:t>
      </w:r>
    </w:p>
    <w:p w14:paraId="47D1FEC0" w14:textId="6AFA8D62" w:rsidR="00786231" w:rsidRPr="00786231" w:rsidRDefault="00786231" w:rsidP="00786231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Sort </w:t>
      </w:r>
      <w:proofErr w:type="spellStart"/>
      <w:r>
        <w:rPr>
          <w:rFonts w:ascii="Cambria" w:hAnsi="Cambria"/>
          <w:sz w:val="22"/>
          <w:szCs w:val="22"/>
        </w:rPr>
        <w:t>theo</w:t>
      </w:r>
      <w:proofErr w:type="spellEnd"/>
      <w:r>
        <w:rPr>
          <w:rFonts w:ascii="Cambria" w:hAnsi="Cambria"/>
          <w:sz w:val="22"/>
          <w:szCs w:val="22"/>
        </w:rPr>
        <w:t xml:space="preserve"> ID </w:t>
      </w:r>
      <w:proofErr w:type="spellStart"/>
      <w:r>
        <w:rPr>
          <w:rFonts w:ascii="Cambria" w:hAnsi="Cambria"/>
          <w:sz w:val="22"/>
          <w:szCs w:val="22"/>
        </w:rPr>
        <w:t>và</w:t>
      </w:r>
      <w:proofErr w:type="spellEnd"/>
      <w:r>
        <w:rPr>
          <w:rFonts w:ascii="Cambria" w:hAnsi="Cambria"/>
          <w:sz w:val="22"/>
          <w:szCs w:val="22"/>
        </w:rPr>
        <w:t xml:space="preserve"> Join 2 </w:t>
      </w:r>
      <w:proofErr w:type="spellStart"/>
      <w:r>
        <w:rPr>
          <w:rFonts w:ascii="Cambria" w:hAnsi="Cambria"/>
          <w:sz w:val="22"/>
          <w:szCs w:val="22"/>
        </w:rPr>
        <w:t>bảng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lại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để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đưa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vào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Geography_dim</w:t>
      </w:r>
      <w:proofErr w:type="spellEnd"/>
      <w:r>
        <w:rPr>
          <w:rFonts w:ascii="Cambria" w:hAnsi="Cambria"/>
          <w:sz w:val="22"/>
          <w:szCs w:val="22"/>
        </w:rPr>
        <w:t xml:space="preserve"> </w:t>
      </w:r>
      <w:proofErr w:type="spellStart"/>
      <w:r>
        <w:rPr>
          <w:rFonts w:ascii="Cambria" w:hAnsi="Cambria"/>
          <w:sz w:val="22"/>
          <w:szCs w:val="22"/>
        </w:rPr>
        <w:t>trong</w:t>
      </w:r>
      <w:proofErr w:type="spellEnd"/>
      <w:r>
        <w:rPr>
          <w:rFonts w:ascii="Cambria" w:hAnsi="Cambria"/>
          <w:sz w:val="22"/>
          <w:szCs w:val="22"/>
        </w:rPr>
        <w:t xml:space="preserve"> DDS.</w:t>
      </w:r>
    </w:p>
    <w:p w14:paraId="10B7847E" w14:textId="290EDA6B" w:rsidR="00786231" w:rsidRDefault="005617F3" w:rsidP="00786231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noProof/>
        </w:rPr>
        <w:drawing>
          <wp:anchor distT="0" distB="0" distL="114300" distR="114300" simplePos="0" relativeHeight="251661315" behindDoc="0" locked="0" layoutInCell="1" allowOverlap="1" wp14:anchorId="193DDFB0" wp14:editId="0E74B3F7">
            <wp:simplePos x="0" y="0"/>
            <wp:positionH relativeFrom="column">
              <wp:posOffset>228600</wp:posOffset>
            </wp:positionH>
            <wp:positionV relativeFrom="paragraph">
              <wp:posOffset>74930</wp:posOffset>
            </wp:positionV>
            <wp:extent cx="2052000" cy="1575273"/>
            <wp:effectExtent l="0" t="0" r="5715" b="6350"/>
            <wp:wrapSquare wrapText="bothSides"/>
            <wp:docPr id="69" name="Picture 69" descr="Mở ả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ở ảnh"/>
                    <pic:cNvPicPr>
                      <a:picLocks noChangeAspect="1" noChangeArrowheads="1"/>
                    </pic:cNvPicPr>
                  </pic:nvPicPr>
                  <pic:blipFill rotWithShape="1"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76" t="38692" r="12354" b="16071"/>
                    <a:stretch/>
                  </pic:blipFill>
                  <pic:spPr bwMode="auto">
                    <a:xfrm>
                      <a:off x="0" y="0"/>
                      <a:ext cx="2052000" cy="1575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E5FC4" w14:textId="4255387E" w:rsidR="00786231" w:rsidRDefault="00786231" w:rsidP="00786231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0E1D50CF" w14:textId="2F04C28C" w:rsidR="00786231" w:rsidRDefault="00786231" w:rsidP="00786231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63A56167" w14:textId="7F785435" w:rsidR="00786231" w:rsidRDefault="00786231" w:rsidP="00786231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5C92392C" w14:textId="49C2A41B" w:rsidR="00786231" w:rsidRPr="00786231" w:rsidRDefault="00786231" w:rsidP="00786231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0924D5F1" w14:textId="77777777" w:rsidR="005617F3" w:rsidRPr="005617F3" w:rsidRDefault="005617F3" w:rsidP="005617F3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03269A14" w14:textId="11446D61" w:rsidR="00CE04BB" w:rsidRPr="005617F3" w:rsidRDefault="00CE04BB" w:rsidP="003D470B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>
        <w:rPr>
          <w:rFonts w:ascii="Cambria" w:hAnsi="Cambria"/>
          <w:b/>
          <w:bCs/>
          <w:i/>
          <w:iCs/>
          <w:color w:val="E06666"/>
          <w:u w:val="single"/>
        </w:rPr>
        <w:t>Case_dim</w:t>
      </w:r>
      <w:proofErr w:type="spellEnd"/>
    </w:p>
    <w:p w14:paraId="6C7A3C67" w14:textId="5E73F585" w:rsidR="005617F3" w:rsidRPr="00CE04BB" w:rsidRDefault="005617F3" w:rsidP="005617F3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noProof/>
        </w:rPr>
        <w:drawing>
          <wp:inline distT="0" distB="0" distL="0" distR="0" wp14:anchorId="451B5282" wp14:editId="453C1A5E">
            <wp:extent cx="5940000" cy="2317768"/>
            <wp:effectExtent l="0" t="0" r="3810" b="6350"/>
            <wp:docPr id="73" name="Picture 73" descr="Mở ả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ở ảnh"/>
                    <pic:cNvPicPr>
                      <a:picLocks noChangeAspect="1" noChangeArrowheads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616" b="37339"/>
                    <a:stretch/>
                  </pic:blipFill>
                  <pic:spPr bwMode="auto">
                    <a:xfrm>
                      <a:off x="0" y="0"/>
                      <a:ext cx="5940000" cy="2317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8CE4D8" w14:textId="73D3806E" w:rsidR="00CE04BB" w:rsidRPr="005617F3" w:rsidRDefault="00CE04BB" w:rsidP="003D470B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Outbreak_dim</w:t>
      </w:r>
      <w:proofErr w:type="spellEnd"/>
    </w:p>
    <w:p w14:paraId="13F2E025" w14:textId="78FB8F0F" w:rsidR="005617F3" w:rsidRPr="005617F3" w:rsidRDefault="005617F3" w:rsidP="005617F3">
      <w:pPr>
        <w:pStyle w:val="NormalWeb"/>
        <w:spacing w:before="0" w:beforeAutospacing="0" w:after="200" w:afterAutospacing="0"/>
        <w:jc w:val="both"/>
        <w:textAlignment w:val="baseline"/>
        <w:rPr>
          <w:rFonts w:ascii="Cambria" w:hAnsi="Cambria"/>
          <w:color w:val="E06666"/>
          <w:sz w:val="22"/>
          <w:szCs w:val="22"/>
        </w:rPr>
      </w:pPr>
      <w:r>
        <w:rPr>
          <w:noProof/>
        </w:rPr>
        <w:drawing>
          <wp:inline distT="0" distB="0" distL="0" distR="0" wp14:anchorId="434F1FDD" wp14:editId="31EC6C9A">
            <wp:extent cx="4869180" cy="1744980"/>
            <wp:effectExtent l="0" t="0" r="7620" b="7620"/>
            <wp:docPr id="72" name="Picture 72" descr="Mở ả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ở ảnh"/>
                    <pic:cNvPicPr>
                      <a:picLocks noChangeAspect="1" noChangeArrowheads="1"/>
                    </pic:cNvPicPr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77" t="33917" b="11386"/>
                    <a:stretch/>
                  </pic:blipFill>
                  <pic:spPr bwMode="auto">
                    <a:xfrm>
                      <a:off x="0" y="0"/>
                      <a:ext cx="486918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C646D6" w14:textId="286C303C" w:rsidR="00CE04BB" w:rsidRPr="005617F3" w:rsidRDefault="00CE04BB" w:rsidP="003D470B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>
        <w:rPr>
          <w:rFonts w:ascii="Cambria" w:hAnsi="Cambria"/>
          <w:b/>
          <w:bCs/>
          <w:i/>
          <w:iCs/>
          <w:color w:val="E06666"/>
          <w:u w:val="single"/>
        </w:rPr>
        <w:t>CASE_DETAIL_fact</w:t>
      </w:r>
      <w:proofErr w:type="spellEnd"/>
    </w:p>
    <w:p w14:paraId="5983282A" w14:textId="55487A29" w:rsidR="005617F3" w:rsidRPr="00CE04BB" w:rsidRDefault="005617F3" w:rsidP="005617F3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noProof/>
        </w:rPr>
        <w:drawing>
          <wp:inline distT="0" distB="0" distL="0" distR="0" wp14:anchorId="2DA066CB" wp14:editId="411C4017">
            <wp:extent cx="4145280" cy="2635885"/>
            <wp:effectExtent l="0" t="0" r="7620" b="0"/>
            <wp:docPr id="71" name="Picture 71" descr="Mở ả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ở ảnh"/>
                    <pic:cNvPicPr>
                      <a:picLocks noChangeAspect="1" noChangeArrowheads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82" t="23624" r="3974"/>
                    <a:stretch/>
                  </pic:blipFill>
                  <pic:spPr bwMode="auto">
                    <a:xfrm>
                      <a:off x="0" y="0"/>
                      <a:ext cx="4145280" cy="263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D048D" w14:textId="6D130394" w:rsidR="009E505A" w:rsidRPr="005617F3" w:rsidRDefault="00CE04BB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>
        <w:rPr>
          <w:rFonts w:ascii="Cambria" w:hAnsi="Cambria"/>
          <w:b/>
          <w:bCs/>
          <w:i/>
          <w:iCs/>
          <w:color w:val="E06666"/>
          <w:u w:val="single"/>
        </w:rPr>
        <w:t>VACCINE_fact</w:t>
      </w:r>
      <w:proofErr w:type="spellEnd"/>
    </w:p>
    <w:p w14:paraId="0D7D2A86" w14:textId="0AA1840C" w:rsidR="005617F3" w:rsidRPr="00CE04BB" w:rsidRDefault="005617F3" w:rsidP="005617F3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noProof/>
        </w:rPr>
        <w:drawing>
          <wp:inline distT="0" distB="0" distL="0" distR="0" wp14:anchorId="42A5DA57" wp14:editId="471BFFAA">
            <wp:extent cx="4206240" cy="2483485"/>
            <wp:effectExtent l="0" t="0" r="3810" b="0"/>
            <wp:docPr id="70" name="Picture 70" descr="Mở ả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ở ảnh"/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62" t="32927" r="10769"/>
                    <a:stretch/>
                  </pic:blipFill>
                  <pic:spPr bwMode="auto">
                    <a:xfrm>
                      <a:off x="0" y="0"/>
                      <a:ext cx="4206240" cy="248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68BEE" w14:textId="6D4C1199" w:rsidR="00A46A1C" w:rsidRDefault="00A46A1C" w:rsidP="00A46A1C">
      <w:pPr>
        <w:pStyle w:val="Heading1"/>
        <w:rPr>
          <w:rFonts w:ascii="Cambria" w:hAnsi="Cambria"/>
          <w:b/>
          <w:bCs/>
          <w:color w:val="E06666"/>
        </w:rPr>
      </w:pPr>
      <w:bookmarkStart w:id="17" w:name="_Toc124232233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r>
        <w:rPr>
          <w:rFonts w:ascii="Cambria" w:hAnsi="Cambria"/>
          <w:b/>
          <w:bCs/>
          <w:color w:val="E06666"/>
        </w:rPr>
        <w:t>4</w:t>
      </w:r>
      <w:r w:rsidRPr="00421A12">
        <w:rPr>
          <w:rFonts w:ascii="Cambria" w:hAnsi="Cambria"/>
          <w:b/>
          <w:bCs/>
          <w:color w:val="E06666"/>
        </w:rPr>
        <w:t xml:space="preserve">: </w:t>
      </w:r>
      <w:proofErr w:type="spellStart"/>
      <w:r>
        <w:rPr>
          <w:rFonts w:ascii="Cambria" w:hAnsi="Cambria"/>
          <w:b/>
          <w:bCs/>
          <w:color w:val="E06666"/>
        </w:rPr>
        <w:t>Khai</w:t>
      </w:r>
      <w:proofErr w:type="spellEnd"/>
      <w:r>
        <w:rPr>
          <w:rFonts w:ascii="Cambria" w:hAnsi="Cambria"/>
          <w:b/>
          <w:bCs/>
          <w:color w:val="E06666"/>
        </w:rPr>
        <w:t xml:space="preserve"> </w:t>
      </w:r>
      <w:proofErr w:type="spellStart"/>
      <w:r>
        <w:rPr>
          <w:rFonts w:ascii="Cambria" w:hAnsi="Cambria"/>
          <w:b/>
          <w:bCs/>
          <w:color w:val="E06666"/>
        </w:rPr>
        <w:t>thác</w:t>
      </w:r>
      <w:proofErr w:type="spellEnd"/>
      <w:r>
        <w:rPr>
          <w:rFonts w:ascii="Cambria" w:hAnsi="Cambria"/>
          <w:b/>
          <w:bCs/>
          <w:color w:val="E06666"/>
        </w:rPr>
        <w:t xml:space="preserve"> KDL </w:t>
      </w:r>
      <w:proofErr w:type="spellStart"/>
      <w:r>
        <w:rPr>
          <w:rFonts w:ascii="Cambria" w:hAnsi="Cambria"/>
          <w:b/>
          <w:bCs/>
          <w:color w:val="E06666"/>
        </w:rPr>
        <w:t>với</w:t>
      </w:r>
      <w:proofErr w:type="spellEnd"/>
      <w:r>
        <w:rPr>
          <w:rFonts w:ascii="Cambria" w:hAnsi="Cambria"/>
          <w:b/>
          <w:bCs/>
          <w:color w:val="E06666"/>
        </w:rPr>
        <w:t xml:space="preserve"> Report</w:t>
      </w:r>
      <w:bookmarkEnd w:id="17"/>
    </w:p>
    <w:p w14:paraId="1A4C1312" w14:textId="5D325F12" w:rsidR="00F55801" w:rsidRPr="00F55801" w:rsidRDefault="007C2AF3" w:rsidP="00F55801">
      <w:pPr>
        <w:jc w:val="both"/>
        <w:rPr>
          <w:rFonts w:asciiTheme="majorHAnsi" w:hAnsiTheme="majorHAnsi"/>
        </w:rPr>
      </w:pPr>
      <w:r w:rsidRPr="007C2AF3">
        <w:rPr>
          <w:rFonts w:asciiTheme="majorHAnsi" w:hAnsiTheme="majorHAnsi"/>
          <w:noProof/>
        </w:rPr>
        <w:drawing>
          <wp:inline distT="0" distB="0" distL="0" distR="0" wp14:anchorId="707611A0" wp14:editId="6C6300D4">
            <wp:extent cx="5943600" cy="3365500"/>
            <wp:effectExtent l="0" t="0" r="0" b="6350"/>
            <wp:docPr id="9" name="Picture 9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 with medium confidenc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9463" w14:textId="06DB3197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18" w:name="_Toc124232234"/>
      <w:proofErr w:type="spellStart"/>
      <w:r>
        <w:rPr>
          <w:rFonts w:ascii="Cambria" w:hAnsi="Cambria" w:cs="Times New Roman"/>
          <w:b/>
          <w:bCs/>
          <w:color w:val="E06666"/>
        </w:rPr>
        <w:t>Thống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kê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Số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>
        <w:rPr>
          <w:rFonts w:ascii="Cambria" w:hAnsi="Cambria" w:cs="Times New Roman"/>
          <w:b/>
          <w:bCs/>
          <w:color w:val="E06666"/>
        </w:rPr>
        <w:t>nhiễm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,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ử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,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phụ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hồ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ủa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dịch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ovid-19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r w:rsidRPr="00A46A1C">
        <w:rPr>
          <w:rFonts w:ascii="Cambria" w:hAnsi="Cambria" w:cs="Times New Roman"/>
          <w:b/>
          <w:bCs/>
          <w:color w:val="E06666"/>
        </w:rPr>
        <w:t xml:space="preserve">PHU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18"/>
    </w:p>
    <w:p w14:paraId="5FC3BC98" w14:textId="7522D842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54CF422E" w14:textId="4E5E00D7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ase Status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ạng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>.</w:t>
      </w:r>
    </w:p>
    <w:p w14:paraId="07531F36" w14:textId="7A3394E9" w:rsidR="00F55801" w:rsidRPr="00AA0C02" w:rsidRDefault="00AA0C02" w:rsidP="00AA0C02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proofErr w:type="spellStart"/>
      <w:r w:rsidRPr="00AA0C02">
        <w:rPr>
          <w:rFonts w:asciiTheme="majorHAnsi" w:hAnsiTheme="majorHAnsi"/>
        </w:rPr>
        <w:t>Có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ể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xem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ống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kê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eo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ừng</w:t>
      </w:r>
      <w:proofErr w:type="spellEnd"/>
      <w:r w:rsidRPr="00AA0C02">
        <w:rPr>
          <w:rFonts w:asciiTheme="majorHAnsi" w:hAnsiTheme="majorHAnsi"/>
        </w:rPr>
        <w:t xml:space="preserve"> PHU </w:t>
      </w:r>
      <w:proofErr w:type="spellStart"/>
      <w:r w:rsidRPr="00AA0C02">
        <w:rPr>
          <w:rFonts w:asciiTheme="majorHAnsi" w:hAnsiTheme="majorHAnsi"/>
        </w:rPr>
        <w:t>khi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chọn</w:t>
      </w:r>
      <w:proofErr w:type="spellEnd"/>
      <w:r w:rsidRPr="00AA0C02"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ity</w:t>
      </w:r>
      <w:r w:rsidRPr="00AA0C02">
        <w:rPr>
          <w:rFonts w:asciiTheme="majorHAnsi" w:hAnsiTheme="majorHAnsi"/>
        </w:rPr>
        <w:t>.</w:t>
      </w:r>
    </w:p>
    <w:p w14:paraId="19CCC680" w14:textId="7C2B9EE2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 w:rsidRPr="00F55801">
        <w:rPr>
          <w:rFonts w:asciiTheme="majorHAnsi" w:hAnsiTheme="majorHAnsi"/>
          <w:b/>
          <w:bCs/>
        </w:rPr>
        <w:t>Kết</w:t>
      </w:r>
      <w:proofErr w:type="spellEnd"/>
      <w:r w:rsidRPr="00F55801">
        <w:rPr>
          <w:rFonts w:asciiTheme="majorHAnsi" w:hAnsiTheme="majorHAnsi"/>
          <w:b/>
          <w:bCs/>
        </w:rPr>
        <w:t xml:space="preserve"> </w:t>
      </w:r>
      <w:proofErr w:type="spellStart"/>
      <w:r w:rsidRPr="00F55801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>:</w:t>
      </w:r>
    </w:p>
    <w:p w14:paraId="307B3E9C" w14:textId="1B3022E4" w:rsidR="00F55801" w:rsidRDefault="00F55801" w:rsidP="00F55801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0,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501260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7101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299119 ca </w:t>
      </w:r>
      <w:proofErr w:type="spellStart"/>
      <w:r>
        <w:rPr>
          <w:rFonts w:asciiTheme="majorHAnsi" w:hAnsiTheme="majorHAnsi"/>
        </w:rPr>
        <w:t>đa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ồi</w:t>
      </w:r>
      <w:proofErr w:type="spellEnd"/>
      <w:r>
        <w:rPr>
          <w:rFonts w:asciiTheme="majorHAnsi" w:hAnsiTheme="majorHAnsi"/>
        </w:rPr>
        <w:t xml:space="preserve">. </w:t>
      </w:r>
    </w:p>
    <w:p w14:paraId="65728B3B" w14:textId="59928E3D" w:rsidR="00F55801" w:rsidRPr="00F55801" w:rsidRDefault="00F55801" w:rsidP="00F55801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1,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547315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3931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435472 ca </w:t>
      </w:r>
      <w:proofErr w:type="spellStart"/>
      <w:r>
        <w:rPr>
          <w:rFonts w:asciiTheme="majorHAnsi" w:hAnsiTheme="majorHAnsi"/>
        </w:rPr>
        <w:t>đa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ồi</w:t>
      </w:r>
      <w:proofErr w:type="spellEnd"/>
      <w:r>
        <w:rPr>
          <w:rFonts w:asciiTheme="majorHAnsi" w:hAnsiTheme="majorHAnsi"/>
        </w:rPr>
        <w:t>.</w:t>
      </w:r>
    </w:p>
    <w:p w14:paraId="409BE514" w14:textId="66679C9D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19" w:name="_Toc124232235"/>
      <w:proofErr w:type="spellStart"/>
      <w:r w:rsidRPr="00A46A1C">
        <w:rPr>
          <w:rFonts w:ascii="Cambria" w:hAnsi="Cambria" w:cs="Times New Roman"/>
          <w:b/>
          <w:bCs/>
          <w:color w:val="E06666"/>
        </w:rPr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Mứ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ộ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ghiê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ọ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ủa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dịch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ovid-19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PHU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à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Quý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>
        <w:rPr>
          <w:rFonts w:ascii="Cambria" w:hAnsi="Cambria" w:cs="Times New Roman"/>
          <w:b/>
          <w:bCs/>
          <w:color w:val="E06666"/>
        </w:rPr>
        <w:t>.</w:t>
      </w:r>
      <w:bookmarkEnd w:id="19"/>
    </w:p>
    <w:p w14:paraId="2FF026CD" w14:textId="0DB321B7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ase Status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ứ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h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ọ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2C2115D7" w14:textId="0B84A79D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ừ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>.</w:t>
      </w:r>
    </w:p>
    <w:p w14:paraId="6C463986" w14:textId="77777777" w:rsidR="00AA0C02" w:rsidRPr="00AA0C02" w:rsidRDefault="00AA0C02" w:rsidP="00AA0C02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proofErr w:type="spellStart"/>
      <w:r w:rsidRPr="00AA0C02">
        <w:rPr>
          <w:rFonts w:asciiTheme="majorHAnsi" w:hAnsiTheme="majorHAnsi"/>
        </w:rPr>
        <w:t>Có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ể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xem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ống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kê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eo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ừng</w:t>
      </w:r>
      <w:proofErr w:type="spellEnd"/>
      <w:r w:rsidRPr="00AA0C02">
        <w:rPr>
          <w:rFonts w:asciiTheme="majorHAnsi" w:hAnsiTheme="majorHAnsi"/>
        </w:rPr>
        <w:t xml:space="preserve"> PHU </w:t>
      </w:r>
      <w:proofErr w:type="spellStart"/>
      <w:r w:rsidRPr="00AA0C02">
        <w:rPr>
          <w:rFonts w:asciiTheme="majorHAnsi" w:hAnsiTheme="majorHAnsi"/>
        </w:rPr>
        <w:t>khi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chọn</w:t>
      </w:r>
      <w:proofErr w:type="spellEnd"/>
      <w:r w:rsidRPr="00AA0C02"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ity</w:t>
      </w:r>
      <w:r w:rsidRPr="00AA0C02">
        <w:rPr>
          <w:rFonts w:asciiTheme="majorHAnsi" w:hAnsiTheme="majorHAnsi"/>
        </w:rPr>
        <w:t>.</w:t>
      </w:r>
    </w:p>
    <w:p w14:paraId="3E642FBC" w14:textId="4DB7D94A" w:rsidR="00AA0C02" w:rsidRDefault="00AA0C02" w:rsidP="00AA0C02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 w:rsidRPr="00AA0C02">
        <w:rPr>
          <w:rFonts w:asciiTheme="majorHAnsi" w:hAnsiTheme="majorHAnsi"/>
          <w:b/>
          <w:bCs/>
        </w:rPr>
        <w:t>Kết</w:t>
      </w:r>
      <w:proofErr w:type="spellEnd"/>
      <w:r w:rsidRPr="00AA0C02">
        <w:rPr>
          <w:rFonts w:asciiTheme="majorHAnsi" w:hAnsiTheme="majorHAnsi"/>
          <w:b/>
          <w:bCs/>
        </w:rPr>
        <w:t xml:space="preserve"> </w:t>
      </w:r>
      <w:proofErr w:type="spellStart"/>
      <w:r w:rsidRPr="00AA0C02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  <w:b/>
          <w:bCs/>
        </w:rPr>
        <w:t xml:space="preserve">: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0 (</w:t>
      </w: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021)</w:t>
      </w:r>
    </w:p>
    <w:p w14:paraId="4251B882" w14:textId="5FED4BE7" w:rsidR="00AA0C02" w:rsidRPr="000C5B28" w:rsidRDefault="00AA0C02" w:rsidP="00AA0C02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1, </w:t>
      </w:r>
      <w:proofErr w:type="spellStart"/>
      <w:r>
        <w:rPr>
          <w:rFonts w:asciiTheme="majorHAnsi" w:hAnsiTheme="majorHAnsi"/>
        </w:rPr>
        <w:t>có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tổng</w:t>
      </w:r>
      <w:proofErr w:type="spellEnd"/>
      <w:r w:rsidR="000C5B28">
        <w:rPr>
          <w:rFonts w:asciiTheme="majorHAnsi" w:hAnsiTheme="majorHAnsi"/>
        </w:rPr>
        <w:t xml:space="preserve"> 12088 ca </w:t>
      </w:r>
      <w:proofErr w:type="spellStart"/>
      <w:r w:rsidR="000C5B28">
        <w:rPr>
          <w:rFonts w:asciiTheme="majorHAnsi" w:hAnsiTheme="majorHAnsi"/>
        </w:rPr>
        <w:t>nhiễm</w:t>
      </w:r>
      <w:proofErr w:type="spellEnd"/>
      <w:r w:rsidR="000C5B28">
        <w:rPr>
          <w:rFonts w:asciiTheme="majorHAnsi" w:hAnsiTheme="majorHAnsi"/>
        </w:rPr>
        <w:t xml:space="preserve">, </w:t>
      </w:r>
      <w:proofErr w:type="spellStart"/>
      <w:r w:rsidR="000C5B28">
        <w:rPr>
          <w:rFonts w:asciiTheme="majorHAnsi" w:hAnsiTheme="majorHAnsi"/>
        </w:rPr>
        <w:t>trong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đó</w:t>
      </w:r>
      <w:proofErr w:type="spellEnd"/>
      <w:r w:rsidR="000C5B28">
        <w:rPr>
          <w:rFonts w:asciiTheme="majorHAnsi" w:hAnsiTheme="majorHAnsi"/>
        </w:rPr>
        <w:t xml:space="preserve"> 491 ca </w:t>
      </w:r>
      <w:proofErr w:type="spellStart"/>
      <w:r w:rsidR="000C5B28">
        <w:rPr>
          <w:rFonts w:asciiTheme="majorHAnsi" w:hAnsiTheme="majorHAnsi"/>
        </w:rPr>
        <w:t>tử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vong</w:t>
      </w:r>
      <w:proofErr w:type="spellEnd"/>
      <w:r w:rsidR="000C5B28">
        <w:rPr>
          <w:rFonts w:asciiTheme="majorHAnsi" w:hAnsiTheme="majorHAnsi"/>
        </w:rPr>
        <w:t xml:space="preserve">, 6354 ca </w:t>
      </w:r>
      <w:proofErr w:type="spellStart"/>
      <w:r w:rsidR="000C5B28">
        <w:rPr>
          <w:rFonts w:asciiTheme="majorHAnsi" w:hAnsiTheme="majorHAnsi"/>
        </w:rPr>
        <w:t>phục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hồi</w:t>
      </w:r>
      <w:proofErr w:type="spellEnd"/>
      <w:r w:rsidR="000C5B28">
        <w:rPr>
          <w:rFonts w:asciiTheme="majorHAnsi" w:hAnsiTheme="majorHAnsi"/>
        </w:rPr>
        <w:t xml:space="preserve">, </w:t>
      </w:r>
      <w:proofErr w:type="spellStart"/>
      <w:r w:rsidR="000C5B28">
        <w:rPr>
          <w:rFonts w:asciiTheme="majorHAnsi" w:hAnsiTheme="majorHAnsi"/>
        </w:rPr>
        <w:t>còn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lại</w:t>
      </w:r>
      <w:proofErr w:type="spellEnd"/>
      <w:r w:rsidR="000C5B28">
        <w:rPr>
          <w:rFonts w:asciiTheme="majorHAnsi" w:hAnsiTheme="majorHAnsi"/>
        </w:rPr>
        <w:t xml:space="preserve"> 5243 ca </w:t>
      </w:r>
      <w:proofErr w:type="spellStart"/>
      <w:r w:rsidR="000C5B28">
        <w:rPr>
          <w:rFonts w:asciiTheme="majorHAnsi" w:hAnsiTheme="majorHAnsi"/>
        </w:rPr>
        <w:t>chưa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được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báo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cáo</w:t>
      </w:r>
      <w:proofErr w:type="spellEnd"/>
      <w:r w:rsidR="000C5B28">
        <w:rPr>
          <w:rFonts w:asciiTheme="majorHAnsi" w:hAnsiTheme="majorHAnsi"/>
        </w:rPr>
        <w:t>. (</w:t>
      </w:r>
      <w:proofErr w:type="spellStart"/>
      <w:r w:rsidR="000C5B28">
        <w:rPr>
          <w:rFonts w:asciiTheme="majorHAnsi" w:hAnsiTheme="majorHAnsi"/>
        </w:rPr>
        <w:t>thực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hiện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tương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tự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với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quý</w:t>
      </w:r>
      <w:proofErr w:type="spellEnd"/>
      <w:r w:rsidR="000C5B28">
        <w:rPr>
          <w:rFonts w:asciiTheme="majorHAnsi" w:hAnsiTheme="majorHAnsi"/>
        </w:rPr>
        <w:t xml:space="preserve"> 2)</w:t>
      </w:r>
    </w:p>
    <w:p w14:paraId="7759471E" w14:textId="5A2520A9" w:rsidR="000C5B28" w:rsidRPr="00AA0C02" w:rsidRDefault="000C5B28" w:rsidP="00AA0C02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3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55993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96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, 30518 ca </w:t>
      </w:r>
      <w:proofErr w:type="spellStart"/>
      <w:r>
        <w:rPr>
          <w:rFonts w:asciiTheme="majorHAnsi" w:hAnsiTheme="majorHAnsi"/>
        </w:rPr>
        <w:t>ph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ồi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 ca </w:t>
      </w:r>
      <w:proofErr w:type="spellStart"/>
      <w:r>
        <w:rPr>
          <w:rFonts w:asciiTheme="majorHAnsi" w:hAnsiTheme="majorHAnsi"/>
        </w:rPr>
        <w:t>đa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ực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cò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25177 ca </w:t>
      </w:r>
      <w:proofErr w:type="spellStart"/>
      <w:r>
        <w:rPr>
          <w:rFonts w:asciiTheme="majorHAnsi" w:hAnsiTheme="majorHAnsi"/>
        </w:rPr>
        <w:t>chư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á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o</w:t>
      </w:r>
      <w:proofErr w:type="spellEnd"/>
      <w:r>
        <w:rPr>
          <w:rFonts w:asciiTheme="majorHAnsi" w:hAnsiTheme="majorHAnsi"/>
        </w:rPr>
        <w:t>. (</w:t>
      </w: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4)</w:t>
      </w:r>
    </w:p>
    <w:p w14:paraId="7A55395D" w14:textId="2D23AEE4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20" w:name="_Toc124232236"/>
      <w:proofErr w:type="spellStart"/>
      <w:r w:rsidRPr="00A46A1C">
        <w:rPr>
          <w:rFonts w:ascii="Cambria" w:hAnsi="Cambria" w:cs="Times New Roman"/>
          <w:b/>
          <w:bCs/>
          <w:color w:val="E06666"/>
        </w:rPr>
        <w:lastRenderedPageBreak/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ổ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gườ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ử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Giớ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ính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à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hó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uổ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20"/>
    </w:p>
    <w:p w14:paraId="4CF92DA1" w14:textId="3D98AD96" w:rsidR="007C2AF3" w:rsidRDefault="007C2AF3" w:rsidP="007C2AF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Age Group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Gender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254839C5" w14:textId="65BC6C3F" w:rsidR="007C2AF3" w:rsidRDefault="007C2AF3" w:rsidP="007C2AF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ừ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>.</w:t>
      </w:r>
    </w:p>
    <w:p w14:paraId="08918A54" w14:textId="5C2A6882" w:rsidR="007C2AF3" w:rsidRDefault="007C2AF3" w:rsidP="007C2AF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 w:rsidRPr="007C2AF3">
        <w:rPr>
          <w:rFonts w:asciiTheme="majorHAnsi" w:hAnsiTheme="majorHAnsi"/>
          <w:b/>
          <w:bCs/>
        </w:rPr>
        <w:t>Kết</w:t>
      </w:r>
      <w:proofErr w:type="spellEnd"/>
      <w:r w:rsidRPr="007C2AF3">
        <w:rPr>
          <w:rFonts w:asciiTheme="majorHAnsi" w:hAnsiTheme="majorHAnsi"/>
          <w:b/>
          <w:bCs/>
        </w:rPr>
        <w:t xml:space="preserve"> </w:t>
      </w:r>
      <w:proofErr w:type="spellStart"/>
      <w:r w:rsidRPr="007C2AF3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0 (</w:t>
      </w: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021)</w:t>
      </w:r>
    </w:p>
    <w:p w14:paraId="773A62D7" w14:textId="375F96CE" w:rsidR="00945C33" w:rsidRDefault="00945C33" w:rsidP="00945C33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ưới</w:t>
      </w:r>
      <w:proofErr w:type="spellEnd"/>
      <w:r>
        <w:rPr>
          <w:rFonts w:asciiTheme="majorHAnsi" w:hAnsiTheme="majorHAnsi"/>
        </w:rPr>
        <w:t xml:space="preserve"> 20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4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na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nữ</w:t>
      </w:r>
      <w:proofErr w:type="spellEnd"/>
      <w:r>
        <w:rPr>
          <w:rFonts w:asciiTheme="majorHAnsi" w:hAnsiTheme="majorHAnsi"/>
        </w:rPr>
        <w:t>.</w:t>
      </w:r>
    </w:p>
    <w:p w14:paraId="69292A9C" w14:textId="7F2078F5" w:rsidR="00945C33" w:rsidRDefault="00945C33" w:rsidP="00945C33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ên</w:t>
      </w:r>
      <w:proofErr w:type="spellEnd"/>
      <w:r>
        <w:rPr>
          <w:rFonts w:asciiTheme="majorHAnsi" w:hAnsiTheme="majorHAnsi"/>
        </w:rPr>
        <w:t xml:space="preserve"> 80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3067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1498 </w:t>
      </w:r>
      <w:proofErr w:type="spellStart"/>
      <w:r>
        <w:rPr>
          <w:rFonts w:asciiTheme="majorHAnsi" w:hAnsiTheme="majorHAnsi"/>
        </w:rPr>
        <w:t>na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1546 </w:t>
      </w:r>
      <w:proofErr w:type="spellStart"/>
      <w:r>
        <w:rPr>
          <w:rFonts w:asciiTheme="majorHAnsi" w:hAnsiTheme="majorHAnsi"/>
        </w:rPr>
        <w:t>nữ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cò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23 ca </w:t>
      </w:r>
      <w:proofErr w:type="spellStart"/>
      <w:r>
        <w:rPr>
          <w:rFonts w:asciiTheme="majorHAnsi" w:hAnsiTheme="majorHAnsi"/>
        </w:rPr>
        <w:t>chư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á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o</w:t>
      </w:r>
      <w:proofErr w:type="spellEnd"/>
      <w:r>
        <w:rPr>
          <w:rFonts w:asciiTheme="majorHAnsi" w:hAnsiTheme="majorHAnsi"/>
        </w:rPr>
        <w:t>.</w:t>
      </w:r>
    </w:p>
    <w:p w14:paraId="1BCD4ADD" w14:textId="36102922" w:rsidR="00945C33" w:rsidRPr="00945C33" w:rsidRDefault="00945C33" w:rsidP="00945C33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ác</w:t>
      </w:r>
      <w:proofErr w:type="spellEnd"/>
      <w:r>
        <w:rPr>
          <w:rFonts w:asciiTheme="majorHAnsi" w:hAnsiTheme="majorHAnsi"/>
        </w:rPr>
        <w:t>.</w:t>
      </w:r>
    </w:p>
    <w:p w14:paraId="3B133B71" w14:textId="0193965D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21" w:name="_Toc124232237"/>
      <w:proofErr w:type="spellStart"/>
      <w:r w:rsidRPr="00A46A1C">
        <w:rPr>
          <w:rFonts w:ascii="Cambria" w:hAnsi="Cambria" w:cs="Times New Roman"/>
          <w:b/>
          <w:bCs/>
          <w:color w:val="E06666"/>
        </w:rPr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gườ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ã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ượ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iê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vaccine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>
        <w:rPr>
          <w:rFonts w:ascii="Cambria" w:hAnsi="Cambria" w:cs="Times New Roman"/>
          <w:b/>
          <w:bCs/>
          <w:color w:val="E06666"/>
        </w:rPr>
        <w:t>.</w:t>
      </w:r>
      <w:bookmarkEnd w:id="21"/>
    </w:p>
    <w:p w14:paraId="15FC1EA4" w14:textId="4DE3FF40" w:rsidR="00945C33" w:rsidRDefault="00945C33" w:rsidP="00945C3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3EC407CD" w14:textId="23205B19" w:rsidR="00945C33" w:rsidRPr="00945C33" w:rsidRDefault="00945C33" w:rsidP="00945C3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e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ầ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ủ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TOTAL FULLY VACCINATED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 ở </w:t>
      </w:r>
      <w:r w:rsidRPr="00945C33">
        <w:rPr>
          <w:rFonts w:asciiTheme="majorHAnsi" w:hAnsiTheme="majorHAnsi"/>
          <w:b/>
          <w:bCs/>
        </w:rPr>
        <w:t>Fully Vaccinated in City</w:t>
      </w:r>
      <w:r>
        <w:rPr>
          <w:rFonts w:asciiTheme="majorHAnsi" w:hAnsiTheme="majorHAnsi"/>
          <w:b/>
          <w:bCs/>
        </w:rPr>
        <w:t>.</w:t>
      </w:r>
    </w:p>
    <w:p w14:paraId="2B539B1C" w14:textId="43487812" w:rsidR="00945C33" w:rsidRDefault="00945C33" w:rsidP="00945C3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  <w:b/>
          <w:bCs/>
        </w:rPr>
        <w:t>Kết</w:t>
      </w:r>
      <w:proofErr w:type="spellEnd"/>
      <w:r>
        <w:rPr>
          <w:rFonts w:asciiTheme="majorHAnsi" w:hAnsiTheme="majorHAnsi"/>
          <w:b/>
          <w:bCs/>
        </w:rPr>
        <w:t xml:space="preserve"> </w:t>
      </w:r>
      <w:proofErr w:type="spellStart"/>
      <w:r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r w:rsidR="00F04E74">
        <w:rPr>
          <w:rFonts w:asciiTheme="majorHAnsi" w:hAnsiTheme="majorHAnsi"/>
        </w:rPr>
        <w:t>356,6</w:t>
      </w:r>
      <w:r w:rsidR="00D62F4E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người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đã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tiêm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đầy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đủ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mũi</w:t>
      </w:r>
      <w:proofErr w:type="spellEnd"/>
      <w:r w:rsidR="00D62F4E">
        <w:rPr>
          <w:rFonts w:asciiTheme="majorHAnsi" w:hAnsiTheme="majorHAnsi"/>
        </w:rPr>
        <w:t xml:space="preserve"> vaccine </w:t>
      </w:r>
      <w:proofErr w:type="spellStart"/>
      <w:r w:rsidR="00D62F4E">
        <w:rPr>
          <w:rFonts w:asciiTheme="majorHAnsi" w:hAnsiTheme="majorHAnsi"/>
        </w:rPr>
        <w:t>tại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các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thành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phố</w:t>
      </w:r>
      <w:proofErr w:type="spellEnd"/>
      <w:r w:rsidR="00D62F4E">
        <w:rPr>
          <w:rFonts w:asciiTheme="majorHAnsi" w:hAnsiTheme="majorHAnsi"/>
        </w:rPr>
        <w:t>.</w:t>
      </w:r>
    </w:p>
    <w:p w14:paraId="1E38B451" w14:textId="7F9E37C2" w:rsidR="00D62F4E" w:rsidRDefault="00D62F4E" w:rsidP="00D62F4E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Ngoà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r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e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Toronto, 3,5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í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ất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, 0,8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, 2,6 </w:t>
      </w:r>
      <w:proofErr w:type="spellStart"/>
      <w:r>
        <w:rPr>
          <w:rFonts w:asciiTheme="majorHAnsi" w:hAnsiTheme="majorHAnsi"/>
        </w:rPr>
        <w:t>t</w:t>
      </w:r>
      <w:r w:rsidR="00F04E74">
        <w:rPr>
          <w:rFonts w:asciiTheme="majorHAnsi" w:hAnsiTheme="majorHAnsi"/>
        </w:rPr>
        <w:t>riệu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tiêm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đầy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đủ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mũi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và</w:t>
      </w:r>
      <w:proofErr w:type="spellEnd"/>
      <w:r w:rsidR="00F04E74">
        <w:rPr>
          <w:rFonts w:asciiTheme="majorHAnsi" w:hAnsiTheme="majorHAnsi"/>
        </w:rPr>
        <w:t xml:space="preserve"> 1,4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người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tiêm</w:t>
      </w:r>
      <w:proofErr w:type="spellEnd"/>
      <w:r w:rsidR="00F04E74">
        <w:rPr>
          <w:rFonts w:asciiTheme="majorHAnsi" w:hAnsiTheme="majorHAnsi"/>
        </w:rPr>
        <w:t xml:space="preserve"> 3 </w:t>
      </w:r>
      <w:proofErr w:type="spellStart"/>
      <w:r w:rsidR="00F04E74">
        <w:rPr>
          <w:rFonts w:asciiTheme="majorHAnsi" w:hAnsiTheme="majorHAnsi"/>
        </w:rPr>
        <w:t>mũi</w:t>
      </w:r>
      <w:proofErr w:type="spellEnd"/>
      <w:r w:rsidR="00F04E74">
        <w:rPr>
          <w:rFonts w:asciiTheme="majorHAnsi" w:hAnsiTheme="majorHAnsi"/>
        </w:rPr>
        <w:t>.</w:t>
      </w:r>
    </w:p>
    <w:p w14:paraId="73CE0FA0" w14:textId="59700C2E" w:rsidR="007538D7" w:rsidRPr="007538D7" w:rsidRDefault="007538D7" w:rsidP="007538D7">
      <w:pPr>
        <w:jc w:val="center"/>
        <w:rPr>
          <w:rFonts w:asciiTheme="majorHAnsi" w:hAnsiTheme="majorHAnsi"/>
        </w:rPr>
      </w:pPr>
      <w:r w:rsidRPr="007538D7">
        <w:rPr>
          <w:rFonts w:asciiTheme="majorHAnsi" w:hAnsiTheme="majorHAnsi"/>
          <w:noProof/>
        </w:rPr>
        <w:drawing>
          <wp:inline distT="0" distB="0" distL="0" distR="0" wp14:anchorId="3A902112" wp14:editId="5533217E">
            <wp:extent cx="3675428" cy="2880000"/>
            <wp:effectExtent l="0" t="0" r="1270" b="0"/>
            <wp:docPr id="66" name="Picture 66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Chart, waterfall char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67542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AEC14" w14:textId="006E1996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22" w:name="_Toc124232238"/>
      <w:proofErr w:type="spellStart"/>
      <w:r w:rsidRPr="00A46A1C">
        <w:rPr>
          <w:rFonts w:ascii="Cambria" w:hAnsi="Cambria" w:cs="Times New Roman"/>
          <w:b/>
          <w:bCs/>
          <w:color w:val="E06666"/>
        </w:rPr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hó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bù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phát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ủa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hu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ự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22"/>
    </w:p>
    <w:p w14:paraId="1AD834A9" w14:textId="6E859D4E" w:rsidR="00F04E74" w:rsidRPr="00F04E74" w:rsidRDefault="00F04E74" w:rsidP="00F04E7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F04E74">
        <w:rPr>
          <w:rFonts w:asciiTheme="majorHAnsi" w:hAnsiTheme="majorHAnsi"/>
          <w:b/>
          <w:bCs/>
        </w:rPr>
        <w:t>Count of Cases in City</w:t>
      </w:r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kh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1 city </w:t>
      </w:r>
      <w:proofErr w:type="spellStart"/>
      <w:r>
        <w:rPr>
          <w:rFonts w:asciiTheme="majorHAnsi" w:hAnsiTheme="majorHAnsi"/>
        </w:rPr>
        <w:t>sẽ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ấ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r w:rsidRPr="00F04E74">
        <w:rPr>
          <w:rFonts w:asciiTheme="majorHAnsi" w:hAnsiTheme="majorHAnsi"/>
          <w:b/>
          <w:bCs/>
        </w:rPr>
        <w:t>Outbreak Group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à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>.</w:t>
      </w:r>
    </w:p>
    <w:p w14:paraId="16F0B678" w14:textId="43D1F359" w:rsidR="00F04E74" w:rsidRPr="00F04E74" w:rsidRDefault="00F04E74" w:rsidP="00F04E7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 w:rsidRPr="00F04E74">
        <w:rPr>
          <w:rFonts w:asciiTheme="majorHAnsi" w:hAnsiTheme="majorHAnsi"/>
          <w:b/>
          <w:bCs/>
        </w:rPr>
        <w:t>Kết</w:t>
      </w:r>
      <w:proofErr w:type="spellEnd"/>
      <w:r w:rsidRPr="00F04E74">
        <w:rPr>
          <w:rFonts w:asciiTheme="majorHAnsi" w:hAnsiTheme="majorHAnsi"/>
          <w:b/>
          <w:bCs/>
        </w:rPr>
        <w:t xml:space="preserve"> </w:t>
      </w:r>
      <w:proofErr w:type="spellStart"/>
      <w:r w:rsidRPr="00F04E74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Thà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ố</w:t>
      </w:r>
      <w:proofErr w:type="spellEnd"/>
      <w:r>
        <w:rPr>
          <w:rFonts w:asciiTheme="majorHAnsi" w:hAnsiTheme="majorHAnsi"/>
        </w:rPr>
        <w:t xml:space="preserve"> Toronto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ng</w:t>
      </w:r>
      <w:proofErr w:type="spellEnd"/>
      <w:r>
        <w:rPr>
          <w:rFonts w:asciiTheme="majorHAnsi" w:hAnsiTheme="majorHAnsi"/>
        </w:rPr>
        <w:t xml:space="preserve"> 162.625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.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>:</w:t>
      </w:r>
    </w:p>
    <w:p w14:paraId="4A776F7E" w14:textId="0E8B267F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1,9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uộ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ă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ó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ồng</w:t>
      </w:r>
      <w:proofErr w:type="spellEnd"/>
      <w:r>
        <w:rPr>
          <w:rFonts w:asciiTheme="majorHAnsi" w:hAnsiTheme="majorHAnsi"/>
        </w:rPr>
        <w:t>.</w:t>
      </w:r>
    </w:p>
    <w:p w14:paraId="0B508F76" w14:textId="23ACEE50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ú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ồ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1,8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>.</w:t>
      </w:r>
    </w:p>
    <w:p w14:paraId="3C3F3C6B" w14:textId="100B4DF8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iệ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ợt</w:t>
      </w:r>
      <w:proofErr w:type="spellEnd"/>
      <w:r>
        <w:rPr>
          <w:rFonts w:asciiTheme="majorHAnsi" w:hAnsiTheme="majorHAnsi"/>
        </w:rPr>
        <w:t xml:space="preserve"> 1,4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>.</w:t>
      </w:r>
    </w:p>
    <w:p w14:paraId="1CBACB1C" w14:textId="5A664E39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lastRenderedPageBreak/>
        <w:t xml:space="preserve">Ở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ả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0,8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>.</w:t>
      </w:r>
    </w:p>
    <w:p w14:paraId="45F753AA" w14:textId="7EDE7A99" w:rsidR="007538D7" w:rsidRPr="007538D7" w:rsidRDefault="00F04E74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Cò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ở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ị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0,7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>.</w:t>
      </w:r>
    </w:p>
    <w:p w14:paraId="38124DCC" w14:textId="4B2A51AE" w:rsidR="007538D7" w:rsidRPr="007538D7" w:rsidRDefault="007538D7" w:rsidP="007538D7">
      <w:pPr>
        <w:jc w:val="center"/>
        <w:rPr>
          <w:rFonts w:asciiTheme="majorHAnsi" w:hAnsiTheme="majorHAnsi"/>
          <w:b/>
          <w:bCs/>
        </w:rPr>
      </w:pPr>
      <w:r w:rsidRPr="007538D7">
        <w:rPr>
          <w:rFonts w:asciiTheme="majorHAnsi" w:hAnsiTheme="majorHAnsi"/>
          <w:b/>
          <w:bCs/>
          <w:noProof/>
        </w:rPr>
        <w:drawing>
          <wp:inline distT="0" distB="0" distL="0" distR="0" wp14:anchorId="318C5FAC" wp14:editId="649A73D5">
            <wp:extent cx="4572809" cy="2520000"/>
            <wp:effectExtent l="0" t="0" r="0" b="0"/>
            <wp:docPr id="41" name="Picture 4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bar char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57280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0C236" w14:textId="2FE3F29C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23" w:name="_Toc124232239"/>
      <w:proofErr w:type="spellStart"/>
      <w:r w:rsidRPr="00A46A1C">
        <w:rPr>
          <w:rFonts w:ascii="Cambria" w:hAnsi="Cambria" w:cs="Times New Roman"/>
          <w:b/>
          <w:bCs/>
          <w:color w:val="E06666"/>
        </w:rPr>
        <w:t>Dù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regional map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ể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biểu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diễn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ự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quan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(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bằ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màu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ắ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)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lượ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hiễ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,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ử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ở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ù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23"/>
    </w:p>
    <w:p w14:paraId="56DF209D" w14:textId="51A60559" w:rsidR="00F04E74" w:rsidRDefault="00F04E74" w:rsidP="00F04E7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7538D7">
        <w:rPr>
          <w:rFonts w:asciiTheme="majorHAnsi" w:hAnsiTheme="majorHAnsi"/>
          <w:b/>
          <w:bCs/>
        </w:rPr>
        <w:t>Regional map</w:t>
      </w:r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e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số</w:t>
      </w:r>
      <w:proofErr w:type="spellEnd"/>
      <w:r w:rsidR="007538D7">
        <w:rPr>
          <w:rFonts w:asciiTheme="majorHAnsi" w:hAnsiTheme="majorHAnsi"/>
        </w:rPr>
        <w:t xml:space="preserve"> ca </w:t>
      </w:r>
      <w:proofErr w:type="spellStart"/>
      <w:r w:rsidR="007538D7">
        <w:rPr>
          <w:rFonts w:asciiTheme="majorHAnsi" w:hAnsiTheme="majorHAnsi"/>
        </w:rPr>
        <w:t>nhiễm</w:t>
      </w:r>
      <w:proofErr w:type="spellEnd"/>
      <w:r w:rsidR="007538D7">
        <w:rPr>
          <w:rFonts w:asciiTheme="majorHAnsi" w:hAnsiTheme="majorHAnsi"/>
        </w:rPr>
        <w:t xml:space="preserve"> ở </w:t>
      </w:r>
      <w:proofErr w:type="spellStart"/>
      <w:r w:rsidR="007538D7">
        <w:rPr>
          <w:rFonts w:asciiTheme="majorHAnsi" w:hAnsiTheme="majorHAnsi"/>
        </w:rPr>
        <w:t>các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vùng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được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biểu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diễn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trực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quan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theo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màu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sắc</w:t>
      </w:r>
      <w:proofErr w:type="spellEnd"/>
      <w:r w:rsidR="007538D7">
        <w:rPr>
          <w:rFonts w:asciiTheme="majorHAnsi" w:hAnsiTheme="majorHAnsi"/>
        </w:rPr>
        <w:t>:</w:t>
      </w:r>
    </w:p>
    <w:p w14:paraId="6927F5B4" w14:textId="0A790B2C" w:rsidR="007538D7" w:rsidRDefault="007538D7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Quebec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British Columbia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n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í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ợng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r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oảng</w:t>
      </w:r>
      <w:proofErr w:type="spellEnd"/>
      <w:r>
        <w:rPr>
          <w:rFonts w:asciiTheme="majorHAnsi" w:hAnsiTheme="majorHAnsi"/>
        </w:rPr>
        <w:t xml:space="preserve"> 142019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144667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→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à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anh</w:t>
      </w:r>
      <w:proofErr w:type="spellEnd"/>
      <w:r>
        <w:rPr>
          <w:rFonts w:asciiTheme="majorHAnsi" w:hAnsiTheme="majorHAnsi"/>
        </w:rPr>
        <w:t>.</w:t>
      </w:r>
    </w:p>
    <w:p w14:paraId="60AE50D4" w14:textId="4417582C" w:rsidR="007538D7" w:rsidRDefault="007538D7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Alberta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28128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ơn</w:t>
      </w:r>
      <w:proofErr w:type="spellEnd"/>
      <w:r>
        <w:rPr>
          <w:rFonts w:asciiTheme="majorHAnsi" w:hAnsiTheme="majorHAnsi"/>
        </w:rPr>
        <w:t xml:space="preserve"> so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ên</w:t>
      </w:r>
      <w:proofErr w:type="spellEnd"/>
      <w:r>
        <w:rPr>
          <w:rFonts w:asciiTheme="majorHAnsi" w:hAnsiTheme="majorHAnsi"/>
        </w:rPr>
        <w:t xml:space="preserve"> →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à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a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ậm</w:t>
      </w:r>
      <w:proofErr w:type="spellEnd"/>
      <w:r>
        <w:rPr>
          <w:rFonts w:asciiTheme="majorHAnsi" w:hAnsiTheme="majorHAnsi"/>
        </w:rPr>
        <w:t>.</w:t>
      </w:r>
    </w:p>
    <w:p w14:paraId="4E9E5D62" w14:textId="4BE6795D" w:rsidR="007538D7" w:rsidRDefault="007538D7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Ontario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533761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ơ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ấp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ôi</w:t>
      </w:r>
      <w:proofErr w:type="spellEnd"/>
      <w:r>
        <w:rPr>
          <w:rFonts w:asciiTheme="majorHAnsi" w:hAnsiTheme="majorHAnsi"/>
        </w:rPr>
        <w:t xml:space="preserve"> so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Alberta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ấp</w:t>
      </w:r>
      <w:proofErr w:type="spellEnd"/>
      <w:r>
        <w:rPr>
          <w:rFonts w:asciiTheme="majorHAnsi" w:hAnsiTheme="majorHAnsi"/>
        </w:rPr>
        <w:t xml:space="preserve"> 3,75 </w:t>
      </w:r>
      <w:proofErr w:type="spellStart"/>
      <w:r>
        <w:rPr>
          <w:rFonts w:asciiTheme="majorHAnsi" w:hAnsiTheme="majorHAnsi"/>
        </w:rPr>
        <w:t>lần</w:t>
      </w:r>
      <w:proofErr w:type="spellEnd"/>
      <w:r>
        <w:rPr>
          <w:rFonts w:asciiTheme="majorHAnsi" w:hAnsiTheme="majorHAnsi"/>
        </w:rPr>
        <w:t xml:space="preserve"> so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Quebec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British Columbia →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à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ỏ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ậm</w:t>
      </w:r>
      <w:proofErr w:type="spellEnd"/>
      <w:r>
        <w:rPr>
          <w:rFonts w:asciiTheme="majorHAnsi" w:hAnsiTheme="majorHAnsi"/>
        </w:rPr>
        <w:t>.</w:t>
      </w:r>
    </w:p>
    <w:p w14:paraId="792E252D" w14:textId="2598B325" w:rsidR="00A46A1C" w:rsidRPr="00950CAE" w:rsidRDefault="007538D7" w:rsidP="00950CAE">
      <w:pPr>
        <w:jc w:val="center"/>
        <w:rPr>
          <w:rFonts w:asciiTheme="majorHAnsi" w:hAnsiTheme="majorHAnsi"/>
        </w:rPr>
      </w:pPr>
      <w:r w:rsidRPr="007538D7">
        <w:rPr>
          <w:rFonts w:asciiTheme="majorHAnsi" w:hAnsiTheme="majorHAnsi"/>
          <w:noProof/>
        </w:rPr>
        <w:drawing>
          <wp:inline distT="0" distB="0" distL="0" distR="0" wp14:anchorId="10A16048" wp14:editId="35EC8734">
            <wp:extent cx="4385613" cy="2880000"/>
            <wp:effectExtent l="0" t="0" r="0" b="0"/>
            <wp:docPr id="67" name="Picture 6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Map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385613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6A1C" w:rsidRPr="00950CAE" w:rsidSect="006E72BF">
      <w:headerReference w:type="default" r:id="rId73"/>
      <w:footerReference w:type="default" r:id="rId74"/>
      <w:footerReference w:type="first" r:id="rId7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71B9C" w14:textId="77777777" w:rsidR="006D7F66" w:rsidRDefault="006D7F66" w:rsidP="00F41918">
      <w:pPr>
        <w:spacing w:after="0" w:line="240" w:lineRule="auto"/>
      </w:pPr>
      <w:r>
        <w:separator/>
      </w:r>
    </w:p>
  </w:endnote>
  <w:endnote w:type="continuationSeparator" w:id="0">
    <w:p w14:paraId="3F3F0F57" w14:textId="77777777" w:rsidR="006D7F66" w:rsidRDefault="006D7F66" w:rsidP="00F41918">
      <w:pPr>
        <w:spacing w:after="0" w:line="240" w:lineRule="auto"/>
      </w:pPr>
      <w:r>
        <w:continuationSeparator/>
      </w:r>
    </w:p>
  </w:endnote>
  <w:endnote w:type="continuationNotice" w:id="1">
    <w:p w14:paraId="305D6127" w14:textId="77777777" w:rsidR="006D7F66" w:rsidRDefault="006D7F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685F" w14:paraId="161F942B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5586900E" w14:textId="7F9BB000" w:rsidR="00F9685F" w:rsidRDefault="00F9685F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6514061" w14:textId="77777777" w:rsidR="00F9685F" w:rsidRDefault="00F9685F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9685F" w14:paraId="455CB2A4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597140178"/>
          <w:placeholder>
            <w:docPart w:val="8F398D10E58045239B6F61C5A882705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548401AC" w14:textId="6E1A3FCB" w:rsidR="00F9685F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vi-VN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7410B55" w14:textId="77777777" w:rsidR="00F9685F" w:rsidRDefault="00F9685F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284EC4" w14:textId="77777777" w:rsidR="00F9685F" w:rsidRDefault="00F96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4D4AA3" w14:paraId="02A11C3F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7AD8D32" w14:textId="12BBEC4F" w:rsidR="004D4AA3" w:rsidRDefault="004D4AA3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180E961A" w14:textId="77777777" w:rsidR="004D4AA3" w:rsidRDefault="004D4AA3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4D4AA3" w14:paraId="1BE963B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AD532E2B684442CB6E803BC10405D7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79C54439" w14:textId="45BCB3FD" w:rsidR="004D4AA3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FD7266A" w14:textId="77777777" w:rsidR="004D4AA3" w:rsidRDefault="004D4AA3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8D7D361" w14:textId="77777777" w:rsidR="004D4AA3" w:rsidRDefault="004D4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23869" w14:textId="77777777" w:rsidR="006D7F66" w:rsidRDefault="006D7F66" w:rsidP="00F41918">
      <w:pPr>
        <w:spacing w:after="0" w:line="240" w:lineRule="auto"/>
      </w:pPr>
      <w:r>
        <w:separator/>
      </w:r>
    </w:p>
  </w:footnote>
  <w:footnote w:type="continuationSeparator" w:id="0">
    <w:p w14:paraId="7FB0A5F0" w14:textId="77777777" w:rsidR="006D7F66" w:rsidRDefault="006D7F66" w:rsidP="00F41918">
      <w:pPr>
        <w:spacing w:after="0" w:line="240" w:lineRule="auto"/>
      </w:pPr>
      <w:r>
        <w:continuationSeparator/>
      </w:r>
    </w:p>
  </w:footnote>
  <w:footnote w:type="continuationNotice" w:id="1">
    <w:p w14:paraId="07BE8E52" w14:textId="77777777" w:rsidR="006D7F66" w:rsidRDefault="006D7F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9F3B" w14:textId="2FB6555F" w:rsidR="006E72BF" w:rsidRDefault="006E72BF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0F5DC61" wp14:editId="29A4A6D8">
          <wp:simplePos x="0" y="0"/>
          <wp:positionH relativeFrom="column">
            <wp:posOffset>4981575</wp:posOffset>
          </wp:positionH>
          <wp:positionV relativeFrom="paragraph">
            <wp:posOffset>-203200</wp:posOffset>
          </wp:positionV>
          <wp:extent cx="988060" cy="541655"/>
          <wp:effectExtent l="0" t="0" r="0" b="0"/>
          <wp:wrapTight wrapText="bothSides">
            <wp:wrapPolygon edited="0">
              <wp:start x="6663" y="0"/>
              <wp:lineTo x="4165" y="2279"/>
              <wp:lineTo x="2499" y="7597"/>
              <wp:lineTo x="2915" y="13674"/>
              <wp:lineTo x="5830" y="18992"/>
              <wp:lineTo x="6247" y="20511"/>
              <wp:lineTo x="9995" y="20511"/>
              <wp:lineTo x="10828" y="18992"/>
              <wp:lineTo x="18324" y="14434"/>
              <wp:lineTo x="18740" y="9876"/>
              <wp:lineTo x="16658" y="6077"/>
              <wp:lineTo x="11661" y="0"/>
              <wp:lineTo x="6663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060" cy="541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57CD">
      <w:rPr>
        <w:noProof/>
      </w:rPr>
      <w:drawing>
        <wp:anchor distT="0" distB="0" distL="114300" distR="114300" simplePos="0" relativeHeight="251658240" behindDoc="0" locked="0" layoutInCell="1" allowOverlap="1" wp14:anchorId="3DCF126A" wp14:editId="7E929195">
          <wp:simplePos x="0" y="0"/>
          <wp:positionH relativeFrom="column">
            <wp:posOffset>-200025</wp:posOffset>
          </wp:positionH>
          <wp:positionV relativeFrom="paragraph">
            <wp:posOffset>-323850</wp:posOffset>
          </wp:positionV>
          <wp:extent cx="2817495" cy="882015"/>
          <wp:effectExtent l="0" t="0" r="0" b="0"/>
          <wp:wrapNone/>
          <wp:docPr id="3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051"/>
                  <a:stretch/>
                </pic:blipFill>
                <pic:spPr bwMode="auto">
                  <a:xfrm>
                    <a:off x="0" y="0"/>
                    <a:ext cx="2817495" cy="882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65E0EA" w14:textId="0F783F2F" w:rsidR="00F41918" w:rsidRDefault="00F41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674"/>
    <w:multiLevelType w:val="multilevel"/>
    <w:tmpl w:val="3064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671B27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41FA9"/>
    <w:multiLevelType w:val="hybridMultilevel"/>
    <w:tmpl w:val="BA7807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B3410"/>
    <w:multiLevelType w:val="hybridMultilevel"/>
    <w:tmpl w:val="CEE82B2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E6ECE"/>
    <w:multiLevelType w:val="hybridMultilevel"/>
    <w:tmpl w:val="12AEF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E261D"/>
    <w:multiLevelType w:val="hybridMultilevel"/>
    <w:tmpl w:val="12AEF4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0F5A52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C652B8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A476CB"/>
    <w:multiLevelType w:val="hybridMultilevel"/>
    <w:tmpl w:val="BC5EEEE0"/>
    <w:lvl w:ilvl="0" w:tplc="2D6A8BF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172707">
    <w:abstractNumId w:val="2"/>
  </w:num>
  <w:num w:numId="2" w16cid:durableId="842474829">
    <w:abstractNumId w:val="0"/>
  </w:num>
  <w:num w:numId="3" w16cid:durableId="121074115">
    <w:abstractNumId w:val="4"/>
  </w:num>
  <w:num w:numId="4" w16cid:durableId="795760152">
    <w:abstractNumId w:val="8"/>
  </w:num>
  <w:num w:numId="5" w16cid:durableId="1484353738">
    <w:abstractNumId w:val="1"/>
  </w:num>
  <w:num w:numId="6" w16cid:durableId="1013190896">
    <w:abstractNumId w:val="6"/>
  </w:num>
  <w:num w:numId="7" w16cid:durableId="1980649635">
    <w:abstractNumId w:val="3"/>
  </w:num>
  <w:num w:numId="8" w16cid:durableId="1337417184">
    <w:abstractNumId w:val="5"/>
  </w:num>
  <w:num w:numId="9" w16cid:durableId="91150324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jQxNTC3NDY2NDFW0lEKTi0uzszPAykwNKwFAFd3xMstAAAA"/>
  </w:docVars>
  <w:rsids>
    <w:rsidRoot w:val="00F41918"/>
    <w:rsid w:val="00000F8A"/>
    <w:rsid w:val="00002362"/>
    <w:rsid w:val="00004C9E"/>
    <w:rsid w:val="00006C93"/>
    <w:rsid w:val="00012153"/>
    <w:rsid w:val="000130AB"/>
    <w:rsid w:val="000146BB"/>
    <w:rsid w:val="000170CD"/>
    <w:rsid w:val="00017A1C"/>
    <w:rsid w:val="00024589"/>
    <w:rsid w:val="00030106"/>
    <w:rsid w:val="00031639"/>
    <w:rsid w:val="00035243"/>
    <w:rsid w:val="00037777"/>
    <w:rsid w:val="00037F81"/>
    <w:rsid w:val="00040685"/>
    <w:rsid w:val="000413F6"/>
    <w:rsid w:val="000424A8"/>
    <w:rsid w:val="0004573C"/>
    <w:rsid w:val="0004661F"/>
    <w:rsid w:val="00051586"/>
    <w:rsid w:val="00053E39"/>
    <w:rsid w:val="00054786"/>
    <w:rsid w:val="00060284"/>
    <w:rsid w:val="00064A04"/>
    <w:rsid w:val="000707A9"/>
    <w:rsid w:val="000771C5"/>
    <w:rsid w:val="0008002C"/>
    <w:rsid w:val="000812F6"/>
    <w:rsid w:val="00082E81"/>
    <w:rsid w:val="00083D93"/>
    <w:rsid w:val="00084205"/>
    <w:rsid w:val="000904AA"/>
    <w:rsid w:val="00094D65"/>
    <w:rsid w:val="000A0D00"/>
    <w:rsid w:val="000A4AD6"/>
    <w:rsid w:val="000C1849"/>
    <w:rsid w:val="000C1FE2"/>
    <w:rsid w:val="000C5B28"/>
    <w:rsid w:val="000D23BB"/>
    <w:rsid w:val="000D57F1"/>
    <w:rsid w:val="000D5AFC"/>
    <w:rsid w:val="000D6A85"/>
    <w:rsid w:val="000E1928"/>
    <w:rsid w:val="000E2113"/>
    <w:rsid w:val="000F1376"/>
    <w:rsid w:val="000F1D9C"/>
    <w:rsid w:val="00101D0E"/>
    <w:rsid w:val="0010294D"/>
    <w:rsid w:val="00105EB9"/>
    <w:rsid w:val="001072E6"/>
    <w:rsid w:val="00107F46"/>
    <w:rsid w:val="001118DD"/>
    <w:rsid w:val="00116282"/>
    <w:rsid w:val="00116D37"/>
    <w:rsid w:val="00117C7D"/>
    <w:rsid w:val="00120B34"/>
    <w:rsid w:val="00131D36"/>
    <w:rsid w:val="00133766"/>
    <w:rsid w:val="00134813"/>
    <w:rsid w:val="00135AF5"/>
    <w:rsid w:val="00136662"/>
    <w:rsid w:val="001405FF"/>
    <w:rsid w:val="00141D1B"/>
    <w:rsid w:val="00141FDA"/>
    <w:rsid w:val="00145FF3"/>
    <w:rsid w:val="00146874"/>
    <w:rsid w:val="0014755C"/>
    <w:rsid w:val="00155583"/>
    <w:rsid w:val="00160A68"/>
    <w:rsid w:val="0016173B"/>
    <w:rsid w:val="001657AA"/>
    <w:rsid w:val="00167535"/>
    <w:rsid w:val="00172B42"/>
    <w:rsid w:val="001744CE"/>
    <w:rsid w:val="00182285"/>
    <w:rsid w:val="001834F2"/>
    <w:rsid w:val="001837B2"/>
    <w:rsid w:val="00184351"/>
    <w:rsid w:val="0018671E"/>
    <w:rsid w:val="0019000D"/>
    <w:rsid w:val="001908B8"/>
    <w:rsid w:val="00191594"/>
    <w:rsid w:val="001956CB"/>
    <w:rsid w:val="001A0BE2"/>
    <w:rsid w:val="001A15F6"/>
    <w:rsid w:val="001A2819"/>
    <w:rsid w:val="001A37DA"/>
    <w:rsid w:val="001A79AC"/>
    <w:rsid w:val="001B1BB5"/>
    <w:rsid w:val="001B283F"/>
    <w:rsid w:val="001B54CB"/>
    <w:rsid w:val="001B66D9"/>
    <w:rsid w:val="001C3725"/>
    <w:rsid w:val="001C6CE6"/>
    <w:rsid w:val="001D1B15"/>
    <w:rsid w:val="001D29B4"/>
    <w:rsid w:val="001D3903"/>
    <w:rsid w:val="001F04CE"/>
    <w:rsid w:val="001F14E9"/>
    <w:rsid w:val="001F343C"/>
    <w:rsid w:val="001F4760"/>
    <w:rsid w:val="001F59C9"/>
    <w:rsid w:val="002002C0"/>
    <w:rsid w:val="00200BC2"/>
    <w:rsid w:val="002032A6"/>
    <w:rsid w:val="002050A2"/>
    <w:rsid w:val="00207C6D"/>
    <w:rsid w:val="002104B4"/>
    <w:rsid w:val="002146C9"/>
    <w:rsid w:val="00216A5B"/>
    <w:rsid w:val="00217770"/>
    <w:rsid w:val="002231BB"/>
    <w:rsid w:val="00232CD3"/>
    <w:rsid w:val="00233F50"/>
    <w:rsid w:val="002363EA"/>
    <w:rsid w:val="00237922"/>
    <w:rsid w:val="00240C9C"/>
    <w:rsid w:val="00242CEA"/>
    <w:rsid w:val="00246284"/>
    <w:rsid w:val="002513C6"/>
    <w:rsid w:val="00254080"/>
    <w:rsid w:val="00257C71"/>
    <w:rsid w:val="002614A2"/>
    <w:rsid w:val="00261ADD"/>
    <w:rsid w:val="00262D18"/>
    <w:rsid w:val="002658FC"/>
    <w:rsid w:val="0027148F"/>
    <w:rsid w:val="002739FC"/>
    <w:rsid w:val="00274810"/>
    <w:rsid w:val="0028104B"/>
    <w:rsid w:val="00281158"/>
    <w:rsid w:val="00291B0C"/>
    <w:rsid w:val="00293C54"/>
    <w:rsid w:val="00295164"/>
    <w:rsid w:val="002971E7"/>
    <w:rsid w:val="002A0B15"/>
    <w:rsid w:val="002A341F"/>
    <w:rsid w:val="002A471D"/>
    <w:rsid w:val="002A535C"/>
    <w:rsid w:val="002B06C8"/>
    <w:rsid w:val="002B1250"/>
    <w:rsid w:val="002B1A68"/>
    <w:rsid w:val="002C333B"/>
    <w:rsid w:val="002C564C"/>
    <w:rsid w:val="002C6F1E"/>
    <w:rsid w:val="002D0477"/>
    <w:rsid w:val="002D22EB"/>
    <w:rsid w:val="002D2CE7"/>
    <w:rsid w:val="002E1671"/>
    <w:rsid w:val="002E18B0"/>
    <w:rsid w:val="002E34F4"/>
    <w:rsid w:val="002E3D14"/>
    <w:rsid w:val="002E6308"/>
    <w:rsid w:val="002E6D13"/>
    <w:rsid w:val="002F5814"/>
    <w:rsid w:val="0030267E"/>
    <w:rsid w:val="0030268D"/>
    <w:rsid w:val="0030284A"/>
    <w:rsid w:val="00303B61"/>
    <w:rsid w:val="00304141"/>
    <w:rsid w:val="00304FDF"/>
    <w:rsid w:val="00307CD8"/>
    <w:rsid w:val="00312946"/>
    <w:rsid w:val="0031312D"/>
    <w:rsid w:val="00314E99"/>
    <w:rsid w:val="00320DCD"/>
    <w:rsid w:val="00324D6C"/>
    <w:rsid w:val="00325080"/>
    <w:rsid w:val="003276FC"/>
    <w:rsid w:val="003278E0"/>
    <w:rsid w:val="00327CF9"/>
    <w:rsid w:val="0034134B"/>
    <w:rsid w:val="00341462"/>
    <w:rsid w:val="003428FC"/>
    <w:rsid w:val="00345B67"/>
    <w:rsid w:val="00346828"/>
    <w:rsid w:val="003543A3"/>
    <w:rsid w:val="00356D6D"/>
    <w:rsid w:val="003702B1"/>
    <w:rsid w:val="00370BD7"/>
    <w:rsid w:val="00374036"/>
    <w:rsid w:val="00374726"/>
    <w:rsid w:val="003831BE"/>
    <w:rsid w:val="00383918"/>
    <w:rsid w:val="003859E7"/>
    <w:rsid w:val="00391D94"/>
    <w:rsid w:val="003920A0"/>
    <w:rsid w:val="003A1B5A"/>
    <w:rsid w:val="003A1BB4"/>
    <w:rsid w:val="003A1D20"/>
    <w:rsid w:val="003B10F9"/>
    <w:rsid w:val="003B2EEF"/>
    <w:rsid w:val="003B4FCA"/>
    <w:rsid w:val="003B5CD2"/>
    <w:rsid w:val="003C0EB8"/>
    <w:rsid w:val="003C140D"/>
    <w:rsid w:val="003C1449"/>
    <w:rsid w:val="003C1F26"/>
    <w:rsid w:val="003C33F5"/>
    <w:rsid w:val="003C569B"/>
    <w:rsid w:val="003C7561"/>
    <w:rsid w:val="003D2F00"/>
    <w:rsid w:val="003D470B"/>
    <w:rsid w:val="003E1B06"/>
    <w:rsid w:val="003E2713"/>
    <w:rsid w:val="003E57B1"/>
    <w:rsid w:val="003E6C16"/>
    <w:rsid w:val="003F0160"/>
    <w:rsid w:val="003F121F"/>
    <w:rsid w:val="003F2175"/>
    <w:rsid w:val="003F366C"/>
    <w:rsid w:val="004015A0"/>
    <w:rsid w:val="0040419A"/>
    <w:rsid w:val="00410B42"/>
    <w:rsid w:val="00411C1E"/>
    <w:rsid w:val="00412F22"/>
    <w:rsid w:val="00413829"/>
    <w:rsid w:val="00421A12"/>
    <w:rsid w:val="00422BCE"/>
    <w:rsid w:val="00425AB6"/>
    <w:rsid w:val="00432D04"/>
    <w:rsid w:val="0043589F"/>
    <w:rsid w:val="00435FE9"/>
    <w:rsid w:val="004367B0"/>
    <w:rsid w:val="004422FE"/>
    <w:rsid w:val="00442BB5"/>
    <w:rsid w:val="00443401"/>
    <w:rsid w:val="004461C1"/>
    <w:rsid w:val="0044710C"/>
    <w:rsid w:val="00453D40"/>
    <w:rsid w:val="00461693"/>
    <w:rsid w:val="004627BA"/>
    <w:rsid w:val="00463B3E"/>
    <w:rsid w:val="0046563B"/>
    <w:rsid w:val="004679AB"/>
    <w:rsid w:val="004729BE"/>
    <w:rsid w:val="00472C95"/>
    <w:rsid w:val="00474F3E"/>
    <w:rsid w:val="00475697"/>
    <w:rsid w:val="00477B6C"/>
    <w:rsid w:val="00483A19"/>
    <w:rsid w:val="004A2CE4"/>
    <w:rsid w:val="004C5B32"/>
    <w:rsid w:val="004C616C"/>
    <w:rsid w:val="004C692C"/>
    <w:rsid w:val="004D1F24"/>
    <w:rsid w:val="004D29CE"/>
    <w:rsid w:val="004D40E5"/>
    <w:rsid w:val="004D45D0"/>
    <w:rsid w:val="004D4AA3"/>
    <w:rsid w:val="004D6F0C"/>
    <w:rsid w:val="004E05E2"/>
    <w:rsid w:val="004E2226"/>
    <w:rsid w:val="004E6186"/>
    <w:rsid w:val="004E77EE"/>
    <w:rsid w:val="004E7D11"/>
    <w:rsid w:val="004F3D85"/>
    <w:rsid w:val="004F6F57"/>
    <w:rsid w:val="005021F4"/>
    <w:rsid w:val="005068BB"/>
    <w:rsid w:val="00507119"/>
    <w:rsid w:val="0051357F"/>
    <w:rsid w:val="00515C9B"/>
    <w:rsid w:val="0051750A"/>
    <w:rsid w:val="005250A2"/>
    <w:rsid w:val="00530C6B"/>
    <w:rsid w:val="005323B1"/>
    <w:rsid w:val="005326BE"/>
    <w:rsid w:val="00532E2B"/>
    <w:rsid w:val="005370C2"/>
    <w:rsid w:val="0053745A"/>
    <w:rsid w:val="005446A5"/>
    <w:rsid w:val="0054764B"/>
    <w:rsid w:val="00547767"/>
    <w:rsid w:val="00547F47"/>
    <w:rsid w:val="0055377E"/>
    <w:rsid w:val="0055575A"/>
    <w:rsid w:val="005563A8"/>
    <w:rsid w:val="005571C4"/>
    <w:rsid w:val="00557E4D"/>
    <w:rsid w:val="0056140B"/>
    <w:rsid w:val="005617F3"/>
    <w:rsid w:val="00565882"/>
    <w:rsid w:val="005678ED"/>
    <w:rsid w:val="00571DF1"/>
    <w:rsid w:val="0057369E"/>
    <w:rsid w:val="00576D63"/>
    <w:rsid w:val="00576DAE"/>
    <w:rsid w:val="00583715"/>
    <w:rsid w:val="00584347"/>
    <w:rsid w:val="00586CFC"/>
    <w:rsid w:val="00590290"/>
    <w:rsid w:val="00594892"/>
    <w:rsid w:val="005A5B1F"/>
    <w:rsid w:val="005A6F39"/>
    <w:rsid w:val="005B180C"/>
    <w:rsid w:val="005B35F7"/>
    <w:rsid w:val="005B7041"/>
    <w:rsid w:val="005B7B06"/>
    <w:rsid w:val="005C08F7"/>
    <w:rsid w:val="005C6C49"/>
    <w:rsid w:val="005C7270"/>
    <w:rsid w:val="005C761A"/>
    <w:rsid w:val="005D1D30"/>
    <w:rsid w:val="005D7D6C"/>
    <w:rsid w:val="005E030E"/>
    <w:rsid w:val="005E1411"/>
    <w:rsid w:val="005E1A8A"/>
    <w:rsid w:val="005E73A7"/>
    <w:rsid w:val="005E771E"/>
    <w:rsid w:val="005F4032"/>
    <w:rsid w:val="005F4298"/>
    <w:rsid w:val="005F6151"/>
    <w:rsid w:val="005F7F3A"/>
    <w:rsid w:val="00602FED"/>
    <w:rsid w:val="00603432"/>
    <w:rsid w:val="00605227"/>
    <w:rsid w:val="006069EA"/>
    <w:rsid w:val="00607BB7"/>
    <w:rsid w:val="006161CB"/>
    <w:rsid w:val="00617617"/>
    <w:rsid w:val="00617FCC"/>
    <w:rsid w:val="00622CD1"/>
    <w:rsid w:val="0062356E"/>
    <w:rsid w:val="006251D1"/>
    <w:rsid w:val="00625B13"/>
    <w:rsid w:val="00633B48"/>
    <w:rsid w:val="00635B32"/>
    <w:rsid w:val="00640026"/>
    <w:rsid w:val="00640258"/>
    <w:rsid w:val="0064617E"/>
    <w:rsid w:val="00650B09"/>
    <w:rsid w:val="00651381"/>
    <w:rsid w:val="006562BA"/>
    <w:rsid w:val="006566EC"/>
    <w:rsid w:val="00656933"/>
    <w:rsid w:val="00663EDF"/>
    <w:rsid w:val="00670596"/>
    <w:rsid w:val="006721ED"/>
    <w:rsid w:val="006730AC"/>
    <w:rsid w:val="006746E3"/>
    <w:rsid w:val="006747DA"/>
    <w:rsid w:val="00675DB9"/>
    <w:rsid w:val="006805EC"/>
    <w:rsid w:val="00686FE3"/>
    <w:rsid w:val="00692FF2"/>
    <w:rsid w:val="00695ECC"/>
    <w:rsid w:val="00695F34"/>
    <w:rsid w:val="00696FF4"/>
    <w:rsid w:val="006A1629"/>
    <w:rsid w:val="006A1928"/>
    <w:rsid w:val="006A2AAF"/>
    <w:rsid w:val="006A425F"/>
    <w:rsid w:val="006A6723"/>
    <w:rsid w:val="006A6A25"/>
    <w:rsid w:val="006B0572"/>
    <w:rsid w:val="006B1267"/>
    <w:rsid w:val="006B4DB9"/>
    <w:rsid w:val="006B4E1B"/>
    <w:rsid w:val="006B5B7D"/>
    <w:rsid w:val="006B6828"/>
    <w:rsid w:val="006C4D90"/>
    <w:rsid w:val="006C5E32"/>
    <w:rsid w:val="006D7689"/>
    <w:rsid w:val="006D7D06"/>
    <w:rsid w:val="006D7F66"/>
    <w:rsid w:val="006E1569"/>
    <w:rsid w:val="006E57AF"/>
    <w:rsid w:val="006E69E4"/>
    <w:rsid w:val="006E72BF"/>
    <w:rsid w:val="006E7994"/>
    <w:rsid w:val="006F5373"/>
    <w:rsid w:val="006F5E24"/>
    <w:rsid w:val="006F7856"/>
    <w:rsid w:val="00702ECD"/>
    <w:rsid w:val="00703751"/>
    <w:rsid w:val="007069E7"/>
    <w:rsid w:val="00712AD0"/>
    <w:rsid w:val="00712F1E"/>
    <w:rsid w:val="00715274"/>
    <w:rsid w:val="00716122"/>
    <w:rsid w:val="00717540"/>
    <w:rsid w:val="0072127B"/>
    <w:rsid w:val="00725347"/>
    <w:rsid w:val="007301F6"/>
    <w:rsid w:val="007316DE"/>
    <w:rsid w:val="00731B21"/>
    <w:rsid w:val="0073554C"/>
    <w:rsid w:val="00735B7F"/>
    <w:rsid w:val="00736CA5"/>
    <w:rsid w:val="007370D3"/>
    <w:rsid w:val="00737CEF"/>
    <w:rsid w:val="007444FB"/>
    <w:rsid w:val="00744BC3"/>
    <w:rsid w:val="00745F30"/>
    <w:rsid w:val="00747A60"/>
    <w:rsid w:val="0075150E"/>
    <w:rsid w:val="007538D7"/>
    <w:rsid w:val="00755ADD"/>
    <w:rsid w:val="00757F1B"/>
    <w:rsid w:val="00760F56"/>
    <w:rsid w:val="00762FC8"/>
    <w:rsid w:val="00767A8E"/>
    <w:rsid w:val="00777613"/>
    <w:rsid w:val="00777CAD"/>
    <w:rsid w:val="00777E43"/>
    <w:rsid w:val="00783F45"/>
    <w:rsid w:val="00786231"/>
    <w:rsid w:val="00786730"/>
    <w:rsid w:val="00786BD9"/>
    <w:rsid w:val="00787B13"/>
    <w:rsid w:val="007945B7"/>
    <w:rsid w:val="007A0121"/>
    <w:rsid w:val="007B50AC"/>
    <w:rsid w:val="007C2AF3"/>
    <w:rsid w:val="007D376A"/>
    <w:rsid w:val="007D38CA"/>
    <w:rsid w:val="007D3D19"/>
    <w:rsid w:val="007D3F8C"/>
    <w:rsid w:val="007D6A43"/>
    <w:rsid w:val="007D6B2C"/>
    <w:rsid w:val="007E0C02"/>
    <w:rsid w:val="007E7CF1"/>
    <w:rsid w:val="007F5D75"/>
    <w:rsid w:val="00801879"/>
    <w:rsid w:val="00801DF4"/>
    <w:rsid w:val="008034D6"/>
    <w:rsid w:val="008146DF"/>
    <w:rsid w:val="00816381"/>
    <w:rsid w:val="008179AE"/>
    <w:rsid w:val="00817E20"/>
    <w:rsid w:val="00820ACE"/>
    <w:rsid w:val="00823454"/>
    <w:rsid w:val="00830159"/>
    <w:rsid w:val="008358CF"/>
    <w:rsid w:val="0084234A"/>
    <w:rsid w:val="00842BAF"/>
    <w:rsid w:val="00842CE9"/>
    <w:rsid w:val="00844155"/>
    <w:rsid w:val="008445F8"/>
    <w:rsid w:val="00845A4C"/>
    <w:rsid w:val="008463C7"/>
    <w:rsid w:val="008512A3"/>
    <w:rsid w:val="00854081"/>
    <w:rsid w:val="008607F6"/>
    <w:rsid w:val="00861FFB"/>
    <w:rsid w:val="00867412"/>
    <w:rsid w:val="0086762A"/>
    <w:rsid w:val="00874899"/>
    <w:rsid w:val="008762B0"/>
    <w:rsid w:val="0088107A"/>
    <w:rsid w:val="00882EC8"/>
    <w:rsid w:val="00884851"/>
    <w:rsid w:val="00886047"/>
    <w:rsid w:val="00891F2D"/>
    <w:rsid w:val="0089575D"/>
    <w:rsid w:val="008966BA"/>
    <w:rsid w:val="00897027"/>
    <w:rsid w:val="00897C40"/>
    <w:rsid w:val="008A26ED"/>
    <w:rsid w:val="008A270E"/>
    <w:rsid w:val="008C2B64"/>
    <w:rsid w:val="008D0A41"/>
    <w:rsid w:val="008D72D0"/>
    <w:rsid w:val="008E198D"/>
    <w:rsid w:val="008E43A2"/>
    <w:rsid w:val="008E69ED"/>
    <w:rsid w:val="008E7DE0"/>
    <w:rsid w:val="008F085F"/>
    <w:rsid w:val="008F15AA"/>
    <w:rsid w:val="008F3017"/>
    <w:rsid w:val="008F60C4"/>
    <w:rsid w:val="008F7300"/>
    <w:rsid w:val="00900324"/>
    <w:rsid w:val="0090311D"/>
    <w:rsid w:val="0090355C"/>
    <w:rsid w:val="00915189"/>
    <w:rsid w:val="009206D0"/>
    <w:rsid w:val="00920D08"/>
    <w:rsid w:val="009232F2"/>
    <w:rsid w:val="00930061"/>
    <w:rsid w:val="009300DE"/>
    <w:rsid w:val="00930101"/>
    <w:rsid w:val="00934B4A"/>
    <w:rsid w:val="00935A12"/>
    <w:rsid w:val="00936795"/>
    <w:rsid w:val="009431B0"/>
    <w:rsid w:val="00944610"/>
    <w:rsid w:val="00945C33"/>
    <w:rsid w:val="00946A25"/>
    <w:rsid w:val="00950CAE"/>
    <w:rsid w:val="00952CB3"/>
    <w:rsid w:val="00952E6A"/>
    <w:rsid w:val="00954333"/>
    <w:rsid w:val="00954378"/>
    <w:rsid w:val="00955446"/>
    <w:rsid w:val="009574F8"/>
    <w:rsid w:val="0096528F"/>
    <w:rsid w:val="00970A91"/>
    <w:rsid w:val="00970C9C"/>
    <w:rsid w:val="0097660B"/>
    <w:rsid w:val="00981DCB"/>
    <w:rsid w:val="00982EEF"/>
    <w:rsid w:val="00984EA8"/>
    <w:rsid w:val="009869EC"/>
    <w:rsid w:val="009920DA"/>
    <w:rsid w:val="00992597"/>
    <w:rsid w:val="009928F7"/>
    <w:rsid w:val="00995303"/>
    <w:rsid w:val="009A07AA"/>
    <w:rsid w:val="009A0FE9"/>
    <w:rsid w:val="009A16E5"/>
    <w:rsid w:val="009A265B"/>
    <w:rsid w:val="009A6931"/>
    <w:rsid w:val="009B03EE"/>
    <w:rsid w:val="009B093C"/>
    <w:rsid w:val="009B3A4C"/>
    <w:rsid w:val="009B4180"/>
    <w:rsid w:val="009B6471"/>
    <w:rsid w:val="009B7A66"/>
    <w:rsid w:val="009C52B4"/>
    <w:rsid w:val="009C619F"/>
    <w:rsid w:val="009D4528"/>
    <w:rsid w:val="009D63AE"/>
    <w:rsid w:val="009D7CD2"/>
    <w:rsid w:val="009D7ED4"/>
    <w:rsid w:val="009E0B0B"/>
    <w:rsid w:val="009E0FDD"/>
    <w:rsid w:val="009E1141"/>
    <w:rsid w:val="009E3044"/>
    <w:rsid w:val="009E505A"/>
    <w:rsid w:val="009F22C7"/>
    <w:rsid w:val="009F4B19"/>
    <w:rsid w:val="009F4B6D"/>
    <w:rsid w:val="009F512C"/>
    <w:rsid w:val="009F5B6F"/>
    <w:rsid w:val="00A01B25"/>
    <w:rsid w:val="00A0681C"/>
    <w:rsid w:val="00A10EC8"/>
    <w:rsid w:val="00A3197E"/>
    <w:rsid w:val="00A33A27"/>
    <w:rsid w:val="00A3636C"/>
    <w:rsid w:val="00A36B32"/>
    <w:rsid w:val="00A46A1C"/>
    <w:rsid w:val="00A51BE6"/>
    <w:rsid w:val="00A52C31"/>
    <w:rsid w:val="00A54BF5"/>
    <w:rsid w:val="00A54C84"/>
    <w:rsid w:val="00A54F42"/>
    <w:rsid w:val="00A55516"/>
    <w:rsid w:val="00A56DB8"/>
    <w:rsid w:val="00A60F86"/>
    <w:rsid w:val="00A62D30"/>
    <w:rsid w:val="00A648EC"/>
    <w:rsid w:val="00A7551E"/>
    <w:rsid w:val="00A8371B"/>
    <w:rsid w:val="00A83B9E"/>
    <w:rsid w:val="00A83E8E"/>
    <w:rsid w:val="00A86A66"/>
    <w:rsid w:val="00A86D7D"/>
    <w:rsid w:val="00A90B4E"/>
    <w:rsid w:val="00A91E8B"/>
    <w:rsid w:val="00A92AEC"/>
    <w:rsid w:val="00A97B57"/>
    <w:rsid w:val="00AA0C02"/>
    <w:rsid w:val="00AA745B"/>
    <w:rsid w:val="00AA7F8B"/>
    <w:rsid w:val="00AB1A31"/>
    <w:rsid w:val="00AB3D85"/>
    <w:rsid w:val="00AB61F7"/>
    <w:rsid w:val="00AC09C7"/>
    <w:rsid w:val="00AC0A87"/>
    <w:rsid w:val="00AC2B9B"/>
    <w:rsid w:val="00AC51D9"/>
    <w:rsid w:val="00AC5BE8"/>
    <w:rsid w:val="00AC62A1"/>
    <w:rsid w:val="00AC7579"/>
    <w:rsid w:val="00AD0173"/>
    <w:rsid w:val="00AD3A24"/>
    <w:rsid w:val="00AD5281"/>
    <w:rsid w:val="00AD5342"/>
    <w:rsid w:val="00AE01DC"/>
    <w:rsid w:val="00AE15C6"/>
    <w:rsid w:val="00AF08E5"/>
    <w:rsid w:val="00AF1236"/>
    <w:rsid w:val="00AF3A1F"/>
    <w:rsid w:val="00AF720F"/>
    <w:rsid w:val="00B114FF"/>
    <w:rsid w:val="00B13666"/>
    <w:rsid w:val="00B13A08"/>
    <w:rsid w:val="00B1418D"/>
    <w:rsid w:val="00B16933"/>
    <w:rsid w:val="00B16A72"/>
    <w:rsid w:val="00B2287F"/>
    <w:rsid w:val="00B31253"/>
    <w:rsid w:val="00B317EB"/>
    <w:rsid w:val="00B409F5"/>
    <w:rsid w:val="00B411C5"/>
    <w:rsid w:val="00B42BBB"/>
    <w:rsid w:val="00B4396A"/>
    <w:rsid w:val="00B45231"/>
    <w:rsid w:val="00B52F37"/>
    <w:rsid w:val="00B53B7F"/>
    <w:rsid w:val="00B53D03"/>
    <w:rsid w:val="00B577BF"/>
    <w:rsid w:val="00B57BB7"/>
    <w:rsid w:val="00B614BE"/>
    <w:rsid w:val="00B61E95"/>
    <w:rsid w:val="00B6375D"/>
    <w:rsid w:val="00B6737C"/>
    <w:rsid w:val="00B67DD6"/>
    <w:rsid w:val="00B706BB"/>
    <w:rsid w:val="00B7400F"/>
    <w:rsid w:val="00B75B77"/>
    <w:rsid w:val="00B77AC2"/>
    <w:rsid w:val="00B8044D"/>
    <w:rsid w:val="00B8333D"/>
    <w:rsid w:val="00B942F4"/>
    <w:rsid w:val="00B94A32"/>
    <w:rsid w:val="00BA28CA"/>
    <w:rsid w:val="00BA335F"/>
    <w:rsid w:val="00BA3FC4"/>
    <w:rsid w:val="00BB1879"/>
    <w:rsid w:val="00BB3486"/>
    <w:rsid w:val="00BB3FE6"/>
    <w:rsid w:val="00BB45EA"/>
    <w:rsid w:val="00BC3B26"/>
    <w:rsid w:val="00BC3CCA"/>
    <w:rsid w:val="00BD04C0"/>
    <w:rsid w:val="00BD46EE"/>
    <w:rsid w:val="00BE78DC"/>
    <w:rsid w:val="00BF2DDD"/>
    <w:rsid w:val="00BF2EB0"/>
    <w:rsid w:val="00C0601F"/>
    <w:rsid w:val="00C13DD9"/>
    <w:rsid w:val="00C21391"/>
    <w:rsid w:val="00C259E6"/>
    <w:rsid w:val="00C277BC"/>
    <w:rsid w:val="00C337CF"/>
    <w:rsid w:val="00C40590"/>
    <w:rsid w:val="00C4256C"/>
    <w:rsid w:val="00C4450B"/>
    <w:rsid w:val="00C44BEF"/>
    <w:rsid w:val="00C45A67"/>
    <w:rsid w:val="00C45B75"/>
    <w:rsid w:val="00C47ED0"/>
    <w:rsid w:val="00C51505"/>
    <w:rsid w:val="00C5192D"/>
    <w:rsid w:val="00C5718B"/>
    <w:rsid w:val="00C60F2E"/>
    <w:rsid w:val="00C62C1B"/>
    <w:rsid w:val="00C64B15"/>
    <w:rsid w:val="00C66BF2"/>
    <w:rsid w:val="00C6777E"/>
    <w:rsid w:val="00C67AFA"/>
    <w:rsid w:val="00C70698"/>
    <w:rsid w:val="00C7114E"/>
    <w:rsid w:val="00C730B9"/>
    <w:rsid w:val="00C7425E"/>
    <w:rsid w:val="00C85AC4"/>
    <w:rsid w:val="00C903AA"/>
    <w:rsid w:val="00C91A9C"/>
    <w:rsid w:val="00C920E0"/>
    <w:rsid w:val="00C93307"/>
    <w:rsid w:val="00C95E56"/>
    <w:rsid w:val="00C963BF"/>
    <w:rsid w:val="00CA1372"/>
    <w:rsid w:val="00CA1A57"/>
    <w:rsid w:val="00CA3EE0"/>
    <w:rsid w:val="00CB15A6"/>
    <w:rsid w:val="00CB6FE9"/>
    <w:rsid w:val="00CB734C"/>
    <w:rsid w:val="00CC1BB5"/>
    <w:rsid w:val="00CC2626"/>
    <w:rsid w:val="00CC694E"/>
    <w:rsid w:val="00CD46CF"/>
    <w:rsid w:val="00CE04BB"/>
    <w:rsid w:val="00CE0B79"/>
    <w:rsid w:val="00CE7360"/>
    <w:rsid w:val="00CF036C"/>
    <w:rsid w:val="00CF3DFF"/>
    <w:rsid w:val="00CF57AA"/>
    <w:rsid w:val="00D0149B"/>
    <w:rsid w:val="00D01CC7"/>
    <w:rsid w:val="00D01E24"/>
    <w:rsid w:val="00D04176"/>
    <w:rsid w:val="00D12310"/>
    <w:rsid w:val="00D13B2B"/>
    <w:rsid w:val="00D16F29"/>
    <w:rsid w:val="00D17F60"/>
    <w:rsid w:val="00D22F6C"/>
    <w:rsid w:val="00D247AE"/>
    <w:rsid w:val="00D27A41"/>
    <w:rsid w:val="00D30DED"/>
    <w:rsid w:val="00D30E66"/>
    <w:rsid w:val="00D4054D"/>
    <w:rsid w:val="00D5223F"/>
    <w:rsid w:val="00D62760"/>
    <w:rsid w:val="00D62F4E"/>
    <w:rsid w:val="00D64ECE"/>
    <w:rsid w:val="00D71C76"/>
    <w:rsid w:val="00D723ED"/>
    <w:rsid w:val="00D758D9"/>
    <w:rsid w:val="00D81E26"/>
    <w:rsid w:val="00D87EFB"/>
    <w:rsid w:val="00D90265"/>
    <w:rsid w:val="00D90F5D"/>
    <w:rsid w:val="00D930F4"/>
    <w:rsid w:val="00D9417C"/>
    <w:rsid w:val="00D94C7F"/>
    <w:rsid w:val="00DA2B01"/>
    <w:rsid w:val="00DA3B44"/>
    <w:rsid w:val="00DB3F6F"/>
    <w:rsid w:val="00DB45F9"/>
    <w:rsid w:val="00DC0920"/>
    <w:rsid w:val="00DC3025"/>
    <w:rsid w:val="00DC36DA"/>
    <w:rsid w:val="00DD2D0D"/>
    <w:rsid w:val="00DD4371"/>
    <w:rsid w:val="00DD4BAE"/>
    <w:rsid w:val="00DE03AE"/>
    <w:rsid w:val="00DE1230"/>
    <w:rsid w:val="00DE2E52"/>
    <w:rsid w:val="00DE7EFB"/>
    <w:rsid w:val="00DF23C5"/>
    <w:rsid w:val="00DF792B"/>
    <w:rsid w:val="00E0370C"/>
    <w:rsid w:val="00E040DA"/>
    <w:rsid w:val="00E041BD"/>
    <w:rsid w:val="00E05547"/>
    <w:rsid w:val="00E11A3F"/>
    <w:rsid w:val="00E12C6B"/>
    <w:rsid w:val="00E14CD7"/>
    <w:rsid w:val="00E16E9E"/>
    <w:rsid w:val="00E249A2"/>
    <w:rsid w:val="00E365D4"/>
    <w:rsid w:val="00E36715"/>
    <w:rsid w:val="00E412C8"/>
    <w:rsid w:val="00E41A8B"/>
    <w:rsid w:val="00E42784"/>
    <w:rsid w:val="00E439CD"/>
    <w:rsid w:val="00E50EFD"/>
    <w:rsid w:val="00E51148"/>
    <w:rsid w:val="00E558F7"/>
    <w:rsid w:val="00E607E6"/>
    <w:rsid w:val="00E612CE"/>
    <w:rsid w:val="00E61CD1"/>
    <w:rsid w:val="00E62F3E"/>
    <w:rsid w:val="00E64313"/>
    <w:rsid w:val="00E706BF"/>
    <w:rsid w:val="00E75BC2"/>
    <w:rsid w:val="00E86F67"/>
    <w:rsid w:val="00E90187"/>
    <w:rsid w:val="00E917A3"/>
    <w:rsid w:val="00E91CE1"/>
    <w:rsid w:val="00E93BA4"/>
    <w:rsid w:val="00E95EC4"/>
    <w:rsid w:val="00EA5476"/>
    <w:rsid w:val="00EB074C"/>
    <w:rsid w:val="00EB1670"/>
    <w:rsid w:val="00EB35C0"/>
    <w:rsid w:val="00EB4939"/>
    <w:rsid w:val="00EB6A24"/>
    <w:rsid w:val="00EB718D"/>
    <w:rsid w:val="00EC08F5"/>
    <w:rsid w:val="00EC14AF"/>
    <w:rsid w:val="00EC4925"/>
    <w:rsid w:val="00ED17FB"/>
    <w:rsid w:val="00ED1A89"/>
    <w:rsid w:val="00ED272E"/>
    <w:rsid w:val="00ED49D1"/>
    <w:rsid w:val="00ED6E44"/>
    <w:rsid w:val="00ED763C"/>
    <w:rsid w:val="00EE6B73"/>
    <w:rsid w:val="00EF09A7"/>
    <w:rsid w:val="00EF2049"/>
    <w:rsid w:val="00EF4882"/>
    <w:rsid w:val="00EF54CC"/>
    <w:rsid w:val="00F019DD"/>
    <w:rsid w:val="00F04528"/>
    <w:rsid w:val="00F04E74"/>
    <w:rsid w:val="00F0732F"/>
    <w:rsid w:val="00F116D0"/>
    <w:rsid w:val="00F13AD0"/>
    <w:rsid w:val="00F1410C"/>
    <w:rsid w:val="00F141F8"/>
    <w:rsid w:val="00F14864"/>
    <w:rsid w:val="00F24425"/>
    <w:rsid w:val="00F24458"/>
    <w:rsid w:val="00F25E86"/>
    <w:rsid w:val="00F3228E"/>
    <w:rsid w:val="00F37E7B"/>
    <w:rsid w:val="00F41918"/>
    <w:rsid w:val="00F442EA"/>
    <w:rsid w:val="00F46EBD"/>
    <w:rsid w:val="00F51A7D"/>
    <w:rsid w:val="00F55801"/>
    <w:rsid w:val="00F573FB"/>
    <w:rsid w:val="00F61164"/>
    <w:rsid w:val="00F645EE"/>
    <w:rsid w:val="00F6468D"/>
    <w:rsid w:val="00F6520C"/>
    <w:rsid w:val="00F66375"/>
    <w:rsid w:val="00F76F75"/>
    <w:rsid w:val="00F8164B"/>
    <w:rsid w:val="00F82D77"/>
    <w:rsid w:val="00F84719"/>
    <w:rsid w:val="00F86A88"/>
    <w:rsid w:val="00F86EEB"/>
    <w:rsid w:val="00F877E3"/>
    <w:rsid w:val="00F87C6F"/>
    <w:rsid w:val="00F93D53"/>
    <w:rsid w:val="00F95FD5"/>
    <w:rsid w:val="00F9685F"/>
    <w:rsid w:val="00FA0C3F"/>
    <w:rsid w:val="00FA2F48"/>
    <w:rsid w:val="00FA451E"/>
    <w:rsid w:val="00FA5676"/>
    <w:rsid w:val="00FA7097"/>
    <w:rsid w:val="00FB1FC3"/>
    <w:rsid w:val="00FB212D"/>
    <w:rsid w:val="00FB57FA"/>
    <w:rsid w:val="00FB5901"/>
    <w:rsid w:val="00FB5F40"/>
    <w:rsid w:val="00FB64B9"/>
    <w:rsid w:val="00FB6B77"/>
    <w:rsid w:val="00FC1453"/>
    <w:rsid w:val="00FC62F5"/>
    <w:rsid w:val="00FC6C99"/>
    <w:rsid w:val="00FD195A"/>
    <w:rsid w:val="00FD2B8D"/>
    <w:rsid w:val="00FD314E"/>
    <w:rsid w:val="00FD62A7"/>
    <w:rsid w:val="00FD669E"/>
    <w:rsid w:val="00FD6726"/>
    <w:rsid w:val="00FE0843"/>
    <w:rsid w:val="00FE3064"/>
    <w:rsid w:val="00FE4872"/>
    <w:rsid w:val="00FE4CF7"/>
    <w:rsid w:val="00FE77CE"/>
    <w:rsid w:val="00FF0157"/>
    <w:rsid w:val="00FF2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5C129"/>
  <w15:docId w15:val="{0DF69C3A-1585-4BDD-9DF1-2F17F20F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9E6"/>
  </w:style>
  <w:style w:type="paragraph" w:styleId="Heading1">
    <w:name w:val="heading 1"/>
    <w:basedOn w:val="Normal"/>
    <w:next w:val="Normal"/>
    <w:link w:val="Heading1Char"/>
    <w:uiPriority w:val="9"/>
    <w:qFormat/>
    <w:rsid w:val="004E0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E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7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7D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7D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8"/>
  </w:style>
  <w:style w:type="paragraph" w:styleId="Footer">
    <w:name w:val="footer"/>
    <w:basedOn w:val="Normal"/>
    <w:link w:val="Foot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8"/>
  </w:style>
  <w:style w:type="paragraph" w:styleId="BalloonText">
    <w:name w:val="Balloon Text"/>
    <w:basedOn w:val="Normal"/>
    <w:link w:val="BalloonTextChar"/>
    <w:uiPriority w:val="99"/>
    <w:semiHidden/>
    <w:unhideWhenUsed/>
    <w:rsid w:val="00F41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9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19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918"/>
    <w:pPr>
      <w:ind w:left="720"/>
      <w:contextualSpacing/>
    </w:pPr>
  </w:style>
  <w:style w:type="table" w:styleId="TableGrid">
    <w:name w:val="Table Grid"/>
    <w:basedOn w:val="TableNormal"/>
    <w:uiPriority w:val="59"/>
    <w:rsid w:val="00C25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E72BF"/>
    <w:pPr>
      <w:spacing w:after="0" w:line="240" w:lineRule="auto"/>
    </w:pPr>
    <w:rPr>
      <w:rFonts w:asciiTheme="minorHAnsi" w:eastAsiaTheme="minorEastAsia" w:hAnsiTheme="minorHAnsi"/>
    </w:rPr>
  </w:style>
  <w:style w:type="character" w:customStyle="1" w:styleId="NoSpacingChar">
    <w:name w:val="No Spacing Char"/>
    <w:basedOn w:val="DefaultParagraphFont"/>
    <w:link w:val="NoSpacing"/>
    <w:uiPriority w:val="1"/>
    <w:rsid w:val="006E72BF"/>
    <w:rPr>
      <w:rFonts w:asciiTheme="minorHAnsi" w:eastAsiaTheme="minorEastAsia" w:hAnsiTheme="minorHAnsi"/>
    </w:rPr>
  </w:style>
  <w:style w:type="character" w:styleId="PlaceholderText">
    <w:name w:val="Placeholder Text"/>
    <w:basedOn w:val="DefaultParagraphFont"/>
    <w:uiPriority w:val="99"/>
    <w:semiHidden/>
    <w:rsid w:val="00783F4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E05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7D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7DD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7DD6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msonormal0">
    <w:name w:val="msonormal"/>
    <w:basedOn w:val="Normal"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67DD6"/>
    <w:rPr>
      <w:color w:val="800080"/>
      <w:u w:val="single"/>
    </w:rPr>
  </w:style>
  <w:style w:type="character" w:customStyle="1" w:styleId="apple-tab-span">
    <w:name w:val="apple-tab-span"/>
    <w:basedOn w:val="DefaultParagraphFont"/>
    <w:rsid w:val="00B67DD6"/>
  </w:style>
  <w:style w:type="character" w:customStyle="1" w:styleId="Heading2Char">
    <w:name w:val="Heading 2 Char"/>
    <w:basedOn w:val="DefaultParagraphFont"/>
    <w:link w:val="Heading2"/>
    <w:uiPriority w:val="9"/>
    <w:rsid w:val="00F46EB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6276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27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276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2760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A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A89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3589F"/>
    <w:pPr>
      <w:spacing w:after="0" w:line="240" w:lineRule="auto"/>
    </w:pPr>
  </w:style>
  <w:style w:type="character" w:customStyle="1" w:styleId="fontstyle01">
    <w:name w:val="fontstyle01"/>
    <w:basedOn w:val="DefaultParagraphFont"/>
    <w:rsid w:val="00421A12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3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3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9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28807">
          <w:marLeft w:val="-5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9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29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footer" Target="footer1.xml"/><Relationship Id="rId5" Type="http://schemas.openxmlformats.org/officeDocument/2006/relationships/settings" Target="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glossaryDocument" Target="glossary/document.xm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header" Target="header1.xml"/><Relationship Id="rId78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image" Target="media/image63.png"/><Relationship Id="rId2" Type="http://schemas.openxmlformats.org/officeDocument/2006/relationships/customXml" Target="../customXml/item2.xml"/><Relationship Id="rId29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6.jpeg"/><Relationship Id="rId1" Type="http://schemas.openxmlformats.org/officeDocument/2006/relationships/image" Target="media/image6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D532E2B684442CB6E803BC10405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94350-C2CF-49CC-A854-151E437FD20D}"/>
      </w:docPartPr>
      <w:docPartBody>
        <w:p w:rsidR="00233143" w:rsidRDefault="00E70A4B" w:rsidP="00E70A4B">
          <w:pPr>
            <w:pStyle w:val="EAD532E2B684442CB6E803BC10405D75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F398D10E58045239B6F61C5A882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F5DCC-EC80-4784-AA2D-A3F9DA309D8B}"/>
      </w:docPartPr>
      <w:docPartBody>
        <w:p w:rsidR="00233143" w:rsidRDefault="00E70A4B" w:rsidP="00E70A4B">
          <w:pPr>
            <w:pStyle w:val="8F398D10E58045239B6F61C5A882705E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6B9D"/>
    <w:rsid w:val="001C1290"/>
    <w:rsid w:val="00233143"/>
    <w:rsid w:val="002A5FFD"/>
    <w:rsid w:val="002B608D"/>
    <w:rsid w:val="0039397B"/>
    <w:rsid w:val="00405C64"/>
    <w:rsid w:val="00462261"/>
    <w:rsid w:val="004926A7"/>
    <w:rsid w:val="0060738B"/>
    <w:rsid w:val="00634C25"/>
    <w:rsid w:val="006404FF"/>
    <w:rsid w:val="00662CED"/>
    <w:rsid w:val="00781C64"/>
    <w:rsid w:val="00964873"/>
    <w:rsid w:val="00A4565D"/>
    <w:rsid w:val="00B1128F"/>
    <w:rsid w:val="00BB42F6"/>
    <w:rsid w:val="00BD205D"/>
    <w:rsid w:val="00C31744"/>
    <w:rsid w:val="00C7052F"/>
    <w:rsid w:val="00CD2FCA"/>
    <w:rsid w:val="00CD6B9D"/>
    <w:rsid w:val="00D71098"/>
    <w:rsid w:val="00D72265"/>
    <w:rsid w:val="00E4410D"/>
    <w:rsid w:val="00E70A4B"/>
    <w:rsid w:val="00F30076"/>
    <w:rsid w:val="00F44C22"/>
    <w:rsid w:val="00F5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A4B"/>
    <w:rPr>
      <w:color w:val="808080"/>
    </w:rPr>
  </w:style>
  <w:style w:type="paragraph" w:customStyle="1" w:styleId="EAD532E2B684442CB6E803BC10405D75">
    <w:name w:val="EAD532E2B684442CB6E803BC10405D75"/>
    <w:rsid w:val="00E70A4B"/>
    <w:pPr>
      <w:spacing w:after="160" w:line="259" w:lineRule="auto"/>
    </w:pPr>
  </w:style>
  <w:style w:type="paragraph" w:customStyle="1" w:styleId="8F398D10E58045239B6F61C5A882705E">
    <w:name w:val="8F398D10E58045239B6F61C5A882705E"/>
    <w:rsid w:val="00E70A4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CC1805-441D-4DBF-9C12-B9F6C599F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6</TotalTime>
  <Pages>1</Pages>
  <Words>2696</Words>
  <Characters>15368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ồ án thực hành ETL</vt:lpstr>
    </vt:vector>
  </TitlesOfParts>
  <Company>Đồ án/bài tập môn học – HTTT PHỤC VỤ TRÍ TUỆ KINH DOANH</Company>
  <LinksUpToDate>false</LinksUpToDate>
  <CharactersWithSpaces>18028</CharactersWithSpaces>
  <SharedDoc>false</SharedDoc>
  <HLinks>
    <vt:vector size="90" baseType="variant">
      <vt:variant>
        <vt:i4>20316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137547</vt:lpwstr>
      </vt:variant>
      <vt:variant>
        <vt:i4>19661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137546</vt:lpwstr>
      </vt:variant>
      <vt:variant>
        <vt:i4>190060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37545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37544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37543</vt:lpwstr>
      </vt:variant>
      <vt:variant>
        <vt:i4>17039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37542</vt:lpwstr>
      </vt:variant>
      <vt:variant>
        <vt:i4>163845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37541</vt:lpwstr>
      </vt:variant>
      <vt:variant>
        <vt:i4>15729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37540</vt:lpwstr>
      </vt:variant>
      <vt:variant>
        <vt:i4>11141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37539</vt:lpwstr>
      </vt:variant>
      <vt:variant>
        <vt:i4>10486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37538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37537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37536</vt:lpwstr>
      </vt:variant>
      <vt:variant>
        <vt:i4>19006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37535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37534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375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thực hành ETL</dc:title>
  <dc:subject/>
  <dc:creator>19HTTT2#05</dc:creator>
  <cp:keywords/>
  <cp:lastModifiedBy>TRẦN KHẢI TRÚC</cp:lastModifiedBy>
  <cp:revision>21</cp:revision>
  <cp:lastPrinted>2022-12-07T08:40:00Z</cp:lastPrinted>
  <dcterms:created xsi:type="dcterms:W3CDTF">2022-11-27T09:05:00Z</dcterms:created>
  <dcterms:modified xsi:type="dcterms:W3CDTF">2023-01-10T01:36:00Z</dcterms:modified>
</cp:coreProperties>
</file>